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705" w:type="dxa"/>
        <w:tblInd w:w="-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5"/>
      </w:tblGrid>
      <w:tr w:rsidR="00312E02" w:rsidRPr="0038349F" w14:paraId="695852C9" w14:textId="77777777" w:rsidTr="001F4BD6">
        <w:trPr>
          <w:trHeight w:val="1980"/>
        </w:trPr>
        <w:tc>
          <w:tcPr>
            <w:tcW w:w="11705" w:type="dxa"/>
            <w:tcBorders>
              <w:left w:val="single" w:sz="4" w:space="0" w:color="auto"/>
            </w:tcBorders>
            <w:shd w:val="clear" w:color="auto" w:fill="0F243E" w:themeFill="text2" w:themeFillShade="80"/>
          </w:tcPr>
          <w:p w14:paraId="1568E5BF" w14:textId="77777777" w:rsidR="00312E02" w:rsidRPr="00DE0F62" w:rsidRDefault="00312E02" w:rsidP="001F4BD6">
            <w:pPr>
              <w:spacing w:line="276" w:lineRule="auto"/>
              <w:jc w:val="center"/>
              <w:rPr>
                <w:rFonts w:ascii="Georgia" w:hAnsi="Georgia" w:cs="Amiri"/>
                <w:b/>
                <w:color w:val="FFFFFF" w:themeColor="background1"/>
                <w:sz w:val="12"/>
              </w:rPr>
            </w:pPr>
          </w:p>
          <w:p w14:paraId="7442941E" w14:textId="069F3022" w:rsidR="00312E02" w:rsidRPr="0038349F" w:rsidRDefault="00CC5A6E" w:rsidP="001F4BD6">
            <w:pPr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38349F">
              <w:rPr>
                <w:rFonts w:ascii="Tahoma" w:hAnsi="Tahoma" w:cs="Tahoma"/>
                <w:b/>
                <w:color w:val="FFFFFF" w:themeColor="background1"/>
                <w:sz w:val="48"/>
              </w:rPr>
              <w:t xml:space="preserve">ANANDITA GUPTA </w:t>
            </w:r>
            <w:r w:rsidR="00E90465" w:rsidRPr="0038349F">
              <w:rPr>
                <w:rFonts w:ascii="Tahoma" w:hAnsi="Tahoma" w:cs="Tahoma"/>
                <w:b/>
                <w:color w:val="FFFFFF" w:themeColor="background1"/>
                <w:sz w:val="48"/>
              </w:rPr>
              <w:cr/>
            </w:r>
            <w:r w:rsidR="003C142F" w:rsidRPr="0038349F">
              <w:rPr>
                <w:rFonts w:ascii="Tahoma" w:hAnsi="Tahoma" w:cs="Tahoma"/>
                <w:b/>
              </w:rPr>
              <w:t xml:space="preserve"> </w:t>
            </w:r>
            <w:r w:rsidR="00D26E88">
              <w:rPr>
                <w:rFonts w:ascii="Tahoma" w:hAnsi="Tahoma" w:cs="Tahoma"/>
                <w:b/>
              </w:rPr>
              <w:t>Technology and Product</w:t>
            </w:r>
            <w:r w:rsidR="00AF2377">
              <w:rPr>
                <w:rFonts w:ascii="Tahoma" w:hAnsi="Tahoma" w:cs="Tahoma"/>
                <w:b/>
              </w:rPr>
              <w:t xml:space="preserve"> Executive</w:t>
            </w:r>
            <w:r w:rsidR="002551FF">
              <w:rPr>
                <w:rFonts w:ascii="Tahoma" w:hAnsi="Tahoma" w:cs="Tahoma"/>
                <w:b/>
                <w:noProof/>
                <w:sz w:val="20"/>
                <w:szCs w:val="20"/>
              </w:rPr>
              <w:pict w14:anchorId="50392690">
                <v:rect id="_x0000_i1025" alt="" style="width:468pt;height:.05pt;mso-width-percent:0;mso-height-percent:0;mso-width-percent:0;mso-height-percent:0" o:hralign="center" o:hrstd="t" o:hr="t" fillcolor="#a0a0a0" stroked="f"/>
              </w:pict>
            </w:r>
          </w:p>
          <w:p w14:paraId="39394AE5" w14:textId="5E02F8C9" w:rsidR="00312E02" w:rsidRPr="0038349F" w:rsidRDefault="00312E02" w:rsidP="001F4BD6">
            <w:pPr>
              <w:jc w:val="center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38349F"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inline distT="0" distB="0" distL="0" distR="0" wp14:anchorId="3B8938C8" wp14:editId="724D67EA">
                      <wp:extent cx="90261" cy="155701"/>
                      <wp:effectExtent l="0" t="0" r="5080" b="0"/>
                      <wp:docPr id="242" name="Freeform 76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97118D-370E-9F42-8F55-92A2208C4DDE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261" cy="155701"/>
                              </a:xfrm>
                              <a:custGeom>
                                <a:avLst/>
                                <a:gdLst>
                                  <a:gd name="T0" fmla="*/ 106489 w 283"/>
                                  <a:gd name="T1" fmla="*/ 0 h 489"/>
                                  <a:gd name="T2" fmla="*/ 106489 w 283"/>
                                  <a:gd name="T3" fmla="*/ 0 h 489"/>
                                  <a:gd name="T4" fmla="*/ 19687 w 283"/>
                                  <a:gd name="T5" fmla="*/ 0 h 489"/>
                                  <a:gd name="T6" fmla="*/ 0 w 283"/>
                                  <a:gd name="T7" fmla="*/ 19756 h 489"/>
                                  <a:gd name="T8" fmla="*/ 0 w 283"/>
                                  <a:gd name="T9" fmla="*/ 194862 h 489"/>
                                  <a:gd name="T10" fmla="*/ 19687 w 283"/>
                                  <a:gd name="T11" fmla="*/ 219107 h 489"/>
                                  <a:gd name="T12" fmla="*/ 106489 w 283"/>
                                  <a:gd name="T13" fmla="*/ 219107 h 489"/>
                                  <a:gd name="T14" fmla="*/ 126176 w 283"/>
                                  <a:gd name="T15" fmla="*/ 194862 h 489"/>
                                  <a:gd name="T16" fmla="*/ 126176 w 283"/>
                                  <a:gd name="T17" fmla="*/ 19756 h 489"/>
                                  <a:gd name="T18" fmla="*/ 106489 w 283"/>
                                  <a:gd name="T19" fmla="*/ 0 h 489"/>
                                  <a:gd name="T20" fmla="*/ 63088 w 283"/>
                                  <a:gd name="T21" fmla="*/ 206535 h 489"/>
                                  <a:gd name="T22" fmla="*/ 63088 w 283"/>
                                  <a:gd name="T23" fmla="*/ 206535 h 489"/>
                                  <a:gd name="T24" fmla="*/ 47428 w 283"/>
                                  <a:gd name="T25" fmla="*/ 198902 h 489"/>
                                  <a:gd name="T26" fmla="*/ 63088 w 283"/>
                                  <a:gd name="T27" fmla="*/ 186780 h 489"/>
                                  <a:gd name="T28" fmla="*/ 78748 w 283"/>
                                  <a:gd name="T29" fmla="*/ 198902 h 489"/>
                                  <a:gd name="T30" fmla="*/ 63088 w 283"/>
                                  <a:gd name="T31" fmla="*/ 206535 h 489"/>
                                  <a:gd name="T32" fmla="*/ 110515 w 283"/>
                                  <a:gd name="T33" fmla="*/ 175106 h 489"/>
                                  <a:gd name="T34" fmla="*/ 110515 w 283"/>
                                  <a:gd name="T35" fmla="*/ 175106 h 489"/>
                                  <a:gd name="T36" fmla="*/ 15660 w 283"/>
                                  <a:gd name="T37" fmla="*/ 175106 h 489"/>
                                  <a:gd name="T38" fmla="*/ 15660 w 283"/>
                                  <a:gd name="T39" fmla="*/ 27837 h 489"/>
                                  <a:gd name="T40" fmla="*/ 110515 w 283"/>
                                  <a:gd name="T41" fmla="*/ 27837 h 489"/>
                                  <a:gd name="T42" fmla="*/ 110515 w 283"/>
                                  <a:gd name="T43" fmla="*/ 175106 h 489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</a:gdLst>
                                <a:ahLst/>
                                <a:cxnLst>
                                  <a:cxn ang="T44">
                                    <a:pos x="T0" y="T1"/>
                                  </a:cxn>
                                  <a:cxn ang="T45">
                                    <a:pos x="T2" y="T3"/>
                                  </a:cxn>
                                  <a:cxn ang="T46">
                                    <a:pos x="T4" y="T5"/>
                                  </a:cxn>
                                  <a:cxn ang="T47">
                                    <a:pos x="T6" y="T7"/>
                                  </a:cxn>
                                  <a:cxn ang="T48">
                                    <a:pos x="T8" y="T9"/>
                                  </a:cxn>
                                  <a:cxn ang="T49">
                                    <a:pos x="T10" y="T11"/>
                                  </a:cxn>
                                  <a:cxn ang="T50">
                                    <a:pos x="T12" y="T13"/>
                                  </a:cxn>
                                  <a:cxn ang="T51">
                                    <a:pos x="T14" y="T15"/>
                                  </a:cxn>
                                  <a:cxn ang="T52">
                                    <a:pos x="T16" y="T17"/>
                                  </a:cxn>
                                  <a:cxn ang="T53">
                                    <a:pos x="T18" y="T19"/>
                                  </a:cxn>
                                  <a:cxn ang="T54">
                                    <a:pos x="T20" y="T21"/>
                                  </a:cxn>
                                  <a:cxn ang="T55">
                                    <a:pos x="T22" y="T23"/>
                                  </a:cxn>
                                  <a:cxn ang="T56">
                                    <a:pos x="T24" y="T25"/>
                                  </a:cxn>
                                  <a:cxn ang="T57">
                                    <a:pos x="T26" y="T27"/>
                                  </a:cxn>
                                  <a:cxn ang="T58">
                                    <a:pos x="T28" y="T29"/>
                                  </a:cxn>
                                  <a:cxn ang="T59">
                                    <a:pos x="T30" y="T31"/>
                                  </a:cxn>
                                  <a:cxn ang="T60">
                                    <a:pos x="T32" y="T33"/>
                                  </a:cxn>
                                  <a:cxn ang="T61">
                                    <a:pos x="T34" y="T35"/>
                                  </a:cxn>
                                  <a:cxn ang="T62">
                                    <a:pos x="T36" y="T37"/>
                                  </a:cxn>
                                  <a:cxn ang="T63">
                                    <a:pos x="T38" y="T39"/>
                                  </a:cxn>
                                  <a:cxn ang="T64">
                                    <a:pos x="T40" y="T41"/>
                                  </a:cxn>
                                  <a:cxn ang="T65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w="283" h="489">
                                    <a:moveTo>
                                      <a:pt x="238" y="0"/>
                                    </a:moveTo>
                                    <a:lnTo>
                                      <a:pt x="238" y="0"/>
                                    </a:lnTo>
                                    <a:cubicBezTo>
                                      <a:pt x="44" y="0"/>
                                      <a:pt x="44" y="0"/>
                                      <a:pt x="44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434"/>
                                      <a:pt x="0" y="434"/>
                                      <a:pt x="0" y="434"/>
                                    </a:cubicBezTo>
                                    <a:cubicBezTo>
                                      <a:pt x="0" y="460"/>
                                      <a:pt x="17" y="488"/>
                                      <a:pt x="44" y="488"/>
                                    </a:cubicBezTo>
                                    <a:cubicBezTo>
                                      <a:pt x="238" y="488"/>
                                      <a:pt x="238" y="488"/>
                                      <a:pt x="238" y="488"/>
                                    </a:cubicBezTo>
                                    <a:cubicBezTo>
                                      <a:pt x="265" y="488"/>
                                      <a:pt x="282" y="460"/>
                                      <a:pt x="282" y="434"/>
                                    </a:cubicBezTo>
                                    <a:cubicBezTo>
                                      <a:pt x="282" y="44"/>
                                      <a:pt x="282" y="44"/>
                                      <a:pt x="282" y="44"/>
                                    </a:cubicBezTo>
                                    <a:cubicBezTo>
                                      <a:pt x="282" y="18"/>
                                      <a:pt x="265" y="0"/>
                                      <a:pt x="238" y="0"/>
                                    </a:cubicBezTo>
                                    <a:close/>
                                    <a:moveTo>
                                      <a:pt x="141" y="460"/>
                                    </a:moveTo>
                                    <a:lnTo>
                                      <a:pt x="141" y="460"/>
                                    </a:lnTo>
                                    <a:cubicBezTo>
                                      <a:pt x="123" y="460"/>
                                      <a:pt x="106" y="451"/>
                                      <a:pt x="106" y="443"/>
                                    </a:cubicBezTo>
                                    <a:cubicBezTo>
                                      <a:pt x="106" y="425"/>
                                      <a:pt x="123" y="416"/>
                                      <a:pt x="141" y="416"/>
                                    </a:cubicBezTo>
                                    <a:cubicBezTo>
                                      <a:pt x="159" y="416"/>
                                      <a:pt x="176" y="425"/>
                                      <a:pt x="176" y="443"/>
                                    </a:cubicBezTo>
                                    <a:cubicBezTo>
                                      <a:pt x="176" y="451"/>
                                      <a:pt x="159" y="460"/>
                                      <a:pt x="141" y="460"/>
                                    </a:cubicBezTo>
                                    <a:close/>
                                    <a:moveTo>
                                      <a:pt x="247" y="390"/>
                                    </a:moveTo>
                                    <a:lnTo>
                                      <a:pt x="247" y="390"/>
                                    </a:lnTo>
                                    <a:cubicBezTo>
                                      <a:pt x="35" y="390"/>
                                      <a:pt x="35" y="390"/>
                                      <a:pt x="35" y="390"/>
                                    </a:cubicBezTo>
                                    <a:cubicBezTo>
                                      <a:pt x="35" y="62"/>
                                      <a:pt x="35" y="62"/>
                                      <a:pt x="35" y="62"/>
                                    </a:cubicBezTo>
                                    <a:cubicBezTo>
                                      <a:pt x="247" y="62"/>
                                      <a:pt x="247" y="62"/>
                                      <a:pt x="247" y="62"/>
                                    </a:cubicBezTo>
                                    <a:lnTo>
                                      <a:pt x="247" y="3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28BBC58" id="Freeform 76" o:spid="_x0000_s1026" style="width:7.1pt;height:12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&#13;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white [3212]" stroked="f">
                      <v:path arrowok="t" o:connecttype="custom" o:connectlocs="33963970,0;33963970,0;6279040,0;0,6290448;0,62045416;6279040,69765192;33963970,69765192;40243010,62045416;40243010,6290448;33963970,0;20121505,65762180;20121505,65762180;15126851,63331780;20121505,59472051;25116160,63331780;20121505,65762180;35248037,55754968;35248037,55754968;4994655,55754968;4994655,8863494;35248037,8863494;35248037,55754968" o:connectangles="0,0,0,0,0,0,0,0,0,0,0,0,0,0,0,0,0,0,0,0,0,0"/>
                      <w10:anchorlock/>
                    </v:shape>
                  </w:pict>
                </mc:Fallback>
              </mc:AlternateContent>
            </w:r>
            <w:r w:rsidRPr="0038349F">
              <w:rPr>
                <w:rFonts w:ascii="Tahoma" w:hAnsi="Tahoma" w:cs="Tahoma"/>
                <w:sz w:val="20"/>
                <w:szCs w:val="20"/>
              </w:rPr>
              <w:t xml:space="preserve">  </w:t>
            </w:r>
            <w:r w:rsidR="00AF2377">
              <w:rPr>
                <w:rFonts w:ascii="Tahoma" w:hAnsi="Tahoma" w:cs="Tahoma"/>
                <w:sz w:val="20"/>
                <w:szCs w:val="20"/>
              </w:rPr>
              <w:t xml:space="preserve">+91 </w:t>
            </w:r>
            <w:r w:rsidR="00CC5A6E" w:rsidRPr="0038349F">
              <w:rPr>
                <w:rFonts w:ascii="Tahoma" w:hAnsi="Tahoma" w:cs="Tahoma"/>
              </w:rPr>
              <w:t xml:space="preserve">6364021901 </w:t>
            </w:r>
            <w:r w:rsidR="00E8765A" w:rsidRPr="0038349F">
              <w:rPr>
                <w:rFonts w:ascii="Tahoma" w:hAnsi="Tahoma" w:cs="Tahoma"/>
              </w:rPr>
              <w:t>/ +1 9848103780</w:t>
            </w:r>
            <w:r w:rsidRPr="0038349F">
              <w:rPr>
                <w:rFonts w:ascii="Tahoma" w:hAnsi="Tahoma" w:cs="Tahoma"/>
                <w:b/>
              </w:rPr>
              <w:tab/>
            </w:r>
            <w:r w:rsidRPr="0038349F"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inline distT="0" distB="0" distL="0" distR="0" wp14:anchorId="27B5F56B" wp14:editId="0A94C73E">
                      <wp:extent cx="144855" cy="100972"/>
                      <wp:effectExtent l="0" t="0" r="7620" b="0"/>
                      <wp:docPr id="354" name="Freeform 160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79CDACE-7069-964D-AD80-EFFA0E72E609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855" cy="100972"/>
                              </a:xfrm>
                              <a:custGeom>
                                <a:avLst/>
                                <a:gdLst>
                                  <a:gd name="T0" fmla="*/ 147286 w 601"/>
                                  <a:gd name="T1" fmla="*/ 68912 h 418"/>
                                  <a:gd name="T2" fmla="*/ 147286 w 601"/>
                                  <a:gd name="T3" fmla="*/ 68912 h 418"/>
                                  <a:gd name="T4" fmla="*/ 213026 w 601"/>
                                  <a:gd name="T5" fmla="*/ 2526 h 418"/>
                                  <a:gd name="T6" fmla="*/ 215541 w 601"/>
                                  <a:gd name="T7" fmla="*/ 10102 h 418"/>
                                  <a:gd name="T8" fmla="*/ 215541 w 601"/>
                                  <a:gd name="T9" fmla="*/ 139989 h 418"/>
                                  <a:gd name="T10" fmla="*/ 213026 w 601"/>
                                  <a:gd name="T11" fmla="*/ 147927 h 418"/>
                                  <a:gd name="T12" fmla="*/ 147286 w 601"/>
                                  <a:gd name="T13" fmla="*/ 68912 h 418"/>
                                  <a:gd name="T14" fmla="*/ 2515 w 601"/>
                                  <a:gd name="T15" fmla="*/ 2526 h 418"/>
                                  <a:gd name="T16" fmla="*/ 2515 w 601"/>
                                  <a:gd name="T17" fmla="*/ 2526 h 418"/>
                                  <a:gd name="T18" fmla="*/ 10059 w 601"/>
                                  <a:gd name="T19" fmla="*/ 0 h 418"/>
                                  <a:gd name="T20" fmla="*/ 205482 w 601"/>
                                  <a:gd name="T21" fmla="*/ 0 h 418"/>
                                  <a:gd name="T22" fmla="*/ 213026 w 601"/>
                                  <a:gd name="T23" fmla="*/ 2526 h 418"/>
                                  <a:gd name="T24" fmla="*/ 106693 w 601"/>
                                  <a:gd name="T25" fmla="*/ 86591 h 418"/>
                                  <a:gd name="T26" fmla="*/ 2515 w 601"/>
                                  <a:gd name="T27" fmla="*/ 2526 h 418"/>
                                  <a:gd name="T28" fmla="*/ 2515 w 601"/>
                                  <a:gd name="T29" fmla="*/ 147927 h 418"/>
                                  <a:gd name="T30" fmla="*/ 2515 w 601"/>
                                  <a:gd name="T31" fmla="*/ 147927 h 418"/>
                                  <a:gd name="T32" fmla="*/ 0 w 601"/>
                                  <a:gd name="T33" fmla="*/ 139989 h 418"/>
                                  <a:gd name="T34" fmla="*/ 0 w 601"/>
                                  <a:gd name="T35" fmla="*/ 10102 h 418"/>
                                  <a:gd name="T36" fmla="*/ 2515 w 601"/>
                                  <a:gd name="T37" fmla="*/ 2526 h 418"/>
                                  <a:gd name="T38" fmla="*/ 68614 w 601"/>
                                  <a:gd name="T39" fmla="*/ 68912 h 418"/>
                                  <a:gd name="T40" fmla="*/ 2515 w 601"/>
                                  <a:gd name="T41" fmla="*/ 147927 h 418"/>
                                  <a:gd name="T42" fmla="*/ 106693 w 601"/>
                                  <a:gd name="T43" fmla="*/ 107157 h 418"/>
                                  <a:gd name="T44" fmla="*/ 106693 w 601"/>
                                  <a:gd name="T45" fmla="*/ 107157 h 418"/>
                                  <a:gd name="T46" fmla="*/ 134354 w 601"/>
                                  <a:gd name="T47" fmla="*/ 79014 h 418"/>
                                  <a:gd name="T48" fmla="*/ 213026 w 601"/>
                                  <a:gd name="T49" fmla="*/ 147927 h 418"/>
                                  <a:gd name="T50" fmla="*/ 205482 w 601"/>
                                  <a:gd name="T51" fmla="*/ 150452 h 418"/>
                                  <a:gd name="T52" fmla="*/ 10059 w 601"/>
                                  <a:gd name="T53" fmla="*/ 150452 h 418"/>
                                  <a:gd name="T54" fmla="*/ 2515 w 601"/>
                                  <a:gd name="T55" fmla="*/ 147927 h 418"/>
                                  <a:gd name="T56" fmla="*/ 78672 w 601"/>
                                  <a:gd name="T57" fmla="*/ 79014 h 418"/>
                                  <a:gd name="T58" fmla="*/ 106693 w 601"/>
                                  <a:gd name="T59" fmla="*/ 107157 h 418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</a:gdLst>
                                <a:ahLst/>
                                <a:cxnLst>
                                  <a:cxn ang="T60">
                                    <a:pos x="T0" y="T1"/>
                                  </a:cxn>
                                  <a:cxn ang="T61">
                                    <a:pos x="T2" y="T3"/>
                                  </a:cxn>
                                  <a:cxn ang="T62">
                                    <a:pos x="T4" y="T5"/>
                                  </a:cxn>
                                  <a:cxn ang="T63">
                                    <a:pos x="T6" y="T7"/>
                                  </a:cxn>
                                  <a:cxn ang="T64">
                                    <a:pos x="T8" y="T9"/>
                                  </a:cxn>
                                  <a:cxn ang="T65">
                                    <a:pos x="T10" y="T11"/>
                                  </a:cxn>
                                  <a:cxn ang="T66">
                                    <a:pos x="T12" y="T13"/>
                                  </a:cxn>
                                  <a:cxn ang="T67">
                                    <a:pos x="T14" y="T15"/>
                                  </a:cxn>
                                  <a:cxn ang="T68">
                                    <a:pos x="T16" y="T17"/>
                                  </a:cxn>
                                  <a:cxn ang="T69">
                                    <a:pos x="T18" y="T19"/>
                                  </a:cxn>
                                  <a:cxn ang="T70">
                                    <a:pos x="T20" y="T21"/>
                                  </a:cxn>
                                  <a:cxn ang="T71">
                                    <a:pos x="T22" y="T23"/>
                                  </a:cxn>
                                  <a:cxn ang="T72">
                                    <a:pos x="T24" y="T25"/>
                                  </a:cxn>
                                  <a:cxn ang="T73">
                                    <a:pos x="T26" y="T27"/>
                                  </a:cxn>
                                  <a:cxn ang="T74">
                                    <a:pos x="T28" y="T29"/>
                                  </a:cxn>
                                  <a:cxn ang="T75">
                                    <a:pos x="T30" y="T31"/>
                                  </a:cxn>
                                  <a:cxn ang="T76">
                                    <a:pos x="T32" y="T33"/>
                                  </a:cxn>
                                  <a:cxn ang="T77">
                                    <a:pos x="T34" y="T35"/>
                                  </a:cxn>
                                  <a:cxn ang="T78">
                                    <a:pos x="T36" y="T37"/>
                                  </a:cxn>
                                  <a:cxn ang="T79">
                                    <a:pos x="T38" y="T39"/>
                                  </a:cxn>
                                  <a:cxn ang="T80">
                                    <a:pos x="T40" y="T41"/>
                                  </a:cxn>
                                  <a:cxn ang="T81">
                                    <a:pos x="T42" y="T43"/>
                                  </a:cxn>
                                  <a:cxn ang="T82">
                                    <a:pos x="T44" y="T45"/>
                                  </a:cxn>
                                  <a:cxn ang="T83">
                                    <a:pos x="T46" y="T47"/>
                                  </a:cxn>
                                  <a:cxn ang="T84">
                                    <a:pos x="T48" y="T49"/>
                                  </a:cxn>
                                  <a:cxn ang="T85">
                                    <a:pos x="T50" y="T51"/>
                                  </a:cxn>
                                  <a:cxn ang="T86">
                                    <a:pos x="T52" y="T53"/>
                                  </a:cxn>
                                  <a:cxn ang="T87">
                                    <a:pos x="T54" y="T55"/>
                                  </a:cxn>
                                  <a:cxn ang="T88">
                                    <a:pos x="T56" y="T57"/>
                                  </a:cxn>
                                  <a:cxn ang="T89">
                                    <a:pos x="T58" y="T59"/>
                                  </a:cxn>
                                </a:cxnLst>
                                <a:rect l="0" t="0" r="r" b="b"/>
                                <a:pathLst>
                                  <a:path w="601" h="418">
                                    <a:moveTo>
                                      <a:pt x="410" y="191"/>
                                    </a:moveTo>
                                    <a:lnTo>
                                      <a:pt x="410" y="191"/>
                                    </a:lnTo>
                                    <a:cubicBezTo>
                                      <a:pt x="593" y="7"/>
                                      <a:pt x="593" y="7"/>
                                      <a:pt x="593" y="7"/>
                                    </a:cubicBezTo>
                                    <a:cubicBezTo>
                                      <a:pt x="600" y="14"/>
                                      <a:pt x="600" y="21"/>
                                      <a:pt x="600" y="28"/>
                                    </a:cubicBezTo>
                                    <a:cubicBezTo>
                                      <a:pt x="600" y="388"/>
                                      <a:pt x="600" y="388"/>
                                      <a:pt x="600" y="388"/>
                                    </a:cubicBezTo>
                                    <a:cubicBezTo>
                                      <a:pt x="600" y="395"/>
                                      <a:pt x="600" y="403"/>
                                      <a:pt x="593" y="410"/>
                                    </a:cubicBezTo>
                                    <a:lnTo>
                                      <a:pt x="410" y="191"/>
                                    </a:lnTo>
                                    <a:close/>
                                    <a:moveTo>
                                      <a:pt x="7" y="7"/>
                                    </a:moveTo>
                                    <a:lnTo>
                                      <a:pt x="7" y="7"/>
                                    </a:lnTo>
                                    <a:cubicBezTo>
                                      <a:pt x="14" y="7"/>
                                      <a:pt x="21" y="0"/>
                                      <a:pt x="28" y="0"/>
                                    </a:cubicBezTo>
                                    <a:cubicBezTo>
                                      <a:pt x="572" y="0"/>
                                      <a:pt x="572" y="0"/>
                                      <a:pt x="572" y="0"/>
                                    </a:cubicBezTo>
                                    <a:cubicBezTo>
                                      <a:pt x="579" y="0"/>
                                      <a:pt x="586" y="7"/>
                                      <a:pt x="593" y="7"/>
                                    </a:cubicBezTo>
                                    <a:cubicBezTo>
                                      <a:pt x="297" y="240"/>
                                      <a:pt x="297" y="240"/>
                                      <a:pt x="297" y="240"/>
                                    </a:cubicBezTo>
                                    <a:lnTo>
                                      <a:pt x="7" y="7"/>
                                    </a:lnTo>
                                    <a:close/>
                                    <a:moveTo>
                                      <a:pt x="7" y="410"/>
                                    </a:moveTo>
                                    <a:lnTo>
                                      <a:pt x="7" y="410"/>
                                    </a:lnTo>
                                    <a:cubicBezTo>
                                      <a:pt x="0" y="403"/>
                                      <a:pt x="0" y="395"/>
                                      <a:pt x="0" y="388"/>
                                    </a:cubicBezTo>
                                    <a:cubicBezTo>
                                      <a:pt x="0" y="28"/>
                                      <a:pt x="0" y="28"/>
                                      <a:pt x="0" y="28"/>
                                    </a:cubicBezTo>
                                    <a:cubicBezTo>
                                      <a:pt x="0" y="21"/>
                                      <a:pt x="0" y="14"/>
                                      <a:pt x="7" y="7"/>
                                    </a:cubicBezTo>
                                    <a:cubicBezTo>
                                      <a:pt x="191" y="191"/>
                                      <a:pt x="191" y="191"/>
                                      <a:pt x="191" y="191"/>
                                    </a:cubicBezTo>
                                    <a:lnTo>
                                      <a:pt x="7" y="410"/>
                                    </a:lnTo>
                                    <a:close/>
                                    <a:moveTo>
                                      <a:pt x="297" y="297"/>
                                    </a:moveTo>
                                    <a:lnTo>
                                      <a:pt x="297" y="297"/>
                                    </a:lnTo>
                                    <a:cubicBezTo>
                                      <a:pt x="374" y="219"/>
                                      <a:pt x="374" y="219"/>
                                      <a:pt x="374" y="219"/>
                                    </a:cubicBezTo>
                                    <a:cubicBezTo>
                                      <a:pt x="593" y="410"/>
                                      <a:pt x="593" y="410"/>
                                      <a:pt x="593" y="410"/>
                                    </a:cubicBezTo>
                                    <a:cubicBezTo>
                                      <a:pt x="586" y="417"/>
                                      <a:pt x="579" y="417"/>
                                      <a:pt x="572" y="417"/>
                                    </a:cubicBezTo>
                                    <a:cubicBezTo>
                                      <a:pt x="28" y="417"/>
                                      <a:pt x="28" y="417"/>
                                      <a:pt x="28" y="417"/>
                                    </a:cubicBezTo>
                                    <a:cubicBezTo>
                                      <a:pt x="21" y="417"/>
                                      <a:pt x="14" y="417"/>
                                      <a:pt x="7" y="410"/>
                                    </a:cubicBezTo>
                                    <a:cubicBezTo>
                                      <a:pt x="219" y="219"/>
                                      <a:pt x="219" y="219"/>
                                      <a:pt x="219" y="219"/>
                                    </a:cubicBezTo>
                                    <a:lnTo>
                                      <a:pt x="297" y="2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B14D88C" id="Freeform 160" o:spid="_x0000_s1026" style="width:11.4pt;height:7.9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white [3212]" stroked="f">
                      <v:path o:connecttype="custom" o:connectlocs="35499357,16646370;35499357,16646370;51344228,610180;51950402,2440237;51950402,33815716;51344228,35733218;35499357,16646370;606174,610180;606174,610180;2424453,0;49525949,0;51344228,610180;25715498,20916905;606174,610180;606174,35733218;606174,35733218;0,33815716;0,2440237;606174,610180;16537572,16646370;606174,35733218;25715498,25884824;25715498,25884824;32382444,19086607;51344228,35733218;49525949,36343156;2424453,36343156;606174,35733218;18961785,19086607;25715498,25884824" o:connectangles="0,0,0,0,0,0,0,0,0,0,0,0,0,0,0,0,0,0,0,0,0,0,0,0,0,0,0,0,0,0"/>
                      <w10:anchorlock/>
                    </v:shape>
                  </w:pict>
                </mc:Fallback>
              </mc:AlternateContent>
            </w:r>
            <w:r w:rsidRPr="0038349F">
              <w:rPr>
                <w:rFonts w:ascii="Tahoma" w:hAnsi="Tahoma" w:cs="Tahoma"/>
              </w:rPr>
              <w:t xml:space="preserve">  </w:t>
            </w:r>
            <w:r w:rsidR="00CC5A6E" w:rsidRPr="0038349F">
              <w:rPr>
                <w:rFonts w:ascii="Tahoma" w:hAnsi="Tahoma" w:cs="Tahoma"/>
              </w:rPr>
              <w:t>ananditagupta@gmail.com</w:t>
            </w:r>
          </w:p>
          <w:p w14:paraId="65FB00BD" w14:textId="77777777" w:rsidR="00312E02" w:rsidRPr="0038349F" w:rsidRDefault="00312E02" w:rsidP="001F4BD6">
            <w:pPr>
              <w:spacing w:line="276" w:lineRule="auto"/>
              <w:jc w:val="center"/>
              <w:rPr>
                <w:rFonts w:ascii="Cambria" w:hAnsi="Cambria" w:cs="Tahoma"/>
                <w:color w:val="FFFFFF" w:themeColor="background1"/>
                <w:sz w:val="10"/>
                <w:szCs w:val="20"/>
              </w:rPr>
            </w:pPr>
          </w:p>
        </w:tc>
      </w:tr>
      <w:tr w:rsidR="00312E02" w:rsidRPr="0038349F" w14:paraId="76F75B80" w14:textId="77777777" w:rsidTr="001F4BD6">
        <w:trPr>
          <w:trHeight w:val="180"/>
        </w:trPr>
        <w:tc>
          <w:tcPr>
            <w:tcW w:w="11700" w:type="dxa"/>
            <w:shd w:val="clear" w:color="auto" w:fill="FFFFFF" w:themeFill="background1"/>
          </w:tcPr>
          <w:p w14:paraId="7C6CDA15" w14:textId="77777777" w:rsidR="00312E02" w:rsidRPr="0038349F" w:rsidRDefault="00312E02" w:rsidP="001F4BD6">
            <w:pPr>
              <w:rPr>
                <w:rFonts w:ascii="Georgia" w:hAnsi="Georgia" w:cs="Amiri"/>
                <w:b/>
                <w:color w:val="FFFFFF" w:themeColor="background1"/>
                <w:sz w:val="4"/>
              </w:rPr>
            </w:pPr>
          </w:p>
        </w:tc>
      </w:tr>
      <w:tr w:rsidR="00312E02" w:rsidRPr="0038349F" w14:paraId="54C95990" w14:textId="77777777" w:rsidTr="001F4BD6">
        <w:trPr>
          <w:trHeight w:val="335"/>
        </w:trPr>
        <w:tc>
          <w:tcPr>
            <w:tcW w:w="11700" w:type="dxa"/>
            <w:shd w:val="clear" w:color="auto" w:fill="DDD9C3"/>
          </w:tcPr>
          <w:p w14:paraId="0A7E31B8" w14:textId="77777777" w:rsidR="00312E02" w:rsidRPr="0038349F" w:rsidRDefault="00312E02" w:rsidP="001F4BD6">
            <w:pPr>
              <w:jc w:val="both"/>
              <w:rPr>
                <w:rFonts w:ascii="Tahoma" w:hAnsi="Tahoma" w:cs="Tahoma"/>
                <w:sz w:val="10"/>
                <w:szCs w:val="18"/>
                <w:lang w:val="en-GB"/>
              </w:rPr>
            </w:pPr>
          </w:p>
          <w:p w14:paraId="264608D5" w14:textId="4FBF28BA" w:rsidR="004D7B82" w:rsidRPr="0038349F" w:rsidRDefault="00D26E88" w:rsidP="00051278">
            <w:pPr>
              <w:jc w:val="both"/>
              <w:rPr>
                <w:rFonts w:ascii="Tahoma" w:hAnsi="Tahoma" w:cs="Tahoma"/>
                <w:sz w:val="18"/>
                <w:szCs w:val="18"/>
                <w:lang w:val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val="en-GB"/>
              </w:rPr>
              <w:t>Technology and Product executive</w:t>
            </w:r>
            <w:r w:rsidR="0081021B" w:rsidRPr="0038349F">
              <w:rPr>
                <w:rFonts w:ascii="Tahoma" w:hAnsi="Tahoma" w:cs="Tahoma"/>
                <w:b/>
                <w:sz w:val="18"/>
                <w:szCs w:val="18"/>
                <w:lang w:val="en-GB"/>
              </w:rPr>
              <w:t xml:space="preserve"> with 19 years of cross-industry global experience</w:t>
            </w:r>
            <w:r w:rsidR="0081021B" w:rsidRPr="0038349F">
              <w:rPr>
                <w:rFonts w:ascii="Tahoma" w:hAnsi="Tahoma" w:cs="Tahoma"/>
                <w:sz w:val="18"/>
                <w:szCs w:val="18"/>
                <w:lang w:val="en-GB"/>
              </w:rPr>
              <w:t xml:space="preserve"> in leading </w:t>
            </w:r>
            <w:r w:rsidRPr="00D26E88">
              <w:rPr>
                <w:rFonts w:ascii="Tahoma" w:hAnsi="Tahoma" w:cs="Tahoma"/>
                <w:b/>
                <w:bCs/>
                <w:sz w:val="18"/>
                <w:szCs w:val="18"/>
                <w:lang w:val="en-GB"/>
              </w:rPr>
              <w:t>technology</w:t>
            </w:r>
            <w:r>
              <w:rPr>
                <w:rFonts w:ascii="Tahoma" w:hAnsi="Tahoma" w:cs="Tahoma"/>
                <w:sz w:val="18"/>
                <w:szCs w:val="18"/>
                <w:lang w:val="en-GB"/>
              </w:rPr>
              <w:t xml:space="preserve"> </w:t>
            </w:r>
            <w:r w:rsidRPr="00D26E88">
              <w:rPr>
                <w:rFonts w:ascii="Tahoma" w:hAnsi="Tahoma" w:cs="Tahoma"/>
                <w:b/>
                <w:bCs/>
                <w:sz w:val="18"/>
                <w:szCs w:val="18"/>
                <w:lang w:val="en-GB"/>
              </w:rPr>
              <w:t>strategy</w:t>
            </w:r>
            <w:r>
              <w:rPr>
                <w:rFonts w:ascii="Tahoma" w:hAnsi="Tahoma" w:cs="Tahoma"/>
                <w:sz w:val="18"/>
                <w:szCs w:val="18"/>
                <w:lang w:val="en-GB"/>
              </w:rPr>
              <w:t xml:space="preserve">, </w:t>
            </w:r>
            <w:r>
              <w:rPr>
                <w:rStyle w:val="Strong"/>
              </w:rPr>
              <w:t xml:space="preserve">enterprise-scale digital transformation, </w:t>
            </w:r>
            <w:r w:rsidRPr="00D26E88">
              <w:rPr>
                <w:rStyle w:val="Strong"/>
                <w:b w:val="0"/>
                <w:bCs w:val="0"/>
              </w:rPr>
              <w:t>and</w:t>
            </w:r>
            <w:r>
              <w:rPr>
                <w:rStyle w:val="Strong"/>
              </w:rPr>
              <w:t xml:space="preserve"> product innovation </w:t>
            </w:r>
            <w:r w:rsidRPr="00D26E88">
              <w:rPr>
                <w:rStyle w:val="Strong"/>
                <w:b w:val="0"/>
                <w:bCs w:val="0"/>
              </w:rPr>
              <w:t>across diverse industries</w:t>
            </w:r>
            <w:r w:rsidR="00C869E3" w:rsidRPr="0038349F">
              <w:rPr>
                <w:rFonts w:ascii="Tahoma" w:hAnsi="Tahoma" w:cs="Tahoma"/>
                <w:sz w:val="18"/>
                <w:szCs w:val="18"/>
                <w:lang w:val="en-GB"/>
              </w:rPr>
              <w:t xml:space="preserve">. </w:t>
            </w:r>
            <w:r w:rsidRPr="00D26E88">
              <w:rPr>
                <w:rFonts w:ascii="Tahoma" w:hAnsi="Tahoma" w:cs="Tahoma"/>
                <w:sz w:val="18"/>
                <w:szCs w:val="18"/>
                <w:lang w:val="en-GB"/>
              </w:rPr>
              <w:t>Proven track record of delivering enterprise-scale solutions that drive revenue growth, enhance user experience, and optimize operations.</w:t>
            </w:r>
            <w:r>
              <w:rPr>
                <w:rFonts w:ascii="Tahoma" w:hAnsi="Tahoma" w:cs="Tahoma"/>
                <w:sz w:val="18"/>
                <w:szCs w:val="18"/>
                <w:lang w:val="en-GB"/>
              </w:rPr>
              <w:t xml:space="preserve"> Seeking leadership positions in India. </w:t>
            </w:r>
          </w:p>
          <w:p w14:paraId="67CD9490" w14:textId="77777777" w:rsidR="0081021B" w:rsidRPr="0038349F" w:rsidRDefault="0081021B" w:rsidP="00051278">
            <w:pPr>
              <w:jc w:val="both"/>
              <w:rPr>
                <w:rFonts w:ascii="Tahoma" w:hAnsi="Tahoma" w:cs="Tahoma"/>
                <w:color w:val="FFFFFF" w:themeColor="background1"/>
                <w:sz w:val="12"/>
                <w:szCs w:val="18"/>
                <w:lang w:val="en-GB"/>
              </w:rPr>
            </w:pPr>
          </w:p>
        </w:tc>
      </w:tr>
    </w:tbl>
    <w:p w14:paraId="4B7DCFD0" w14:textId="77777777" w:rsidR="00312E02" w:rsidRPr="0038349F" w:rsidRDefault="00312E02" w:rsidP="00312E02">
      <w:pPr>
        <w:spacing w:after="0"/>
        <w:ind w:right="720"/>
        <w:jc w:val="both"/>
        <w:rPr>
          <w:rFonts w:ascii="Tahoma" w:hAnsi="Tahoma" w:cs="Tahoma"/>
          <w:sz w:val="12"/>
        </w:rPr>
      </w:pPr>
    </w:p>
    <w:tbl>
      <w:tblPr>
        <w:tblStyle w:val="TableGrid"/>
        <w:tblW w:w="11705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85"/>
        <w:gridCol w:w="7920"/>
      </w:tblGrid>
      <w:tr w:rsidR="00312E02" w:rsidRPr="0038349F" w14:paraId="52A9311C" w14:textId="77777777" w:rsidTr="001F4BD6">
        <w:tc>
          <w:tcPr>
            <w:tcW w:w="3785" w:type="dxa"/>
          </w:tcPr>
          <w:p w14:paraId="349A4AFC" w14:textId="77777777" w:rsidR="00312E02" w:rsidRPr="0038349F" w:rsidRDefault="00312E02" w:rsidP="001F4BD6">
            <w:pPr>
              <w:jc w:val="both"/>
              <w:rPr>
                <w:rFonts w:ascii="Tahoma" w:hAnsi="Tahoma" w:cs="Tahoma"/>
                <w:b/>
                <w:sz w:val="24"/>
              </w:rPr>
            </w:pPr>
            <w:r w:rsidRPr="0038349F">
              <w:rPr>
                <w:rFonts w:ascii="Tahoma" w:hAnsi="Tahoma" w:cs="Tahoma"/>
                <w:b/>
                <w:sz w:val="24"/>
              </w:rPr>
              <w:t>Core Competencies</w:t>
            </w:r>
          </w:p>
          <w:p w14:paraId="1E3B7905" w14:textId="77777777" w:rsidR="00312E02" w:rsidRPr="0038349F" w:rsidRDefault="00312E02" w:rsidP="001F4BD6">
            <w:pPr>
              <w:pBdr>
                <w:between w:val="single" w:sz="4" w:space="1" w:color="auto"/>
              </w:pBdr>
              <w:spacing w:after="120" w:line="72" w:lineRule="auto"/>
              <w:jc w:val="both"/>
              <w:rPr>
                <w:rFonts w:ascii="Tahoma" w:hAnsi="Tahoma" w:cs="Tahoma"/>
                <w:sz w:val="24"/>
              </w:rPr>
            </w:pPr>
            <w:r w:rsidRPr="0038349F">
              <w:rPr>
                <w:rFonts w:ascii="Tahoma" w:hAnsi="Tahoma" w:cs="Tahoma"/>
                <w:noProof/>
                <w:sz w:val="24"/>
              </w:rPr>
              <mc:AlternateContent>
                <mc:Choice Requires="wpg">
                  <w:drawing>
                    <wp:inline distT="0" distB="0" distL="0" distR="0" wp14:anchorId="08AC3FF0" wp14:editId="531D8652">
                      <wp:extent cx="2371060" cy="45719"/>
                      <wp:effectExtent l="0" t="0" r="29845" b="0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71060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43" name="Straight Connector 43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7" name="Rectangle 47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E691682" id="Group 42" o:spid="_x0000_s1026" style="width:186.7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">
                      <v:line id="Straight Connector 43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" strokecolor="#272727 [2749]" strokeweight="1pt"/>
                      <v:rect id="Rectangle 47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21BFC5C1" w14:textId="77777777" w:rsidR="00D4496E" w:rsidRPr="0038349F" w:rsidRDefault="00D4496E" w:rsidP="00D4496E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>Digital Transformation</w:t>
            </w:r>
          </w:p>
          <w:p w14:paraId="5C137FE6" w14:textId="77777777" w:rsidR="001565DC" w:rsidRPr="0038349F" w:rsidRDefault="001565DC" w:rsidP="001565D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44326BCA" w14:textId="77777777" w:rsidR="00D4496E" w:rsidRPr="0038349F" w:rsidRDefault="00D4496E" w:rsidP="00D4496E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>C-suite Advisory</w:t>
            </w:r>
          </w:p>
          <w:p w14:paraId="6E3EEF84" w14:textId="218228B7" w:rsidR="009E4B6C" w:rsidRPr="0038349F" w:rsidRDefault="001565DC" w:rsidP="009E4B6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5F49D7A3" w14:textId="77777777" w:rsidR="00D4496E" w:rsidRPr="0038349F" w:rsidRDefault="00D4496E" w:rsidP="00D4496E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>Strategic Data Management</w:t>
            </w:r>
          </w:p>
          <w:p w14:paraId="27212664" w14:textId="19293BAE" w:rsidR="009E4B6C" w:rsidRPr="0038349F" w:rsidRDefault="009E4B6C" w:rsidP="009E4B6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3A5360C3" w14:textId="7F778473" w:rsidR="001565DC" w:rsidRPr="0038349F" w:rsidRDefault="001565DC" w:rsidP="001565DC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>Scaled Agile Framework (</w:t>
            </w:r>
            <w:proofErr w:type="spellStart"/>
            <w:r w:rsidRPr="0038349F">
              <w:rPr>
                <w:rFonts w:ascii="Tahoma" w:hAnsi="Tahoma" w:cs="Tahoma"/>
                <w:sz w:val="18"/>
              </w:rPr>
              <w:t>SAFe</w:t>
            </w:r>
            <w:proofErr w:type="spellEnd"/>
            <w:r w:rsidRPr="0038349F">
              <w:rPr>
                <w:rFonts w:ascii="Tahoma" w:hAnsi="Tahoma" w:cs="Tahoma"/>
                <w:sz w:val="18"/>
              </w:rPr>
              <w:t>) Implementation</w:t>
            </w:r>
          </w:p>
          <w:p w14:paraId="2BB3DB9A" w14:textId="77777777" w:rsidR="001565DC" w:rsidRPr="0038349F" w:rsidRDefault="001565DC" w:rsidP="001565D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2DFC76B7" w14:textId="77777777" w:rsidR="001565DC" w:rsidRPr="0038349F" w:rsidRDefault="001565DC" w:rsidP="001565DC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>Product Development/SDLC</w:t>
            </w:r>
          </w:p>
          <w:p w14:paraId="4963272B" w14:textId="77777777" w:rsidR="001565DC" w:rsidRPr="0038349F" w:rsidRDefault="001565DC" w:rsidP="001565D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7BE26A8B" w14:textId="77777777" w:rsidR="001565DC" w:rsidRPr="0038349F" w:rsidRDefault="001565DC" w:rsidP="001565DC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>Customer Experience Enhancement</w:t>
            </w:r>
          </w:p>
          <w:p w14:paraId="381E531A" w14:textId="77777777" w:rsidR="001565DC" w:rsidRPr="0038349F" w:rsidRDefault="001565DC" w:rsidP="001565D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7E66E8FA" w14:textId="64BF2327" w:rsidR="001565DC" w:rsidRPr="0038349F" w:rsidRDefault="001565DC" w:rsidP="001565DC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 xml:space="preserve">Enterprise </w:t>
            </w:r>
            <w:r w:rsidR="00D4496E">
              <w:rPr>
                <w:rFonts w:ascii="Tahoma" w:hAnsi="Tahoma" w:cs="Tahoma"/>
                <w:sz w:val="18"/>
              </w:rPr>
              <w:t>Re-d</w:t>
            </w:r>
            <w:r w:rsidRPr="0038349F">
              <w:rPr>
                <w:rFonts w:ascii="Tahoma" w:hAnsi="Tahoma" w:cs="Tahoma"/>
                <w:sz w:val="18"/>
              </w:rPr>
              <w:t>esign</w:t>
            </w:r>
          </w:p>
          <w:p w14:paraId="4D04CB89" w14:textId="77777777" w:rsidR="001565DC" w:rsidRPr="0038349F" w:rsidRDefault="001565DC" w:rsidP="001565D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4C012567" w14:textId="77777777" w:rsidR="001565DC" w:rsidRPr="0038349F" w:rsidRDefault="001565DC" w:rsidP="001565DC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>Cloud Migration Strategies</w:t>
            </w:r>
          </w:p>
          <w:p w14:paraId="6304CA11" w14:textId="77777777" w:rsidR="001565DC" w:rsidRPr="0038349F" w:rsidRDefault="001565DC" w:rsidP="001565D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49C8CC5C" w14:textId="77777777" w:rsidR="001565DC" w:rsidRPr="0038349F" w:rsidRDefault="001565DC" w:rsidP="001565DC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>Business Process Optimization</w:t>
            </w:r>
          </w:p>
          <w:p w14:paraId="3754CBA0" w14:textId="77777777" w:rsidR="001565DC" w:rsidRPr="0038349F" w:rsidRDefault="001565DC" w:rsidP="001565D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4B1489AC" w14:textId="34030401" w:rsidR="001565DC" w:rsidRPr="0038349F" w:rsidRDefault="00D4496E" w:rsidP="001565DC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Complex Delivery</w:t>
            </w:r>
          </w:p>
          <w:p w14:paraId="6DF26F70" w14:textId="77777777" w:rsidR="001565DC" w:rsidRPr="0038349F" w:rsidRDefault="001565DC" w:rsidP="001565D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08AA015E" w14:textId="2B1BBFE4" w:rsidR="001565DC" w:rsidRPr="0038349F" w:rsidRDefault="00091AA1" w:rsidP="001565DC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Setting up Centers of Excellence (</w:t>
            </w:r>
            <w:proofErr w:type="spellStart"/>
            <w:r>
              <w:rPr>
                <w:rFonts w:ascii="Tahoma" w:hAnsi="Tahoma" w:cs="Tahoma"/>
                <w:sz w:val="18"/>
              </w:rPr>
              <w:t>CoE</w:t>
            </w:r>
            <w:proofErr w:type="spellEnd"/>
            <w:r>
              <w:rPr>
                <w:rFonts w:ascii="Tahoma" w:hAnsi="Tahoma" w:cs="Tahoma"/>
                <w:sz w:val="18"/>
              </w:rPr>
              <w:t xml:space="preserve">) </w:t>
            </w:r>
          </w:p>
          <w:p w14:paraId="7D03395A" w14:textId="77777777" w:rsidR="001565DC" w:rsidRPr="0038349F" w:rsidRDefault="001565DC" w:rsidP="001565D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7FBC3976" w14:textId="77777777" w:rsidR="001565DC" w:rsidRPr="0038349F" w:rsidRDefault="001565DC" w:rsidP="001565DC">
            <w:pPr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>Technology Modernization Approaches</w:t>
            </w:r>
          </w:p>
          <w:p w14:paraId="72F56929" w14:textId="77777777" w:rsidR="001565DC" w:rsidRPr="0038349F" w:rsidRDefault="001565DC" w:rsidP="001565D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4BD04F7E" w14:textId="07A220FE" w:rsidR="00051278" w:rsidRPr="0038349F" w:rsidRDefault="00BA4BB2" w:rsidP="001565DC">
            <w:pPr>
              <w:spacing w:line="276" w:lineRule="auto"/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>People Leadership</w:t>
            </w:r>
          </w:p>
          <w:p w14:paraId="11866985" w14:textId="77777777" w:rsidR="00051278" w:rsidRPr="0038349F" w:rsidRDefault="00051278" w:rsidP="00051278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3A790F20" w14:textId="108DA7A5" w:rsidR="009E4B6C" w:rsidRPr="0038349F" w:rsidRDefault="009E4B6C" w:rsidP="009E4B6C">
            <w:pPr>
              <w:spacing w:line="276" w:lineRule="auto"/>
              <w:ind w:right="21"/>
              <w:jc w:val="center"/>
              <w:rPr>
                <w:rFonts w:ascii="Tahoma" w:hAnsi="Tahoma" w:cs="Tahoma"/>
                <w:sz w:val="18"/>
              </w:rPr>
            </w:pPr>
            <w:r w:rsidRPr="0038349F">
              <w:rPr>
                <w:rFonts w:ascii="Tahoma" w:hAnsi="Tahoma" w:cs="Tahoma"/>
                <w:sz w:val="18"/>
              </w:rPr>
              <w:t>Service Delivery Management</w:t>
            </w:r>
          </w:p>
          <w:p w14:paraId="5146026F" w14:textId="77777777" w:rsidR="009E4B6C" w:rsidRPr="0038349F" w:rsidRDefault="009E4B6C" w:rsidP="009E4B6C">
            <w:pPr>
              <w:spacing w:line="276" w:lineRule="auto"/>
              <w:ind w:right="21"/>
              <w:jc w:val="center"/>
              <w:rPr>
                <w:rFonts w:ascii="Tahoma" w:hAnsi="Tahoma" w:cs="Tahoma"/>
                <w:b/>
                <w:color w:val="00B0F0"/>
                <w:sz w:val="12"/>
              </w:rPr>
            </w:pPr>
            <w:r w:rsidRPr="0038349F">
              <w:rPr>
                <w:rFonts w:ascii="Tahoma" w:hAnsi="Tahoma" w:cs="Tahoma"/>
                <w:b/>
                <w:color w:val="00B0F0"/>
                <w:sz w:val="12"/>
              </w:rPr>
              <w:t>-------------------------------------------------------------</w:t>
            </w:r>
          </w:p>
          <w:p w14:paraId="6C8AD780" w14:textId="77777777" w:rsidR="00312E02" w:rsidRPr="0038349F" w:rsidRDefault="00312E02" w:rsidP="001F4BD6">
            <w:pPr>
              <w:ind w:right="720"/>
              <w:jc w:val="both"/>
              <w:rPr>
                <w:rFonts w:ascii="Tahoma" w:hAnsi="Tahoma" w:cs="Tahoma"/>
                <w:sz w:val="2"/>
              </w:rPr>
            </w:pPr>
          </w:p>
          <w:p w14:paraId="0EDE4C9C" w14:textId="77777777" w:rsidR="001565DC" w:rsidRDefault="001565DC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73E51E72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74320E75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1B1BA515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16072590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3A4C8C99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03CE9B67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4B76573C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37C78184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2206AC58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45C08F72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0464B29A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5D87E045" w14:textId="77777777" w:rsidR="001D0512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452F55EB" w14:textId="77777777" w:rsidR="001D0512" w:rsidRPr="0038349F" w:rsidRDefault="001D0512" w:rsidP="009E4B6C">
            <w:pPr>
              <w:pStyle w:val="ListParagraph"/>
              <w:ind w:left="360"/>
              <w:jc w:val="both"/>
              <w:rPr>
                <w:rFonts w:ascii="Tahoma" w:eastAsia="Calibri" w:hAnsi="Tahoma" w:cs="Tahoma"/>
                <w:bCs/>
                <w:color w:val="000000"/>
                <w:sz w:val="6"/>
                <w:szCs w:val="20"/>
              </w:rPr>
            </w:pPr>
          </w:p>
          <w:p w14:paraId="012DAB48" w14:textId="77777777" w:rsidR="00051278" w:rsidRPr="0038349F" w:rsidRDefault="00BA0059" w:rsidP="00051278">
            <w:pPr>
              <w:jc w:val="both"/>
              <w:rPr>
                <w:rFonts w:ascii="Tahoma" w:hAnsi="Tahoma" w:cs="Tahoma"/>
                <w:b/>
                <w:sz w:val="24"/>
              </w:rPr>
            </w:pPr>
            <w:r w:rsidRPr="0038349F">
              <w:rPr>
                <w:rFonts w:ascii="Tahoma" w:hAnsi="Tahoma" w:cs="Tahoma"/>
                <w:b/>
                <w:sz w:val="24"/>
              </w:rPr>
              <w:t>Publications</w:t>
            </w:r>
          </w:p>
          <w:p w14:paraId="50109BE2" w14:textId="77777777" w:rsidR="00051278" w:rsidRPr="0038349F" w:rsidRDefault="00051278" w:rsidP="00051278">
            <w:pPr>
              <w:spacing w:after="120" w:line="72" w:lineRule="auto"/>
              <w:jc w:val="both"/>
              <w:rPr>
                <w:rFonts w:ascii="Tahoma" w:hAnsi="Tahoma" w:cs="Tahoma"/>
                <w:sz w:val="24"/>
              </w:rPr>
            </w:pPr>
            <w:r w:rsidRPr="0038349F">
              <w:rPr>
                <w:rFonts w:ascii="Tahoma" w:hAnsi="Tahoma" w:cs="Tahoma"/>
                <w:noProof/>
                <w:sz w:val="24"/>
              </w:rPr>
              <mc:AlternateContent>
                <mc:Choice Requires="wpg">
                  <w:drawing>
                    <wp:inline distT="0" distB="0" distL="0" distR="0" wp14:anchorId="04551C0E" wp14:editId="5021EA53">
                      <wp:extent cx="2442949" cy="45719"/>
                      <wp:effectExtent l="0" t="0" r="14605" b="0"/>
                      <wp:docPr id="6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V="1">
                                <a:off x="0" y="0"/>
                                <a:ext cx="2442949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7" name="Straight Connector 7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" name="Rectangle 12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ABB735" id="Group 6" o:spid="_x0000_s1026" style="width:192.35pt;height:3.6pt;flip:y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">
                      <v:line id="Straight Connector 7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" strokecolor="#272727 [2749]" strokeweight="1pt"/>
                      <v:rect id="Rectangle 12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283905D2" w14:textId="77777777" w:rsidR="00BA0059" w:rsidRPr="0038349F" w:rsidRDefault="00BA0059" w:rsidP="00BA0059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</w:pPr>
            <w:r w:rsidRPr="0038349F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 xml:space="preserve">Key benefits of industry-disruptive, Cloud-based Group Benefit Platform, IBM-publication </w:t>
            </w:r>
          </w:p>
          <w:p w14:paraId="4B132946" w14:textId="77777777" w:rsidR="001D0512" w:rsidRPr="001D0512" w:rsidRDefault="00BA0059" w:rsidP="00BA0059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ahoma" w:hAnsi="Tahoma" w:cs="Tahoma"/>
                <w:noProof/>
                <w:sz w:val="10"/>
              </w:rPr>
            </w:pPr>
            <w:r w:rsidRPr="0038349F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>How technology can help manage rising Healthcare costs in US, IBM publication</w:t>
            </w:r>
          </w:p>
          <w:p w14:paraId="732184F2" w14:textId="351B7F57" w:rsidR="00051278" w:rsidRPr="001D0512" w:rsidRDefault="001D0512" w:rsidP="001D0512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Tahoma" w:hAnsi="Tahoma" w:cs="Tahoma"/>
                <w:noProof/>
                <w:sz w:val="10"/>
              </w:rPr>
            </w:pPr>
            <w:r w:rsidRPr="001D0512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>Beyond</w:t>
            </w:r>
            <w:r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 xml:space="preserve"> </w:t>
            </w:r>
            <w:r w:rsidRPr="001D0512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 xml:space="preserve">Automation: </w:t>
            </w:r>
            <w:proofErr w:type="spellStart"/>
            <w:r w:rsidRPr="001D0512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>GenAI's</w:t>
            </w:r>
            <w:proofErr w:type="spellEnd"/>
            <w:r w:rsidRPr="001D0512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 xml:space="preserve"> Transformative Power in Group Insurance</w:t>
            </w:r>
          </w:p>
          <w:p w14:paraId="67F63C89" w14:textId="77777777" w:rsidR="00051278" w:rsidRPr="0038349F" w:rsidRDefault="00051278" w:rsidP="00E90465">
            <w:pPr>
              <w:jc w:val="both"/>
              <w:rPr>
                <w:rFonts w:ascii="Tahoma" w:hAnsi="Tahoma" w:cs="Tahoma"/>
                <w:noProof/>
                <w:sz w:val="10"/>
              </w:rPr>
            </w:pPr>
          </w:p>
          <w:p w14:paraId="653A6980" w14:textId="2E862FDE" w:rsidR="00312E02" w:rsidRPr="0038349F" w:rsidRDefault="00312E02" w:rsidP="00A62189">
            <w:pPr>
              <w:ind w:right="70"/>
              <w:jc w:val="both"/>
              <w:rPr>
                <w:rFonts w:ascii="Tahoma" w:hAnsi="Tahoma" w:cs="Tahoma"/>
                <w:b/>
                <w:sz w:val="14"/>
              </w:rPr>
            </w:pPr>
          </w:p>
        </w:tc>
        <w:tc>
          <w:tcPr>
            <w:tcW w:w="7920" w:type="dxa"/>
          </w:tcPr>
          <w:p w14:paraId="0CEE5235" w14:textId="1E9881E9" w:rsidR="00312E02" w:rsidRPr="0038349F" w:rsidRDefault="00F144AA" w:rsidP="001F4BD6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0070C0"/>
                <w:sz w:val="20"/>
              </w:rPr>
            </w:pPr>
            <w:r w:rsidRPr="0038349F">
              <w:rPr>
                <w:rFonts w:ascii="Tahoma" w:hAnsi="Tahoma" w:cs="Tahoma"/>
                <w:b/>
                <w:sz w:val="24"/>
              </w:rPr>
              <w:t xml:space="preserve">Profile Summary </w:t>
            </w:r>
          </w:p>
          <w:p w14:paraId="2DD474A7" w14:textId="77777777" w:rsidR="00312E02" w:rsidRPr="0038349F" w:rsidRDefault="00312E02" w:rsidP="001F4BD6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38349F">
              <w:rPr>
                <w:rFonts w:ascii="Tahoma" w:hAnsi="Tahoma" w:cs="Tahoma"/>
                <w:noProof/>
                <w:sz w:val="24"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1D140FE4" wp14:editId="25B25427">
                      <wp:simplePos x="0" y="0"/>
                      <wp:positionH relativeFrom="column">
                        <wp:posOffset>-9672</wp:posOffset>
                      </wp:positionH>
                      <wp:positionV relativeFrom="paragraph">
                        <wp:posOffset>29210</wp:posOffset>
                      </wp:positionV>
                      <wp:extent cx="4895558" cy="45719"/>
                      <wp:effectExtent l="0" t="0" r="38735" b="0"/>
                      <wp:wrapNone/>
                      <wp:docPr id="38" name="Group 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95558" cy="45719"/>
                                <a:chOff x="0" y="0"/>
                                <a:chExt cx="3958501" cy="45719"/>
                              </a:xfrm>
                            </wpg:grpSpPr>
                            <wps:wsp>
                              <wps:cNvPr id="39" name="Straight Connector 39"/>
                              <wps:cNvCnPr/>
                              <wps:spPr>
                                <a:xfrm>
                                  <a:off x="516600" y="22522"/>
                                  <a:ext cx="3441901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1" name="Rectangle 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2FBD58C" id="Group 38" o:spid="_x0000_s1026" style="position:absolute;margin-left:-.75pt;margin-top:2.3pt;width:385.5pt;height:3.6pt;z-index:251659264" coordsize="39585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">
                      <v:line id="Straight Connector 39" o:spid="_x0000_s1027" style="position:absolute;visibility:visible;mso-wrap-style:square" from="5166,225" to="39585,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" strokecolor="#272727 [2749]" strokeweight="1pt"/>
                      <v:rect id="Rectangle 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" fillcolor="#00b0f0" stroked="f" strokeweight="2pt"/>
                    </v:group>
                  </w:pict>
                </mc:Fallback>
              </mc:AlternateContent>
            </w:r>
          </w:p>
          <w:p w14:paraId="4A8BE363" w14:textId="5DE8335B" w:rsidR="001A256C" w:rsidRPr="0038349F" w:rsidRDefault="001A256C" w:rsidP="001A256C">
            <w:pPr>
              <w:jc w:val="both"/>
              <w:rPr>
                <w:rFonts w:ascii="Tahoma" w:hAnsi="Tahoma" w:cs="Tahoma"/>
                <w:spacing w:val="-6"/>
                <w:sz w:val="18"/>
                <w:szCs w:val="18"/>
              </w:rPr>
            </w:pPr>
            <w:r w:rsidRPr="0038349F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Leadership</w:t>
            </w:r>
            <w:r w:rsidRPr="0038349F">
              <w:rPr>
                <w:rFonts w:ascii="Tahoma" w:hAnsi="Tahoma" w:cs="Tahoma"/>
                <w:spacing w:val="-6"/>
                <w:sz w:val="18"/>
                <w:szCs w:val="18"/>
              </w:rPr>
              <w:t xml:space="preserve">: </w:t>
            </w:r>
            <w:r w:rsidR="00A508FA" w:rsidRPr="0038349F">
              <w:rPr>
                <w:rFonts w:ascii="Tahoma" w:hAnsi="Tahoma" w:cs="Tahoma"/>
                <w:bCs/>
                <w:sz w:val="18"/>
              </w:rPr>
              <w:t xml:space="preserve">Spearheaded </w:t>
            </w:r>
            <w:r w:rsidR="00120FFB">
              <w:rPr>
                <w:rFonts w:ascii="Tahoma" w:hAnsi="Tahoma" w:cs="Tahoma"/>
                <w:bCs/>
                <w:sz w:val="18"/>
              </w:rPr>
              <w:t>multi-million-dollar</w:t>
            </w:r>
            <w:r w:rsidR="00A508FA" w:rsidRPr="0038349F">
              <w:rPr>
                <w:rFonts w:ascii="Tahoma" w:hAnsi="Tahoma" w:cs="Tahoma"/>
                <w:bCs/>
                <w:sz w:val="18"/>
              </w:rPr>
              <w:t xml:space="preserve"> digital transformation</w:t>
            </w:r>
            <w:r w:rsidR="00120FFB">
              <w:rPr>
                <w:rFonts w:ascii="Tahoma" w:hAnsi="Tahoma" w:cs="Tahoma"/>
                <w:bCs/>
                <w:sz w:val="18"/>
              </w:rPr>
              <w:t>s across</w:t>
            </w:r>
            <w:r w:rsidR="00A508FA" w:rsidRPr="0038349F">
              <w:rPr>
                <w:rFonts w:ascii="Tahoma" w:hAnsi="Tahoma" w:cs="Tahoma"/>
                <w:bCs/>
                <w:sz w:val="18"/>
              </w:rPr>
              <w:t xml:space="preserve"> </w:t>
            </w:r>
            <w:r w:rsidR="00D26E88" w:rsidRPr="0038349F">
              <w:rPr>
                <w:rFonts w:ascii="Tahoma" w:hAnsi="Tahoma" w:cs="Tahoma"/>
                <w:b/>
                <w:sz w:val="18"/>
                <w:szCs w:val="18"/>
                <w:lang w:val="en-GB"/>
              </w:rPr>
              <w:t xml:space="preserve">Strategy, </w:t>
            </w:r>
            <w:r w:rsidR="00D26E88">
              <w:rPr>
                <w:rFonts w:ascii="Tahoma" w:hAnsi="Tahoma" w:cs="Tahoma"/>
                <w:b/>
                <w:sz w:val="18"/>
                <w:szCs w:val="18"/>
                <w:lang w:val="en-GB"/>
              </w:rPr>
              <w:t>Product</w:t>
            </w:r>
            <w:r w:rsidR="00D26E88" w:rsidRPr="0038349F">
              <w:rPr>
                <w:rFonts w:ascii="Tahoma" w:hAnsi="Tahoma" w:cs="Tahoma"/>
                <w:b/>
                <w:sz w:val="18"/>
                <w:szCs w:val="18"/>
                <w:lang w:val="en-GB"/>
              </w:rPr>
              <w:t xml:space="preserve"> Innovation, and Digital Transformation</w:t>
            </w:r>
            <w:r w:rsidR="00A508FA">
              <w:rPr>
                <w:rFonts w:ascii="Tahoma" w:hAnsi="Tahoma" w:cs="Tahoma"/>
                <w:spacing w:val="-6"/>
                <w:sz w:val="18"/>
                <w:szCs w:val="18"/>
              </w:rPr>
              <w:t xml:space="preserve"> </w:t>
            </w:r>
            <w:r w:rsidRPr="0038349F">
              <w:rPr>
                <w:rFonts w:ascii="Tahoma" w:hAnsi="Tahoma" w:cs="Tahoma"/>
                <w:spacing w:val="-6"/>
                <w:sz w:val="18"/>
                <w:szCs w:val="18"/>
              </w:rPr>
              <w:t xml:space="preserve">driving enterprise value </w:t>
            </w:r>
            <w:r w:rsidR="00A348A1" w:rsidRPr="0038349F">
              <w:rPr>
                <w:rFonts w:ascii="Tahoma" w:hAnsi="Tahoma" w:cs="Tahoma"/>
                <w:spacing w:val="-6"/>
                <w:sz w:val="18"/>
                <w:szCs w:val="18"/>
              </w:rPr>
              <w:t>through scalable tech solutions</w:t>
            </w:r>
            <w:r w:rsidR="00D26E88">
              <w:rPr>
                <w:rFonts w:ascii="Tahoma" w:hAnsi="Tahoma" w:cs="Tahoma"/>
                <w:spacing w:val="-6"/>
                <w:sz w:val="18"/>
                <w:szCs w:val="18"/>
              </w:rPr>
              <w:t>.</w:t>
            </w:r>
            <w:r w:rsidR="00D26E88" w:rsidRPr="00D26E88">
              <w:rPr>
                <w:rFonts w:ascii="Tahoma" w:hAnsi="Tahoma" w:cs="Tahoma"/>
                <w:sz w:val="18"/>
                <w:szCs w:val="18"/>
                <w:lang w:val="en-GB"/>
              </w:rPr>
              <w:t xml:space="preserve"> </w:t>
            </w:r>
          </w:p>
          <w:p w14:paraId="739F3A0F" w14:textId="4B66316F" w:rsidR="001A256C" w:rsidRPr="0038349F" w:rsidRDefault="001A256C" w:rsidP="001A256C">
            <w:pPr>
              <w:jc w:val="both"/>
              <w:rPr>
                <w:rFonts w:ascii="Tahoma" w:hAnsi="Tahoma" w:cs="Tahoma"/>
                <w:b/>
                <w:spacing w:val="-6"/>
                <w:sz w:val="18"/>
                <w:szCs w:val="18"/>
              </w:rPr>
            </w:pPr>
            <w:r w:rsidRPr="0038349F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-----------------------------------------------------------------------------------------------------------Executive Advisory &amp; Tech Strategy</w:t>
            </w:r>
            <w:r w:rsidRPr="0038349F">
              <w:rPr>
                <w:rFonts w:ascii="Tahoma" w:hAnsi="Tahoma" w:cs="Tahoma"/>
                <w:spacing w:val="-6"/>
                <w:sz w:val="18"/>
                <w:szCs w:val="18"/>
              </w:rPr>
              <w:t xml:space="preserve">: 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Trusted advisor to</w:t>
            </w:r>
            <w:r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 xml:space="preserve"> C-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suite</w:t>
            </w:r>
            <w:r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 xml:space="preserve"> leaders</w:t>
            </w:r>
            <w:r w:rsidRPr="0038349F">
              <w:rPr>
                <w:rFonts w:ascii="Tahoma" w:hAnsi="Tahoma" w:cs="Tahoma"/>
                <w:spacing w:val="-6"/>
                <w:sz w:val="18"/>
                <w:szCs w:val="18"/>
              </w:rPr>
              <w:t xml:space="preserve"> on aligning business goals with </w:t>
            </w:r>
            <w:r w:rsidR="00D26E88">
              <w:rPr>
                <w:rFonts w:ascii="Tahoma" w:hAnsi="Tahoma" w:cs="Tahoma"/>
                <w:spacing w:val="-6"/>
                <w:sz w:val="18"/>
                <w:szCs w:val="18"/>
              </w:rPr>
              <w:t>cutting-edge tech solutions driving competitive advantage and innovation</w:t>
            </w:r>
          </w:p>
          <w:p w14:paraId="6AB2D627" w14:textId="1C756AEB" w:rsidR="00D26E88" w:rsidRDefault="001A256C" w:rsidP="001A256C">
            <w:pPr>
              <w:jc w:val="both"/>
              <w:rPr>
                <w:rFonts w:ascii="Tahoma" w:hAnsi="Tahoma" w:cs="Tahoma"/>
                <w:spacing w:val="-6"/>
                <w:sz w:val="18"/>
                <w:szCs w:val="18"/>
              </w:rPr>
            </w:pPr>
            <w:r w:rsidRPr="0038349F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-----------------------------------------------------------------------------------------------------------Digital &amp; Data Transformation</w:t>
            </w:r>
            <w:r w:rsidRPr="0038349F">
              <w:rPr>
                <w:rFonts w:ascii="Tahoma" w:hAnsi="Tahoma" w:cs="Tahoma"/>
                <w:spacing w:val="-6"/>
                <w:sz w:val="18"/>
                <w:szCs w:val="18"/>
              </w:rPr>
              <w:t xml:space="preserve">: 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Modernized legacy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ecosystems, built next-gen 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data platforms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, and delivered 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intelligent workflows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that improved 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efficiency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, 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agility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, and 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cost performance</w:t>
            </w:r>
          </w:p>
          <w:p w14:paraId="321E7235" w14:textId="505226F8" w:rsidR="00D26E88" w:rsidRPr="0038349F" w:rsidRDefault="00D26E88" w:rsidP="001A256C">
            <w:pPr>
              <w:jc w:val="both"/>
              <w:rPr>
                <w:rFonts w:ascii="Tahoma" w:hAnsi="Tahoma" w:cs="Tahoma"/>
                <w:spacing w:val="-6"/>
                <w:sz w:val="18"/>
                <w:szCs w:val="18"/>
              </w:rPr>
            </w:pPr>
            <w:r w:rsidRPr="0038349F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-----------------------------------------------------------------------------------------------------------</w:t>
            </w:r>
            <w:r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End to End Product Leadership</w:t>
            </w:r>
            <w:r w:rsidRPr="0038349F">
              <w:rPr>
                <w:rFonts w:ascii="Tahoma" w:hAnsi="Tahoma" w:cs="Tahoma"/>
                <w:spacing w:val="-6"/>
                <w:sz w:val="18"/>
                <w:szCs w:val="18"/>
              </w:rPr>
              <w:t xml:space="preserve">: </w:t>
            </w:r>
            <w:r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Spearheaded full </w:t>
            </w:r>
            <w:r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product lifecycle</w:t>
            </w:r>
            <w:r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– from </w:t>
            </w:r>
            <w:r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strategy</w:t>
            </w:r>
            <w:r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and </w:t>
            </w:r>
            <w:r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design</w:t>
            </w:r>
            <w:r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to </w:t>
            </w:r>
            <w:r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scaled delivery</w:t>
            </w:r>
            <w:r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– leveraging </w:t>
            </w:r>
            <w:r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modern tech stacks</w:t>
            </w:r>
            <w:r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pacing w:val="-6"/>
                <w:sz w:val="18"/>
                <w:szCs w:val="18"/>
              </w:rPr>
              <w:t>and</w:t>
            </w:r>
            <w:r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</w:t>
            </w:r>
            <w:proofErr w:type="spellStart"/>
            <w:r w:rsidRPr="00D26E88">
              <w:rPr>
                <w:rFonts w:ascii="Tahoma" w:hAnsi="Tahoma" w:cs="Tahoma"/>
                <w:spacing w:val="-6"/>
                <w:sz w:val="18"/>
                <w:szCs w:val="18"/>
              </w:rPr>
              <w:t>GenAI</w:t>
            </w:r>
            <w:proofErr w:type="spellEnd"/>
            <w:r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to launch user-centric, revenue-generating platforms</w:t>
            </w:r>
          </w:p>
          <w:p w14:paraId="4BD26897" w14:textId="358338B1" w:rsidR="001A256C" w:rsidRPr="0038349F" w:rsidRDefault="001A256C" w:rsidP="001A256C">
            <w:pPr>
              <w:jc w:val="both"/>
              <w:rPr>
                <w:rFonts w:ascii="Tahoma" w:hAnsi="Tahoma" w:cs="Tahoma"/>
                <w:spacing w:val="-6"/>
                <w:sz w:val="18"/>
                <w:szCs w:val="18"/>
              </w:rPr>
            </w:pPr>
            <w:r w:rsidRPr="0038349F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-----------------------------------------------------------------------------------------------------------Innovation &amp; Execution</w:t>
            </w:r>
            <w:r w:rsidRPr="0038349F">
              <w:rPr>
                <w:rFonts w:ascii="Tahoma" w:hAnsi="Tahoma" w:cs="Tahoma"/>
                <w:spacing w:val="-6"/>
                <w:sz w:val="18"/>
                <w:szCs w:val="18"/>
              </w:rPr>
              <w:t xml:space="preserve">: 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Built and 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scaled Agile/</w:t>
            </w:r>
            <w:proofErr w:type="spellStart"/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SAFe</w:t>
            </w:r>
            <w:proofErr w:type="spellEnd"/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 xml:space="preserve"> teams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to drive innovation and execution speed in complex, dynamic environments; enabled </w:t>
            </w:r>
            <w:proofErr w:type="spellStart"/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CoEs</w:t>
            </w:r>
            <w:proofErr w:type="spellEnd"/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 xml:space="preserve"> 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and 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global delivery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hubs</w:t>
            </w:r>
          </w:p>
          <w:p w14:paraId="2ADF71DF" w14:textId="362D0A84" w:rsidR="001D0512" w:rsidRDefault="001A256C" w:rsidP="001A256C">
            <w:pPr>
              <w:jc w:val="both"/>
              <w:rPr>
                <w:rFonts w:ascii="Tahoma" w:hAnsi="Tahoma" w:cs="Tahoma"/>
                <w:spacing w:val="-6"/>
                <w:sz w:val="18"/>
                <w:szCs w:val="18"/>
              </w:rPr>
            </w:pPr>
            <w:r w:rsidRPr="0038349F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-----------------------------------------------------------------------------------------------------------People Leadership</w:t>
            </w:r>
            <w:r w:rsidRPr="0038349F">
              <w:rPr>
                <w:rFonts w:ascii="Tahoma" w:hAnsi="Tahoma" w:cs="Tahoma"/>
                <w:spacing w:val="-6"/>
                <w:sz w:val="18"/>
                <w:szCs w:val="18"/>
              </w:rPr>
              <w:t xml:space="preserve">: 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Recruited, mentored, and retained 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diverse global teams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with high morale and low attrition, fostering a culture of excellence and continuous learning.</w:t>
            </w:r>
          </w:p>
          <w:p w14:paraId="311C3F31" w14:textId="22D7725B" w:rsidR="004F4CF9" w:rsidRPr="0038349F" w:rsidRDefault="001D0512" w:rsidP="004F4CF9">
            <w:pPr>
              <w:jc w:val="both"/>
              <w:rPr>
                <w:rFonts w:ascii="Tahoma" w:hAnsi="Tahoma" w:cs="Tahoma"/>
                <w:b/>
                <w:spacing w:val="-6"/>
                <w:sz w:val="18"/>
                <w:szCs w:val="18"/>
              </w:rPr>
            </w:pPr>
            <w:r w:rsidRPr="0038349F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-----------------------------------------------------------------------------------------------------------</w:t>
            </w:r>
            <w:r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Delivery Excellence</w:t>
            </w:r>
            <w:r w:rsidRPr="0038349F">
              <w:rPr>
                <w:rFonts w:ascii="Tahoma" w:hAnsi="Tahoma" w:cs="Tahoma"/>
                <w:spacing w:val="-6"/>
                <w:sz w:val="18"/>
                <w:szCs w:val="18"/>
              </w:rPr>
              <w:t xml:space="preserve">: 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Oversaw portfolios totaling </w:t>
            </w:r>
            <w:r w:rsidR="00D26E88" w:rsidRPr="00120FFB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$</w:t>
            </w:r>
            <w:r w:rsidR="00D26E88" w:rsidRPr="00D26E88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850M+ annual revenue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 xml:space="preserve"> and </w:t>
            </w:r>
            <w:r w:rsidR="00D26E88" w:rsidRPr="00D26E88">
              <w:rPr>
                <w:rFonts w:ascii="Tahoma" w:hAnsi="Tahoma" w:cs="Tahoma"/>
                <w:b/>
                <w:bCs/>
                <w:spacing w:val="-6"/>
                <w:sz w:val="18"/>
                <w:szCs w:val="18"/>
              </w:rPr>
              <w:t>1,100+ consultants</w:t>
            </w:r>
            <w:r w:rsidR="00D26E88" w:rsidRPr="00D26E88">
              <w:rPr>
                <w:rFonts w:ascii="Tahoma" w:hAnsi="Tahoma" w:cs="Tahoma"/>
                <w:spacing w:val="-6"/>
                <w:sz w:val="18"/>
                <w:szCs w:val="18"/>
              </w:rPr>
              <w:t>; delivered high-impact programs across geographies with consistent quality and client satisfaction</w:t>
            </w:r>
          </w:p>
          <w:p w14:paraId="2D60F16E" w14:textId="4AE49A31" w:rsidR="00DF512C" w:rsidRPr="0038349F" w:rsidRDefault="00DF512C" w:rsidP="001F4BD6">
            <w:pPr>
              <w:jc w:val="both"/>
              <w:rPr>
                <w:rFonts w:ascii="Tahoma" w:hAnsi="Tahoma" w:cs="Tahoma"/>
                <w:spacing w:val="-6"/>
                <w:sz w:val="18"/>
                <w:szCs w:val="18"/>
              </w:rPr>
            </w:pPr>
          </w:p>
          <w:p w14:paraId="7B1ACA72" w14:textId="77777777" w:rsidR="003923D1" w:rsidRPr="0038349F" w:rsidRDefault="003923D1" w:rsidP="003923D1">
            <w:pPr>
              <w:jc w:val="both"/>
              <w:rPr>
                <w:rFonts w:ascii="Tahoma" w:hAnsi="Tahoma" w:cs="Tahoma"/>
                <w:b/>
                <w:sz w:val="24"/>
              </w:rPr>
            </w:pPr>
            <w:r w:rsidRPr="0038349F">
              <w:rPr>
                <w:rFonts w:ascii="Tahoma" w:hAnsi="Tahoma" w:cs="Tahoma"/>
                <w:b/>
                <w:sz w:val="24"/>
              </w:rPr>
              <w:t>Education</w:t>
            </w:r>
          </w:p>
          <w:p w14:paraId="4DD56E2D" w14:textId="77777777" w:rsidR="003923D1" w:rsidRPr="0038349F" w:rsidRDefault="003923D1" w:rsidP="003923D1">
            <w:pPr>
              <w:spacing w:after="120" w:line="72" w:lineRule="auto"/>
              <w:jc w:val="both"/>
              <w:rPr>
                <w:rFonts w:ascii="Tahoma" w:hAnsi="Tahoma" w:cs="Tahoma"/>
                <w:sz w:val="24"/>
              </w:rPr>
            </w:pPr>
            <w:r w:rsidRPr="0038349F">
              <w:rPr>
                <w:rFonts w:ascii="Tahoma" w:hAnsi="Tahoma" w:cs="Tahoma"/>
                <w:noProof/>
                <w:sz w:val="24"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45532A18" wp14:editId="2282B0F7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4445</wp:posOffset>
                      </wp:positionV>
                      <wp:extent cx="4895558" cy="45719"/>
                      <wp:effectExtent l="0" t="0" r="38735" b="0"/>
                      <wp:wrapNone/>
                      <wp:docPr id="17" name="Group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95558" cy="45719"/>
                                <a:chOff x="0" y="0"/>
                                <a:chExt cx="3958501" cy="45719"/>
                              </a:xfrm>
                            </wpg:grpSpPr>
                            <wps:wsp>
                              <wps:cNvPr id="18" name="Straight Connector 18"/>
                              <wps:cNvCnPr/>
                              <wps:spPr>
                                <a:xfrm>
                                  <a:off x="516600" y="22522"/>
                                  <a:ext cx="3441901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9" name="Rectangle 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645E778" id="Group 17" o:spid="_x0000_s1026" style="position:absolute;margin-left:.1pt;margin-top:.35pt;width:385.5pt;height:3.6pt;z-index:251663360" coordsize="39585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">
                      <v:line id="Straight Connector 18" o:spid="_x0000_s1027" style="position:absolute;visibility:visible;mso-wrap-style:square" from="5166,225" to="39585,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" strokecolor="#272727 [2749]" strokeweight="1pt"/>
                      <v:rect id="Rectangle 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" fillcolor="#00b0f0" stroked="f" strokeweight="2pt"/>
                    </v:group>
                  </w:pict>
                </mc:Fallback>
              </mc:AlternateContent>
            </w:r>
          </w:p>
          <w:p w14:paraId="0FF08A72" w14:textId="364B4584" w:rsidR="003923D1" w:rsidRPr="0038349F" w:rsidRDefault="003923D1" w:rsidP="003923D1">
            <w:pPr>
              <w:jc w:val="both"/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</w:pPr>
            <w:r w:rsidRPr="0038349F">
              <w:rPr>
                <w:rFonts w:ascii="Tahoma" w:eastAsia="Calibri" w:hAnsi="Tahoma" w:cs="Tahoma"/>
                <w:b/>
                <w:bCs/>
                <w:color w:val="000000"/>
                <w:sz w:val="18"/>
                <w:szCs w:val="20"/>
              </w:rPr>
              <w:t xml:space="preserve">2006: </w:t>
            </w:r>
            <w:proofErr w:type="gramStart"/>
            <w:r w:rsidRPr="0038349F">
              <w:rPr>
                <w:rFonts w:ascii="Tahoma" w:eastAsia="Calibri" w:hAnsi="Tahoma" w:cs="Tahoma"/>
                <w:b/>
                <w:bCs/>
                <w:color w:val="000000"/>
                <w:sz w:val="18"/>
                <w:szCs w:val="20"/>
              </w:rPr>
              <w:t>Masters in Business Administration</w:t>
            </w:r>
            <w:proofErr w:type="gramEnd"/>
            <w:r w:rsidRPr="0038349F">
              <w:rPr>
                <w:rFonts w:ascii="Tahoma" w:eastAsia="Calibri" w:hAnsi="Tahoma" w:cs="Tahoma"/>
                <w:b/>
                <w:bCs/>
                <w:color w:val="000000"/>
                <w:sz w:val="18"/>
                <w:szCs w:val="20"/>
              </w:rPr>
              <w:t xml:space="preserve">, </w:t>
            </w:r>
            <w:r w:rsidR="00DF512C" w:rsidRPr="0038349F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>Institute of Management Technology</w:t>
            </w:r>
            <w:r w:rsidRPr="0038349F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 xml:space="preserve">, </w:t>
            </w:r>
            <w:r w:rsidR="00DF512C" w:rsidRPr="0038349F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>Ghaziabad</w:t>
            </w:r>
          </w:p>
          <w:p w14:paraId="19FBDF94" w14:textId="77777777" w:rsidR="003923D1" w:rsidRPr="0038349F" w:rsidRDefault="003923D1" w:rsidP="003923D1">
            <w:pPr>
              <w:jc w:val="both"/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</w:pPr>
            <w:r w:rsidRPr="0038349F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 xml:space="preserve"> </w:t>
            </w:r>
          </w:p>
          <w:p w14:paraId="7F83A395" w14:textId="00B6A370" w:rsidR="002F4212" w:rsidRDefault="003923D1" w:rsidP="001F4BD6">
            <w:pPr>
              <w:jc w:val="both"/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</w:pPr>
            <w:r w:rsidRPr="0038349F">
              <w:rPr>
                <w:rFonts w:ascii="Tahoma" w:eastAsia="Calibri" w:hAnsi="Tahoma" w:cs="Tahoma"/>
                <w:b/>
                <w:bCs/>
                <w:color w:val="000000"/>
                <w:sz w:val="18"/>
                <w:szCs w:val="20"/>
              </w:rPr>
              <w:t>2004</w:t>
            </w:r>
            <w:r w:rsidRPr="0038349F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 xml:space="preserve">: </w:t>
            </w:r>
            <w:r w:rsidRPr="0038349F">
              <w:rPr>
                <w:rFonts w:ascii="Tahoma" w:eastAsia="Calibri" w:hAnsi="Tahoma" w:cs="Tahoma"/>
                <w:b/>
                <w:bCs/>
                <w:color w:val="000000"/>
                <w:sz w:val="18"/>
                <w:szCs w:val="20"/>
              </w:rPr>
              <w:t>B.Tech. in Mechanical Engineering,</w:t>
            </w:r>
            <w:r w:rsidRPr="0038349F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 xml:space="preserve"> </w:t>
            </w:r>
            <w:r w:rsidR="00DF512C" w:rsidRPr="0038349F">
              <w:rPr>
                <w:rFonts w:ascii="Tahoma" w:eastAsia="Calibri" w:hAnsi="Tahoma" w:cs="Tahoma"/>
                <w:bCs/>
                <w:color w:val="000000"/>
                <w:sz w:val="18"/>
                <w:szCs w:val="20"/>
              </w:rPr>
              <w:t>National Institute of Technology, Patna</w:t>
            </w:r>
          </w:p>
          <w:p w14:paraId="576CC9C0" w14:textId="77777777" w:rsidR="00C6373E" w:rsidRPr="0038349F" w:rsidRDefault="00C6373E" w:rsidP="001F4BD6">
            <w:pPr>
              <w:jc w:val="both"/>
              <w:rPr>
                <w:rFonts w:ascii="Tahoma" w:hAnsi="Tahoma" w:cs="Tahoma"/>
                <w:spacing w:val="-6"/>
                <w:sz w:val="18"/>
                <w:szCs w:val="18"/>
              </w:rPr>
            </w:pPr>
          </w:p>
          <w:p w14:paraId="782785DC" w14:textId="77777777" w:rsidR="00E90465" w:rsidRPr="0038349F" w:rsidRDefault="00D50072" w:rsidP="00E90465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0070C0"/>
                <w:sz w:val="20"/>
              </w:rPr>
            </w:pPr>
            <w:r w:rsidRPr="0038349F">
              <w:rPr>
                <w:rFonts w:ascii="Tahoma" w:hAnsi="Tahoma" w:cs="Tahoma"/>
                <w:b/>
                <w:sz w:val="24"/>
              </w:rPr>
              <w:t>Career Timeline</w:t>
            </w:r>
          </w:p>
          <w:p w14:paraId="1F473725" w14:textId="77777777" w:rsidR="00E90465" w:rsidRPr="0038349F" w:rsidRDefault="00E90465" w:rsidP="00E90465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38349F">
              <w:rPr>
                <w:rFonts w:ascii="Tahoma" w:hAnsi="Tahoma" w:cs="Tahoma"/>
                <w:noProof/>
                <w:sz w:val="24"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0ACBA9D5" wp14:editId="423F0966">
                      <wp:simplePos x="0" y="0"/>
                      <wp:positionH relativeFrom="column">
                        <wp:posOffset>-9672</wp:posOffset>
                      </wp:positionH>
                      <wp:positionV relativeFrom="paragraph">
                        <wp:posOffset>29210</wp:posOffset>
                      </wp:positionV>
                      <wp:extent cx="4895558" cy="45719"/>
                      <wp:effectExtent l="0" t="0" r="38735" b="0"/>
                      <wp:wrapNone/>
                      <wp:docPr id="14" name="Group 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95558" cy="45719"/>
                                <a:chOff x="0" y="0"/>
                                <a:chExt cx="3958501" cy="45719"/>
                              </a:xfrm>
                            </wpg:grpSpPr>
                            <wps:wsp>
                              <wps:cNvPr id="15" name="Straight Connector 15"/>
                              <wps:cNvCnPr/>
                              <wps:spPr>
                                <a:xfrm>
                                  <a:off x="516600" y="22522"/>
                                  <a:ext cx="3441901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6" name="Rectangle 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609AB92" id="Group 14" o:spid="_x0000_s1026" style="position:absolute;margin-left:-.75pt;margin-top:2.3pt;width:385.5pt;height:3.6pt;z-index:251661312" coordsize="39585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">
                      <v:line id="Straight Connector 15" o:spid="_x0000_s1027" style="position:absolute;visibility:visible;mso-wrap-style:square" from="5166,225" to="39585,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" strokecolor="#272727 [2749]" strokeweight="1pt"/>
                      <v:rect id="Rectangle 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" fillcolor="#00b0f0" stroked="f" strokeweight="2pt"/>
                    </v:group>
                  </w:pict>
                </mc:Fallback>
              </mc:AlternateContent>
            </w:r>
          </w:p>
          <w:p w14:paraId="04DFCC68" w14:textId="7AF10672" w:rsidR="005A74D2" w:rsidRPr="0038349F" w:rsidRDefault="004D7B82" w:rsidP="001D0512">
            <w:pPr>
              <w:jc w:val="both"/>
              <w:rPr>
                <w:rFonts w:ascii="Tahoma" w:hAnsi="Tahoma" w:cs="Tahoma"/>
                <w:noProof/>
              </w:rPr>
            </w:pPr>
            <w:r w:rsidRPr="0038349F">
              <w:rPr>
                <w:rFonts w:ascii="Tahoma" w:hAnsi="Tahoma" w:cs="Tahoma"/>
                <w:noProof/>
              </w:rPr>
              <w:drawing>
                <wp:inline distT="0" distB="0" distL="0" distR="0" wp14:anchorId="075870AA" wp14:editId="66E6DEBB">
                  <wp:extent cx="4892040" cy="1377950"/>
                  <wp:effectExtent l="0" t="0" r="0" b="0"/>
                  <wp:docPr id="8" name="Diagram 8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7" r:lo="rId8" r:qs="rId9" r:cs="rId10"/>
                    </a:graphicData>
                  </a:graphic>
                </wp:inline>
              </w:drawing>
            </w:r>
          </w:p>
          <w:p w14:paraId="5009214D" w14:textId="77777777" w:rsidR="005A74D2" w:rsidRPr="0038349F" w:rsidRDefault="005A74D2" w:rsidP="005A74D2">
            <w:pPr>
              <w:rPr>
                <w:rFonts w:ascii="Tahoma" w:hAnsi="Tahoma" w:cs="Tahoma"/>
                <w:sz w:val="6"/>
              </w:rPr>
            </w:pPr>
          </w:p>
          <w:p w14:paraId="3B38ED51" w14:textId="77777777" w:rsidR="005A74D2" w:rsidRPr="0038349F" w:rsidRDefault="005A74D2" w:rsidP="005A74D2">
            <w:pPr>
              <w:jc w:val="both"/>
              <w:rPr>
                <w:rFonts w:ascii="Tahoma" w:hAnsi="Tahoma" w:cs="Tahoma"/>
                <w:b/>
                <w:color w:val="00B050"/>
                <w:sz w:val="24"/>
              </w:rPr>
            </w:pPr>
            <w:r w:rsidRPr="0038349F">
              <w:rPr>
                <w:rFonts w:ascii="Tahoma" w:hAnsi="Tahoma" w:cs="Tahoma"/>
                <w:b/>
                <w:sz w:val="24"/>
              </w:rPr>
              <w:t xml:space="preserve">Personal Details </w:t>
            </w:r>
          </w:p>
          <w:p w14:paraId="11F522DB" w14:textId="24B78F5C" w:rsidR="005A74D2" w:rsidRPr="0038349F" w:rsidRDefault="005A74D2" w:rsidP="005A74D2">
            <w:pPr>
              <w:spacing w:after="120" w:line="72" w:lineRule="auto"/>
              <w:jc w:val="both"/>
              <w:rPr>
                <w:rFonts w:ascii="Tahoma" w:hAnsi="Tahoma" w:cs="Tahoma"/>
                <w:sz w:val="24"/>
              </w:rPr>
            </w:pPr>
            <w:r w:rsidRPr="0038349F">
              <w:rPr>
                <w:rFonts w:ascii="Tahoma" w:hAnsi="Tahoma" w:cs="Tahoma"/>
                <w:noProof/>
                <w:sz w:val="24"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3103839B" wp14:editId="6EDC9A3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175</wp:posOffset>
                      </wp:positionV>
                      <wp:extent cx="4895558" cy="45719"/>
                      <wp:effectExtent l="0" t="0" r="38735" b="0"/>
                      <wp:wrapNone/>
                      <wp:docPr id="25" name="Grou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95558" cy="45719"/>
                                <a:chOff x="0" y="0"/>
                                <a:chExt cx="3958501" cy="45719"/>
                              </a:xfrm>
                            </wpg:grpSpPr>
                            <wps:wsp>
                              <wps:cNvPr id="26" name="Straight Connector 26"/>
                              <wps:cNvCnPr/>
                              <wps:spPr>
                                <a:xfrm>
                                  <a:off x="516600" y="22522"/>
                                  <a:ext cx="3441901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7" name="Rectangle 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C3ED700" id="Group 25" o:spid="_x0000_s1026" style="position:absolute;margin-left:0;margin-top:.25pt;width:385.5pt;height:3.6pt;z-index:251665408" coordsize="39585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">
                      <v:line id="Straight Connector 26" o:spid="_x0000_s1027" style="position:absolute;visibility:visible;mso-wrap-style:square" from="5166,225" to="39585,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" strokecolor="#272727 [2749]" strokeweight="1pt"/>
                      <v:rect id="Rectangle 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" fillcolor="#00b0f0" stroked="f" strokeweight="2pt"/>
                    </v:group>
                  </w:pict>
                </mc:Fallback>
              </mc:AlternateContent>
            </w:r>
          </w:p>
          <w:p w14:paraId="2FA4B9E6" w14:textId="06320145" w:rsidR="005A74D2" w:rsidRPr="0038349F" w:rsidRDefault="005A74D2" w:rsidP="005A74D2">
            <w:pPr>
              <w:tabs>
                <w:tab w:val="left" w:pos="2670"/>
              </w:tabs>
              <w:ind w:right="70"/>
              <w:jc w:val="both"/>
              <w:rPr>
                <w:rFonts w:ascii="Tahoma" w:eastAsia="Calibri" w:hAnsi="Tahoma" w:cs="Tahoma"/>
                <w:b/>
                <w:sz w:val="18"/>
                <w:szCs w:val="20"/>
              </w:rPr>
            </w:pPr>
            <w:r w:rsidRPr="0038349F">
              <w:rPr>
                <w:rFonts w:ascii="Tahoma" w:eastAsia="Calibri" w:hAnsi="Tahoma" w:cs="Tahoma"/>
                <w:b/>
                <w:sz w:val="18"/>
                <w:szCs w:val="20"/>
              </w:rPr>
              <w:t xml:space="preserve">Languages Known: </w:t>
            </w:r>
            <w:r w:rsidR="00AF2377">
              <w:rPr>
                <w:rFonts w:ascii="Tahoma" w:hAnsi="Tahoma" w:cs="Tahoma"/>
                <w:noProof/>
                <w:color w:val="548DD4" w:themeColor="text2" w:themeTint="99"/>
                <w:sz w:val="18"/>
                <w:szCs w:val="18"/>
              </w:rPr>
              <w:t>English, Hindi, Spanish</w:t>
            </w:r>
          </w:p>
          <w:p w14:paraId="5D7C6CFE" w14:textId="77777777" w:rsidR="005A74D2" w:rsidRPr="0038349F" w:rsidRDefault="005A74D2" w:rsidP="005A74D2">
            <w:pPr>
              <w:tabs>
                <w:tab w:val="left" w:pos="2670"/>
              </w:tabs>
              <w:ind w:right="70"/>
              <w:jc w:val="both"/>
              <w:rPr>
                <w:rFonts w:ascii="Tahoma" w:eastAsia="Calibri" w:hAnsi="Tahoma" w:cs="Tahoma"/>
                <w:sz w:val="18"/>
                <w:szCs w:val="20"/>
              </w:rPr>
            </w:pPr>
            <w:r w:rsidRPr="0038349F">
              <w:rPr>
                <w:rFonts w:ascii="Tahoma" w:eastAsia="Calibri" w:hAnsi="Tahoma" w:cs="Tahoma"/>
                <w:b/>
                <w:sz w:val="18"/>
                <w:szCs w:val="20"/>
              </w:rPr>
              <w:t xml:space="preserve">Address: </w:t>
            </w:r>
            <w:r w:rsidRPr="0038349F">
              <w:rPr>
                <w:rFonts w:ascii="Tahoma" w:eastAsia="Calibri" w:hAnsi="Tahoma" w:cs="Tahoma"/>
                <w:sz w:val="18"/>
                <w:szCs w:val="20"/>
              </w:rPr>
              <w:t>Bangalore, India</w:t>
            </w:r>
          </w:p>
          <w:p w14:paraId="62EF6A3D" w14:textId="6A36386B" w:rsidR="005A74D2" w:rsidRPr="004F4CF9" w:rsidRDefault="005A74D2" w:rsidP="005A74D2">
            <w:pPr>
              <w:jc w:val="both"/>
              <w:rPr>
                <w:rFonts w:ascii="Tahoma" w:hAnsi="Tahoma" w:cs="Tahoma"/>
                <w:spacing w:val="-6"/>
                <w:sz w:val="18"/>
                <w:szCs w:val="18"/>
              </w:rPr>
            </w:pPr>
            <w:r w:rsidRPr="0038349F">
              <w:rPr>
                <w:rFonts w:ascii="Tahoma" w:eastAsia="Calibri" w:hAnsi="Tahoma" w:cs="Tahoma"/>
                <w:b/>
                <w:sz w:val="18"/>
                <w:szCs w:val="20"/>
              </w:rPr>
              <w:t>Visa Status:</w:t>
            </w:r>
            <w:r w:rsidRPr="0038349F">
              <w:rPr>
                <w:rFonts w:ascii="Tahoma" w:eastAsia="Calibri" w:hAnsi="Tahoma" w:cs="Tahoma"/>
                <w:sz w:val="18"/>
                <w:szCs w:val="20"/>
              </w:rPr>
              <w:t xml:space="preserve"> B1/B2 Visa till 2029</w:t>
            </w:r>
          </w:p>
          <w:p w14:paraId="0F9AA858" w14:textId="77777777" w:rsidR="00C13805" w:rsidRPr="0038349F" w:rsidRDefault="00C13805" w:rsidP="005A74D2">
            <w:pPr>
              <w:rPr>
                <w:rFonts w:ascii="Tahoma" w:hAnsi="Tahoma" w:cs="Tahoma"/>
              </w:rPr>
            </w:pPr>
          </w:p>
        </w:tc>
      </w:tr>
      <w:tr w:rsidR="00312E02" w:rsidRPr="00683FC7" w14:paraId="7DE1ACFD" w14:textId="77777777" w:rsidTr="001F4BD6">
        <w:trPr>
          <w:trHeight w:val="14049"/>
        </w:trPr>
        <w:tc>
          <w:tcPr>
            <w:tcW w:w="11705" w:type="dxa"/>
            <w:gridSpan w:val="2"/>
            <w:shd w:val="clear" w:color="auto" w:fill="FFFFFF" w:themeFill="background1"/>
          </w:tcPr>
          <w:p w14:paraId="303335F6" w14:textId="77777777" w:rsidR="005A74D2" w:rsidRPr="0038349F" w:rsidRDefault="005A74D2" w:rsidP="00B3098E">
            <w:pPr>
              <w:jc w:val="both"/>
              <w:rPr>
                <w:rFonts w:ascii="Tahoma" w:hAnsi="Tahoma" w:cs="Tahoma"/>
                <w:b/>
                <w:sz w:val="24"/>
              </w:rPr>
            </w:pPr>
          </w:p>
          <w:p w14:paraId="3FCDE274" w14:textId="0B912C18" w:rsidR="00B3098E" w:rsidRPr="0038349F" w:rsidRDefault="00312E02" w:rsidP="00B3098E">
            <w:pPr>
              <w:jc w:val="both"/>
              <w:rPr>
                <w:rFonts w:ascii="Tahoma" w:hAnsi="Tahoma" w:cs="Tahoma"/>
                <w:b/>
                <w:sz w:val="24"/>
              </w:rPr>
            </w:pPr>
            <w:r w:rsidRPr="0038349F">
              <w:rPr>
                <w:rFonts w:ascii="Tahoma" w:hAnsi="Tahoma" w:cs="Tahoma"/>
                <w:b/>
                <w:sz w:val="24"/>
              </w:rPr>
              <w:t xml:space="preserve">Work Experience </w:t>
            </w:r>
          </w:p>
          <w:p w14:paraId="58754977" w14:textId="77777777" w:rsidR="00B3098E" w:rsidRPr="0038349F" w:rsidRDefault="00B3098E" w:rsidP="00B3098E">
            <w:pPr>
              <w:spacing w:after="120" w:line="72" w:lineRule="auto"/>
              <w:jc w:val="both"/>
              <w:rPr>
                <w:rFonts w:ascii="Tahoma" w:hAnsi="Tahoma" w:cs="Tahoma"/>
                <w:sz w:val="24"/>
              </w:rPr>
            </w:pPr>
            <w:r w:rsidRPr="0038349F">
              <w:rPr>
                <w:rFonts w:ascii="Tahoma" w:hAnsi="Tahoma" w:cs="Tahoma"/>
                <w:noProof/>
                <w:sz w:val="24"/>
              </w:rPr>
              <mc:AlternateContent>
                <mc:Choice Requires="wpg">
                  <w:drawing>
                    <wp:inline distT="0" distB="0" distL="0" distR="0" wp14:anchorId="41FB95E2" wp14:editId="6BB1D2CB">
                      <wp:extent cx="7191375" cy="45719"/>
                      <wp:effectExtent l="0" t="0" r="28575" b="0"/>
                      <wp:docPr id="3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191375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20" name="Straight Connector 20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E8A6D4" id="Group 3" o:spid="_x0000_s1026" style="width:566.2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">
                      <v:line id="Straight Connector 20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" strokecolor="#272727 [2749]" strokeweight="1pt"/>
                      <v:rect id="Rectangle 2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26904574" w14:textId="163D07C9" w:rsidR="00A62189" w:rsidRPr="0038349F" w:rsidRDefault="00A508FA" w:rsidP="00A62189">
            <w:pPr>
              <w:shd w:val="clear" w:color="auto" w:fill="DDD9C3"/>
              <w:jc w:val="both"/>
              <w:rPr>
                <w:rFonts w:ascii="Tahoma" w:hAnsi="Tahoma" w:cs="Tahoma"/>
                <w:b/>
                <w:bCs/>
                <w:sz w:val="18"/>
              </w:rPr>
            </w:pPr>
            <w:r w:rsidRPr="00A508FA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>Oct</w:t>
            </w:r>
            <w:r w:rsidR="00CD4307" w:rsidRPr="00A508FA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 xml:space="preserve"> </w:t>
            </w:r>
            <w:r w:rsidR="00A62189" w:rsidRPr="00A508FA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 xml:space="preserve">2007 </w:t>
            </w:r>
            <w:r w:rsidR="00A62189" w:rsidRPr="0038349F">
              <w:rPr>
                <w:rFonts w:ascii="Tahoma" w:hAnsi="Tahoma" w:cs="Tahoma"/>
                <w:b/>
                <w:bCs/>
                <w:sz w:val="18"/>
              </w:rPr>
              <w:t xml:space="preserve">– Present, IBM India &amp; USA </w:t>
            </w:r>
          </w:p>
          <w:p w14:paraId="3099D28F" w14:textId="77777777" w:rsidR="00B95943" w:rsidRPr="0038349F" w:rsidRDefault="00B95943" w:rsidP="001565DC">
            <w:pPr>
              <w:jc w:val="both"/>
              <w:rPr>
                <w:rFonts w:ascii="Tahoma" w:hAnsi="Tahoma" w:cs="Tahoma"/>
                <w:b/>
                <w:bCs/>
                <w:sz w:val="18"/>
              </w:rPr>
            </w:pPr>
          </w:p>
          <w:p w14:paraId="53CE262F" w14:textId="41319C9F" w:rsidR="00A62189" w:rsidRPr="0038349F" w:rsidRDefault="00A62189" w:rsidP="00A62189">
            <w:pPr>
              <w:jc w:val="both"/>
              <w:rPr>
                <w:rFonts w:ascii="Tahoma" w:hAnsi="Tahoma" w:cs="Tahoma"/>
                <w:b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Associate Partner &amp; Top 2 Account Leader | 202</w:t>
            </w:r>
            <w:r w:rsidR="00496A9E">
              <w:rPr>
                <w:rFonts w:ascii="Tahoma" w:hAnsi="Tahoma" w:cs="Tahoma"/>
                <w:b/>
                <w:bCs/>
                <w:sz w:val="18"/>
              </w:rPr>
              <w:t>2</w:t>
            </w:r>
            <w:r w:rsidRPr="0038349F">
              <w:rPr>
                <w:rFonts w:ascii="Tahoma" w:hAnsi="Tahoma" w:cs="Tahoma"/>
                <w:b/>
                <w:bCs/>
                <w:sz w:val="18"/>
              </w:rPr>
              <w:t xml:space="preserve"> – Present</w:t>
            </w:r>
          </w:p>
          <w:p w14:paraId="68533868" w14:textId="31C414C0" w:rsidR="00AF2377" w:rsidRDefault="00A508FA" w:rsidP="00AF2377">
            <w:pPr>
              <w:pStyle w:val="ListParagraph"/>
              <w:numPr>
                <w:ilvl w:val="0"/>
                <w:numId w:val="33"/>
              </w:numPr>
              <w:spacing w:line="220" w:lineRule="exact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Spearheaded the design, development, and delivery of</w:t>
            </w:r>
            <w:r w:rsidR="00AF2377"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D26E88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digital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 xml:space="preserve"> products</w:t>
            </w:r>
            <w:r w:rsidR="00D26E88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 xml:space="preserve"> and solutions </w:t>
            </w: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, leveraging expertise in product management </w:t>
            </w:r>
            <w:r w:rsidR="00D26E8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and cutting-edge technologies (Cloud, Automation, AI, ML, Gen AI) </w:t>
            </w: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>to drive business value and innovation</w:t>
            </w:r>
            <w:r w:rsid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resulting in a 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 xml:space="preserve">25% increase in customer engagement and a </w:t>
            </w:r>
            <w:r w:rsidR="00D26E88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5% increase in revenue.</w:t>
            </w:r>
          </w:p>
          <w:p w14:paraId="6411B082" w14:textId="77777777" w:rsidR="00AF2377" w:rsidRPr="00AF2377" w:rsidRDefault="00A508FA" w:rsidP="00AF2377">
            <w:pPr>
              <w:pStyle w:val="ListParagraph"/>
              <w:numPr>
                <w:ilvl w:val="0"/>
                <w:numId w:val="33"/>
              </w:numPr>
              <w:spacing w:line="220" w:lineRule="exact"/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</w:pP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Defined and executed a product roadmap</w:t>
            </w: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that resulted in a 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40% increase in market share and a 20% increase in customer satisfaction.</w:t>
            </w:r>
          </w:p>
          <w:p w14:paraId="377354CE" w14:textId="77777777" w:rsidR="00AF2377" w:rsidRDefault="00A508FA" w:rsidP="00AF2377">
            <w:pPr>
              <w:pStyle w:val="ListParagraph"/>
              <w:numPr>
                <w:ilvl w:val="0"/>
                <w:numId w:val="33"/>
              </w:numPr>
              <w:spacing w:line="220" w:lineRule="exact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Directed the strategy, design, and delivery</w:t>
            </w: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of a real-time data product to track 250+ products across 5 business lines, ensuring regulatory compliance using Snowflake, Tableau, Python, and Airflow.</w:t>
            </w:r>
          </w:p>
          <w:p w14:paraId="6E325B5C" w14:textId="13375F71" w:rsidR="00A508FA" w:rsidRPr="00AF2377" w:rsidRDefault="00A508FA" w:rsidP="00AF2377">
            <w:pPr>
              <w:pStyle w:val="ListParagraph"/>
              <w:numPr>
                <w:ilvl w:val="0"/>
                <w:numId w:val="33"/>
              </w:numPr>
              <w:spacing w:line="220" w:lineRule="exact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>Pioneered the adoption of Generative AI, developing and implementing cutting-edge AI use cases that saved costs by automating claims processing (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70% reduction in manual effort</w:t>
            </w: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>), implementing predictive analytics for risk assessment (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30% reduction in false positives</w:t>
            </w: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>), and developing AI-powered chatbots for customer support (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40% reduction in support tickets</w:t>
            </w: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>).</w:t>
            </w:r>
          </w:p>
          <w:p w14:paraId="059F219A" w14:textId="2CCD481D" w:rsidR="00A508FA" w:rsidRPr="00AF2377" w:rsidRDefault="00A508FA" w:rsidP="00A508FA">
            <w:pPr>
              <w:pStyle w:val="ListParagraph"/>
              <w:numPr>
                <w:ilvl w:val="0"/>
                <w:numId w:val="33"/>
              </w:numPr>
              <w:spacing w:line="220" w:lineRule="exact"/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</w:pP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>Developed and executed</w:t>
            </w:r>
            <w:r w:rsidR="00D26E8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the</w:t>
            </w: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data and analytics strategy</w:t>
            </w: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for a leading insurance client, 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driving cost optimization and performance gains across hybrid infrastructure.</w:t>
            </w:r>
          </w:p>
          <w:p w14:paraId="44D8CAA4" w14:textId="20385C9E" w:rsidR="00A508FA" w:rsidRPr="00AF2377" w:rsidRDefault="00A508FA" w:rsidP="00AF2377">
            <w:pPr>
              <w:pStyle w:val="ListParagraph"/>
              <w:numPr>
                <w:ilvl w:val="0"/>
                <w:numId w:val="33"/>
              </w:numPr>
              <w:spacing w:line="220" w:lineRule="exact"/>
              <w:rPr>
                <w:rFonts w:ascii="Tahoma" w:hAnsi="Tahoma" w:cs="Tahoma"/>
                <w:b/>
                <w:bCs/>
                <w:i/>
                <w:iCs/>
                <w:color w:val="000000" w:themeColor="text1"/>
                <w:sz w:val="18"/>
                <w:szCs w:val="18"/>
              </w:rPr>
            </w:pP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Built and managed cloud-native data platforms</w:t>
            </w:r>
            <w:r w:rsidRPr="00AF2377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cross AWS, Azure, and IBM Cloud, powering reporting, analytics, and operational systems</w:t>
            </w:r>
            <w:r w:rsidRPr="00AF2377">
              <w:rPr>
                <w:rFonts w:ascii="Tahoma" w:hAnsi="Tahoma" w:cs="Tahoma"/>
                <w:b/>
                <w:bCs/>
                <w:i/>
                <w:iCs/>
                <w:color w:val="000000" w:themeColor="text1"/>
                <w:sz w:val="18"/>
                <w:szCs w:val="18"/>
              </w:rPr>
              <w:t>.</w:t>
            </w:r>
          </w:p>
          <w:p w14:paraId="0E9F728B" w14:textId="2D45D63E" w:rsidR="00A508FA" w:rsidRPr="00496A9E" w:rsidRDefault="00A508FA" w:rsidP="00A508FA">
            <w:pPr>
              <w:pStyle w:val="ListParagraph"/>
              <w:numPr>
                <w:ilvl w:val="0"/>
                <w:numId w:val="32"/>
              </w:numPr>
              <w:spacing w:line="220" w:lineRule="exact"/>
              <w:ind w:left="336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Led a global team</w:t>
            </w:r>
            <w:r w:rsidRPr="00496A9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to modernize enterprise IT infrastructure</w:t>
            </w:r>
            <w:r w:rsidRPr="00496A9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by migrating 20,000+ batch and EAR jobs from WebSphere to Talon and AWS, resulting in a 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40% reduction in processing time and enhanced system reliability</w:t>
            </w:r>
            <w:r w:rsidRPr="00496A9E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  <w:p w14:paraId="15F9F280" w14:textId="43733115" w:rsidR="00A508FA" w:rsidRPr="00AF2377" w:rsidRDefault="00A508FA" w:rsidP="00A508FA">
            <w:pPr>
              <w:pStyle w:val="ListParagraph"/>
              <w:numPr>
                <w:ilvl w:val="0"/>
                <w:numId w:val="32"/>
              </w:numPr>
              <w:spacing w:line="220" w:lineRule="exact"/>
              <w:ind w:left="336"/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</w:pP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Led large-scale modernization efforts</w:t>
            </w:r>
            <w:r w:rsidRPr="00496A9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cross Snowflake, Databricks, and Iceberg, 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achieving 40%+ cost savings ($12M/month) and 66%+ operational efficiency gains through strategic cloud migration and optimization.</w:t>
            </w:r>
          </w:p>
          <w:p w14:paraId="30D8CE3A" w14:textId="55640215" w:rsidR="00A508FA" w:rsidRPr="00496A9E" w:rsidRDefault="00A508FA" w:rsidP="00A508FA">
            <w:pPr>
              <w:pStyle w:val="ListParagraph"/>
              <w:numPr>
                <w:ilvl w:val="0"/>
                <w:numId w:val="32"/>
              </w:numPr>
              <w:spacing w:line="220" w:lineRule="exact"/>
              <w:ind w:left="336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Established a global COE</w:t>
            </w:r>
            <w:r w:rsidRPr="00496A9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supporting multiple lines of business, developing and operationalizing end-to-end data solutions that ensured 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 xml:space="preserve">real-time, accurate data availability, and improved data reliability by </w:t>
            </w:r>
            <w:r w:rsidR="00AF2377"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38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%</w:t>
            </w:r>
            <w:r w:rsidRPr="00496A9E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  <w:p w14:paraId="09BAD211" w14:textId="5F8DBF52" w:rsidR="00733426" w:rsidRDefault="00A508FA" w:rsidP="00A508FA">
            <w:pPr>
              <w:pStyle w:val="ListParagraph"/>
              <w:numPr>
                <w:ilvl w:val="0"/>
                <w:numId w:val="32"/>
              </w:numPr>
              <w:spacing w:line="220" w:lineRule="exact"/>
              <w:ind w:left="336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Doubled</w:t>
            </w:r>
            <w:r w:rsidR="00AF2377"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D26E88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 xml:space="preserve">IBM’s 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annual revenue from $18M to $</w:t>
            </w:r>
            <w:r w:rsidR="00AF2377"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 xml:space="preserve">6M+ in key </w:t>
            </w:r>
            <w:r w:rsidR="00AF2377"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accounts</w:t>
            </w:r>
            <w:r w:rsidR="00AF2377" w:rsidRPr="00496A9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nd</w:t>
            </w:r>
            <w:r w:rsidRPr="00496A9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 xml:space="preserve">expanded team size by </w:t>
            </w:r>
            <w:r w:rsidR="00AF2377"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0%+</w:t>
            </w:r>
            <w:r w:rsidRPr="00496A9E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through high-impact product delivery. Additionally, </w:t>
            </w:r>
            <w:r w:rsidRPr="00AF2377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drove $10M in revenue growth through successful product launches and strategic partnerships</w:t>
            </w:r>
            <w:r w:rsidRPr="00496A9E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  <w:p w14:paraId="63C3ED90" w14:textId="1B27754A" w:rsidR="00A508FA" w:rsidRPr="00733426" w:rsidRDefault="00A508FA" w:rsidP="00A508FA">
            <w:pPr>
              <w:pStyle w:val="ListParagraph"/>
              <w:numPr>
                <w:ilvl w:val="0"/>
                <w:numId w:val="32"/>
              </w:numPr>
              <w:spacing w:line="220" w:lineRule="exact"/>
              <w:ind w:left="336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D26E88">
              <w:rPr>
                <w:rFonts w:ascii="Tahoma" w:hAnsi="Tahoma" w:cs="Tahoma"/>
                <w:b/>
                <w:bCs/>
                <w:color w:val="000000" w:themeColor="text1"/>
                <w:sz w:val="18"/>
                <w:szCs w:val="18"/>
              </w:rPr>
              <w:t>Led 200+ consultants</w:t>
            </w:r>
            <w:r w:rsidRPr="00733426">
              <w:rPr>
                <w:rFonts w:ascii="Tahoma" w:hAnsi="Tahoma" w:cs="Tahoma"/>
                <w:color w:val="000000" w:themeColor="text1"/>
                <w:sz w:val="18"/>
                <w:szCs w:val="18"/>
              </w:rPr>
              <w:t>, partnering with client CIOs to transform enterprise data capabilities and product engineering, resulting in $60M revenue growth.</w:t>
            </w:r>
          </w:p>
          <w:p w14:paraId="6BF259FD" w14:textId="77777777" w:rsidR="00DF512C" w:rsidRPr="0038349F" w:rsidRDefault="00DF512C" w:rsidP="00DF512C">
            <w:pPr>
              <w:ind w:left="360"/>
              <w:jc w:val="both"/>
              <w:rPr>
                <w:rFonts w:ascii="Tahoma" w:hAnsi="Tahoma" w:cs="Tahoma"/>
                <w:b/>
                <w:bCs/>
                <w:sz w:val="8"/>
                <w:szCs w:val="8"/>
              </w:rPr>
            </w:pPr>
          </w:p>
          <w:p w14:paraId="4B731FA4" w14:textId="77777777" w:rsidR="00A62189" w:rsidRPr="0038349F" w:rsidRDefault="00A62189" w:rsidP="00A62189">
            <w:pPr>
              <w:jc w:val="both"/>
              <w:rPr>
                <w:rFonts w:ascii="Tahoma" w:hAnsi="Tahoma" w:cs="Tahoma"/>
                <w:b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Senior Manager | 2018 – 2021</w:t>
            </w:r>
          </w:p>
          <w:p w14:paraId="6509A96F" w14:textId="404B71AE" w:rsidR="000963C8" w:rsidRPr="00D26E88" w:rsidRDefault="00D26E88" w:rsidP="00D26E8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>Developed</w:t>
            </w:r>
            <w:r w:rsidR="000963C8" w:rsidRPr="0038349F">
              <w:rPr>
                <w:rFonts w:ascii="Tahoma" w:hAnsi="Tahoma" w:cs="Tahoma"/>
                <w:bCs/>
                <w:sz w:val="18"/>
              </w:rPr>
              <w:t xml:space="preserve"> a </w:t>
            </w:r>
            <w:r w:rsidR="000963C8" w:rsidRPr="0038349F">
              <w:rPr>
                <w:rFonts w:ascii="Tahoma" w:hAnsi="Tahoma" w:cs="Tahoma"/>
                <w:b/>
                <w:bCs/>
                <w:sz w:val="18"/>
              </w:rPr>
              <w:t xml:space="preserve">first-of-its-kind digital </w:t>
            </w:r>
            <w:r>
              <w:rPr>
                <w:rFonts w:ascii="Tahoma" w:hAnsi="Tahoma" w:cs="Tahoma"/>
                <w:b/>
                <w:bCs/>
                <w:sz w:val="18"/>
              </w:rPr>
              <w:t>product</w:t>
            </w:r>
            <w:r w:rsidR="000963C8" w:rsidRPr="0038349F">
              <w:rPr>
                <w:rFonts w:ascii="Tahoma" w:hAnsi="Tahoma" w:cs="Tahoma"/>
                <w:b/>
                <w:bCs/>
                <w:sz w:val="18"/>
              </w:rPr>
              <w:t xml:space="preserve"> transforming MetLife’s B2B and B2C customer service operations</w:t>
            </w:r>
            <w:r w:rsidR="000963C8" w:rsidRPr="0038349F">
              <w:rPr>
                <w:rFonts w:ascii="Tahoma" w:hAnsi="Tahoma" w:cs="Tahoma"/>
                <w:bCs/>
                <w:sz w:val="18"/>
              </w:rPr>
              <w:t>, delivering a seamless a</w:t>
            </w:r>
            <w:r w:rsidR="00484B31" w:rsidRPr="0038349F">
              <w:rPr>
                <w:rFonts w:ascii="Tahoma" w:hAnsi="Tahoma" w:cs="Tahoma"/>
                <w:bCs/>
                <w:sz w:val="18"/>
              </w:rPr>
              <w:t>nd scalable customer experience</w:t>
            </w:r>
            <w:r>
              <w:rPr>
                <w:rFonts w:ascii="Tahoma" w:hAnsi="Tahoma" w:cs="Tahoma"/>
                <w:bCs/>
                <w:sz w:val="18"/>
              </w:rPr>
              <w:t xml:space="preserve">. </w:t>
            </w:r>
            <w:r w:rsidRPr="00D26E88">
              <w:rPr>
                <w:rFonts w:ascii="Tahoma" w:hAnsi="Tahoma" w:cs="Tahoma"/>
                <w:bCs/>
                <w:sz w:val="18"/>
              </w:rPr>
              <w:t>Directed the development of</w:t>
            </w:r>
            <w:r w:rsidR="000963C8" w:rsidRPr="00D26E88">
              <w:rPr>
                <w:rFonts w:ascii="Tahoma" w:hAnsi="Tahoma" w:cs="Tahoma"/>
                <w:bCs/>
                <w:sz w:val="18"/>
              </w:rPr>
              <w:t xml:space="preserve"> </w:t>
            </w:r>
            <w:r w:rsidRPr="00D26E88">
              <w:rPr>
                <w:rFonts w:ascii="Tahoma" w:hAnsi="Tahoma" w:cs="Tahoma"/>
                <w:bCs/>
                <w:sz w:val="18"/>
              </w:rPr>
              <w:t>the</w:t>
            </w:r>
            <w:r w:rsidR="000963C8" w:rsidRPr="00D26E88">
              <w:rPr>
                <w:rFonts w:ascii="Tahoma" w:hAnsi="Tahoma" w:cs="Tahoma"/>
                <w:bCs/>
                <w:sz w:val="18"/>
              </w:rPr>
              <w:t xml:space="preserve"> </w:t>
            </w:r>
            <w:r w:rsidR="000963C8" w:rsidRPr="00D26E88">
              <w:rPr>
                <w:rFonts w:ascii="Tahoma" w:hAnsi="Tahoma" w:cs="Tahoma"/>
                <w:b/>
                <w:bCs/>
                <w:sz w:val="18"/>
              </w:rPr>
              <w:t xml:space="preserve">cloud-based solution that accelerated growth and elevated customer </w:t>
            </w:r>
            <w:r w:rsidR="00484B31" w:rsidRPr="00D26E88">
              <w:rPr>
                <w:rFonts w:ascii="Tahoma" w:hAnsi="Tahoma" w:cs="Tahoma"/>
                <w:b/>
                <w:bCs/>
                <w:sz w:val="18"/>
              </w:rPr>
              <w:t>satisfaction</w:t>
            </w:r>
            <w:r>
              <w:rPr>
                <w:rFonts w:ascii="Tahoma" w:hAnsi="Tahoma" w:cs="Tahoma"/>
                <w:b/>
                <w:bCs/>
                <w:sz w:val="18"/>
              </w:rPr>
              <w:t xml:space="preserve"> </w:t>
            </w:r>
            <w:r>
              <w:rPr>
                <w:rFonts w:ascii="Tahoma" w:hAnsi="Tahoma" w:cs="Tahoma"/>
                <w:sz w:val="18"/>
              </w:rPr>
              <w:t xml:space="preserve">through state-of-art UX/UI design and enhanced user experience </w:t>
            </w:r>
          </w:p>
          <w:p w14:paraId="3EB5F3E5" w14:textId="58D60416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Defined a 5-year product vision and strategic roadmap</w:t>
            </w:r>
            <w:r w:rsidRPr="0038349F">
              <w:rPr>
                <w:rFonts w:ascii="Tahoma" w:hAnsi="Tahoma" w:cs="Tahoma"/>
                <w:bCs/>
                <w:sz w:val="18"/>
              </w:rPr>
              <w:t xml:space="preserve">, advising the CIO on initiatives projected to </w:t>
            </w:r>
            <w:r w:rsidRPr="0038349F">
              <w:rPr>
                <w:rFonts w:ascii="Tahoma" w:hAnsi="Tahoma" w:cs="Tahoma"/>
                <w:b/>
                <w:bCs/>
                <w:sz w:val="18"/>
              </w:rPr>
              <w:t>drive $2.37B in incremental PFO and $</w:t>
            </w:r>
            <w:r w:rsidR="00484B31" w:rsidRPr="0038349F">
              <w:rPr>
                <w:rFonts w:ascii="Tahoma" w:hAnsi="Tahoma" w:cs="Tahoma"/>
                <w:b/>
                <w:bCs/>
                <w:sz w:val="18"/>
              </w:rPr>
              <w:t>82M in operational efficiencies</w:t>
            </w:r>
          </w:p>
          <w:p w14:paraId="655A7999" w14:textId="7E964FBA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Cs/>
                <w:sz w:val="18"/>
              </w:rPr>
              <w:t xml:space="preserve">Directed end-to-end </w:t>
            </w:r>
            <w:r w:rsidRPr="0038349F">
              <w:rPr>
                <w:rFonts w:ascii="Tahoma" w:hAnsi="Tahoma" w:cs="Tahoma"/>
                <w:b/>
                <w:bCs/>
                <w:sz w:val="18"/>
              </w:rPr>
              <w:t>program execution, ensuring on-time delivery, effective risk mitigation, and seam</w:t>
            </w:r>
            <w:r w:rsidR="00484B31" w:rsidRPr="0038349F">
              <w:rPr>
                <w:rFonts w:ascii="Tahoma" w:hAnsi="Tahoma" w:cs="Tahoma"/>
                <w:b/>
                <w:bCs/>
                <w:sz w:val="18"/>
              </w:rPr>
              <w:t>less cross-functional alignment</w:t>
            </w:r>
          </w:p>
          <w:p w14:paraId="5AF7C184" w14:textId="1403A0DA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/>
                <w:bCs/>
                <w:sz w:val="18"/>
              </w:rPr>
            </w:pPr>
            <w:r w:rsidRPr="0038349F">
              <w:rPr>
                <w:rFonts w:ascii="Tahoma" w:hAnsi="Tahoma" w:cs="Tahoma"/>
                <w:bCs/>
                <w:sz w:val="18"/>
              </w:rPr>
              <w:t xml:space="preserve">Spearheaded </w:t>
            </w:r>
            <w:r w:rsidRPr="0038349F">
              <w:rPr>
                <w:rFonts w:ascii="Tahoma" w:hAnsi="Tahoma" w:cs="Tahoma"/>
                <w:b/>
                <w:bCs/>
                <w:sz w:val="18"/>
              </w:rPr>
              <w:t>digital transformation using AI-powered analytics, automation, and real-time insights—cutting quote-claim cycle time from 21 days to under 1 day, and quoting time from 5 days to 5 mi</w:t>
            </w:r>
            <w:r w:rsidR="00484B31" w:rsidRPr="0038349F">
              <w:rPr>
                <w:rFonts w:ascii="Tahoma" w:hAnsi="Tahoma" w:cs="Tahoma"/>
                <w:b/>
                <w:bCs/>
                <w:sz w:val="18"/>
              </w:rPr>
              <w:t>nutes</w:t>
            </w:r>
          </w:p>
          <w:p w14:paraId="6DC7C41C" w14:textId="54248DC0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Cs/>
                <w:sz w:val="18"/>
              </w:rPr>
              <w:t xml:space="preserve">Championed industry thought leadership by </w:t>
            </w:r>
            <w:r w:rsidRPr="0038349F">
              <w:rPr>
                <w:rFonts w:ascii="Tahoma" w:hAnsi="Tahoma" w:cs="Tahoma"/>
                <w:b/>
                <w:bCs/>
                <w:sz w:val="18"/>
              </w:rPr>
              <w:t>showcasing the solution at premier CIO and CEO insurance fo</w:t>
            </w:r>
            <w:r w:rsidR="00484B31" w:rsidRPr="0038349F">
              <w:rPr>
                <w:rFonts w:ascii="Tahoma" w:hAnsi="Tahoma" w:cs="Tahoma"/>
                <w:b/>
                <w:bCs/>
                <w:sz w:val="18"/>
              </w:rPr>
              <w:t>rums,</w:t>
            </w:r>
            <w:r w:rsidR="00484B31" w:rsidRPr="0038349F">
              <w:rPr>
                <w:rFonts w:ascii="Tahoma" w:hAnsi="Tahoma" w:cs="Tahoma"/>
                <w:bCs/>
                <w:sz w:val="18"/>
              </w:rPr>
              <w:t xml:space="preserve"> influencing market trends</w:t>
            </w:r>
          </w:p>
          <w:p w14:paraId="23BB5A3D" w14:textId="6A8D5DA6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Cs/>
                <w:sz w:val="18"/>
              </w:rPr>
              <w:t xml:space="preserve">Orchestrated go-to-market strategy and advisory efforts, resulting in a </w:t>
            </w:r>
            <w:r w:rsidRPr="0038349F">
              <w:rPr>
                <w:rFonts w:ascii="Tahoma" w:hAnsi="Tahoma" w:cs="Tahoma"/>
                <w:b/>
                <w:bCs/>
                <w:sz w:val="18"/>
              </w:rPr>
              <w:t>4.6/5 user satisfaction score for ease of d</w:t>
            </w:r>
            <w:r w:rsidR="00484B31" w:rsidRPr="0038349F">
              <w:rPr>
                <w:rFonts w:ascii="Tahoma" w:hAnsi="Tahoma" w:cs="Tahoma"/>
                <w:b/>
                <w:bCs/>
                <w:sz w:val="18"/>
              </w:rPr>
              <w:t>oing business</w:t>
            </w:r>
          </w:p>
          <w:p w14:paraId="65819792" w14:textId="7F2324E8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Cs/>
                <w:sz w:val="18"/>
              </w:rPr>
              <w:t xml:space="preserve">Recognized with </w:t>
            </w:r>
            <w:r w:rsidRPr="0038349F">
              <w:rPr>
                <w:rFonts w:ascii="Tahoma" w:hAnsi="Tahoma" w:cs="Tahoma"/>
                <w:b/>
                <w:bCs/>
                <w:sz w:val="18"/>
              </w:rPr>
              <w:t>two rapid promotions for driving breakthrough innovation, adoption success,</w:t>
            </w:r>
            <w:r w:rsidR="00484B31" w:rsidRPr="0038349F">
              <w:rPr>
                <w:rFonts w:ascii="Tahoma" w:hAnsi="Tahoma" w:cs="Tahoma"/>
                <w:b/>
                <w:bCs/>
                <w:sz w:val="18"/>
              </w:rPr>
              <w:t xml:space="preserve"> and measurable business impact</w:t>
            </w:r>
          </w:p>
          <w:p w14:paraId="37A0ABD5" w14:textId="77777777" w:rsidR="003829D6" w:rsidRPr="0038349F" w:rsidRDefault="003829D6" w:rsidP="00A62189">
            <w:pPr>
              <w:jc w:val="both"/>
              <w:rPr>
                <w:rFonts w:ascii="Tahoma" w:hAnsi="Tahoma" w:cs="Tahoma"/>
                <w:b/>
                <w:bCs/>
                <w:sz w:val="18"/>
              </w:rPr>
            </w:pPr>
          </w:p>
          <w:p w14:paraId="29ECE485" w14:textId="77777777" w:rsidR="00A62189" w:rsidRPr="0038349F" w:rsidRDefault="00A62189" w:rsidP="00A62189">
            <w:pPr>
              <w:jc w:val="both"/>
              <w:rPr>
                <w:rFonts w:ascii="Tahoma" w:hAnsi="Tahoma" w:cs="Tahoma"/>
                <w:b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Manager | 2017 – 2018</w:t>
            </w:r>
          </w:p>
          <w:p w14:paraId="00078981" w14:textId="77777777" w:rsidR="000963C8" w:rsidRPr="0038349F" w:rsidRDefault="000963C8" w:rsidP="000963C8">
            <w:p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Pfizer – Digital Marketing Transformation</w:t>
            </w:r>
          </w:p>
          <w:p w14:paraId="3C32BC68" w14:textId="05845EFD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/>
                <w:bCs/>
                <w:sz w:val="18"/>
              </w:rPr>
            </w:pPr>
            <w:r w:rsidRPr="0038349F">
              <w:rPr>
                <w:rFonts w:ascii="Tahoma" w:hAnsi="Tahoma" w:cs="Tahoma"/>
                <w:bCs/>
                <w:sz w:val="18"/>
              </w:rPr>
              <w:t xml:space="preserve">Streamlined digital marketing workflows using Lean, AEM, and Power BI, </w:t>
            </w:r>
            <w:r w:rsidRPr="0038349F">
              <w:rPr>
                <w:rFonts w:ascii="Tahoma" w:hAnsi="Tahoma" w:cs="Tahoma"/>
                <w:b/>
                <w:bCs/>
                <w:sz w:val="18"/>
              </w:rPr>
              <w:t>slashing Time-to-Market by 65% thr</w:t>
            </w:r>
            <w:r w:rsidR="007738FA" w:rsidRPr="0038349F">
              <w:rPr>
                <w:rFonts w:ascii="Tahoma" w:hAnsi="Tahoma" w:cs="Tahoma"/>
                <w:b/>
                <w:bCs/>
                <w:sz w:val="18"/>
              </w:rPr>
              <w:t>ough SLA and SOP implementation</w:t>
            </w:r>
          </w:p>
          <w:p w14:paraId="0172B183" w14:textId="324865CF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/>
                <w:bCs/>
                <w:sz w:val="18"/>
              </w:rPr>
            </w:pPr>
            <w:r w:rsidRPr="0038349F">
              <w:rPr>
                <w:rFonts w:ascii="Tahoma" w:hAnsi="Tahoma" w:cs="Tahoma"/>
                <w:bCs/>
                <w:sz w:val="18"/>
              </w:rPr>
              <w:t xml:space="preserve">Optimized </w:t>
            </w:r>
            <w:r w:rsidRPr="0038349F">
              <w:rPr>
                <w:rFonts w:ascii="Tahoma" w:hAnsi="Tahoma" w:cs="Tahoma"/>
                <w:b/>
                <w:bCs/>
                <w:sz w:val="18"/>
              </w:rPr>
              <w:t xml:space="preserve">digital engagement strategy, boosting CTR by 30%+ via targeted content </w:t>
            </w:r>
            <w:r w:rsidR="007738FA" w:rsidRPr="0038349F">
              <w:rPr>
                <w:rFonts w:ascii="Tahoma" w:hAnsi="Tahoma" w:cs="Tahoma"/>
                <w:b/>
                <w:bCs/>
                <w:sz w:val="18"/>
              </w:rPr>
              <w:t>and strategic campaign delivery</w:t>
            </w:r>
          </w:p>
          <w:p w14:paraId="28109388" w14:textId="77777777" w:rsidR="000963C8" w:rsidRPr="0038349F" w:rsidRDefault="000963C8" w:rsidP="000963C8">
            <w:pPr>
              <w:jc w:val="both"/>
              <w:rPr>
                <w:rFonts w:ascii="Tahoma" w:hAnsi="Tahoma" w:cs="Tahoma"/>
                <w:b/>
                <w:bCs/>
                <w:sz w:val="18"/>
              </w:rPr>
            </w:pPr>
          </w:p>
          <w:p w14:paraId="1EF890F1" w14:textId="77777777" w:rsidR="000963C8" w:rsidRPr="0038349F" w:rsidRDefault="000963C8" w:rsidP="000963C8">
            <w:p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Blue Cross Blue Shield, MN – Claims Modernization</w:t>
            </w:r>
          </w:p>
          <w:p w14:paraId="40DD25EF" w14:textId="41D78B77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Redesigned claims operating model,</w:t>
            </w:r>
            <w:r w:rsidRPr="0038349F">
              <w:rPr>
                <w:rFonts w:ascii="Tahoma" w:hAnsi="Tahoma" w:cs="Tahoma"/>
                <w:bCs/>
                <w:sz w:val="18"/>
              </w:rPr>
              <w:t xml:space="preserve"> establishing a future-ready Target Operating Model that unl</w:t>
            </w:r>
            <w:r w:rsidR="007738FA" w:rsidRPr="0038349F">
              <w:rPr>
                <w:rFonts w:ascii="Tahoma" w:hAnsi="Tahoma" w:cs="Tahoma"/>
                <w:bCs/>
                <w:sz w:val="18"/>
              </w:rPr>
              <w:t>ocked measurable business value</w:t>
            </w:r>
          </w:p>
          <w:p w14:paraId="7F0522BE" w14:textId="0C15B9B2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Delivered $103K+ in operational profit and saved 180+ hours in Customer Servic</w:t>
            </w:r>
            <w:r w:rsidR="007738FA" w:rsidRPr="0038349F">
              <w:rPr>
                <w:rFonts w:ascii="Tahoma" w:hAnsi="Tahoma" w:cs="Tahoma"/>
                <w:b/>
                <w:bCs/>
                <w:sz w:val="18"/>
              </w:rPr>
              <w:t>e</w:t>
            </w:r>
            <w:r w:rsidR="007738FA" w:rsidRPr="0038349F">
              <w:rPr>
                <w:rFonts w:ascii="Tahoma" w:hAnsi="Tahoma" w:cs="Tahoma"/>
                <w:bCs/>
                <w:sz w:val="18"/>
              </w:rPr>
              <w:t xml:space="preserve"> through streamlined processes</w:t>
            </w:r>
          </w:p>
          <w:p w14:paraId="0312BE2D" w14:textId="617972C3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Reduced monthly claims issues by 70% and improved C-SAT from 4.5 to 8.2</w:t>
            </w:r>
            <w:r w:rsidRPr="0038349F">
              <w:rPr>
                <w:rFonts w:ascii="Tahoma" w:hAnsi="Tahoma" w:cs="Tahoma"/>
                <w:bCs/>
                <w:sz w:val="18"/>
              </w:rPr>
              <w:t>, significantl</w:t>
            </w:r>
            <w:r w:rsidR="007738FA" w:rsidRPr="0038349F">
              <w:rPr>
                <w:rFonts w:ascii="Tahoma" w:hAnsi="Tahoma" w:cs="Tahoma"/>
                <w:bCs/>
                <w:sz w:val="18"/>
              </w:rPr>
              <w:t>y enhancing customer experience</w:t>
            </w:r>
          </w:p>
          <w:p w14:paraId="01166E3D" w14:textId="3B9036A6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Engineered a 100% outsourcing strategy, cutting $1 per claim and generating $350K in ann</w:t>
            </w:r>
            <w:r w:rsidR="007738FA" w:rsidRPr="0038349F">
              <w:rPr>
                <w:rFonts w:ascii="Tahoma" w:hAnsi="Tahoma" w:cs="Tahoma"/>
                <w:b/>
                <w:bCs/>
                <w:sz w:val="18"/>
              </w:rPr>
              <w:t>ualized savings</w:t>
            </w:r>
            <w:r w:rsidR="007738FA" w:rsidRPr="0038349F">
              <w:rPr>
                <w:rFonts w:ascii="Tahoma" w:hAnsi="Tahoma" w:cs="Tahoma"/>
                <w:bCs/>
                <w:sz w:val="18"/>
              </w:rPr>
              <w:t xml:space="preserve"> (65% reduction)</w:t>
            </w:r>
          </w:p>
          <w:p w14:paraId="548FBBE1" w14:textId="77777777" w:rsidR="000963C8" w:rsidRPr="0038349F" w:rsidRDefault="000963C8" w:rsidP="000963C8">
            <w:pPr>
              <w:jc w:val="both"/>
              <w:rPr>
                <w:rFonts w:ascii="Tahoma" w:hAnsi="Tahoma" w:cs="Tahoma"/>
                <w:b/>
                <w:bCs/>
                <w:sz w:val="18"/>
              </w:rPr>
            </w:pPr>
          </w:p>
          <w:p w14:paraId="29278D89" w14:textId="77777777" w:rsidR="000963C8" w:rsidRPr="0038349F" w:rsidRDefault="000963C8" w:rsidP="000963C8">
            <w:p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Senior Consultant | IBM Consulting | 2015 – 2017</w:t>
            </w:r>
          </w:p>
          <w:p w14:paraId="6D6D8F97" w14:textId="37F6E1B5" w:rsidR="000963C8" w:rsidRPr="0038349F" w:rsidRDefault="00C31FE6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Cs/>
                <w:sz w:val="18"/>
              </w:rPr>
              <w:t>Successfully d</w:t>
            </w:r>
            <w:r w:rsidR="000963C8" w:rsidRPr="0038349F">
              <w:rPr>
                <w:rFonts w:ascii="Tahoma" w:hAnsi="Tahoma" w:cs="Tahoma"/>
                <w:bCs/>
                <w:sz w:val="18"/>
              </w:rPr>
              <w:t xml:space="preserve">eveloped an advanced workflow analytics tool for Blue Cross Blue Shield, </w:t>
            </w:r>
            <w:r w:rsidR="000963C8" w:rsidRPr="0038349F">
              <w:rPr>
                <w:rFonts w:ascii="Tahoma" w:hAnsi="Tahoma" w:cs="Tahoma"/>
                <w:b/>
                <w:bCs/>
                <w:sz w:val="18"/>
              </w:rPr>
              <w:t>reducing call handling time by 1.5% and saving $350K annually</w:t>
            </w:r>
          </w:p>
          <w:p w14:paraId="1F2A975B" w14:textId="79007481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/>
                <w:bCs/>
                <w:sz w:val="18"/>
              </w:rPr>
            </w:pPr>
            <w:r w:rsidRPr="0038349F">
              <w:rPr>
                <w:rFonts w:ascii="Tahoma" w:hAnsi="Tahoma" w:cs="Tahoma"/>
                <w:bCs/>
                <w:sz w:val="18"/>
              </w:rPr>
              <w:t>Automated key service processes</w:t>
            </w:r>
            <w:r w:rsidRPr="0038349F">
              <w:rPr>
                <w:rFonts w:ascii="Tahoma" w:hAnsi="Tahoma" w:cs="Tahoma"/>
                <w:b/>
                <w:bCs/>
                <w:sz w:val="18"/>
              </w:rPr>
              <w:t>, boosting service levels from 40% to 91% and delivering $575K in annual cost</w:t>
            </w:r>
            <w:r w:rsidR="00C31FE6" w:rsidRPr="0038349F">
              <w:rPr>
                <w:rFonts w:ascii="Tahoma" w:hAnsi="Tahoma" w:cs="Tahoma"/>
                <w:b/>
                <w:bCs/>
                <w:sz w:val="18"/>
              </w:rPr>
              <w:t xml:space="preserve"> savings</w:t>
            </w:r>
          </w:p>
          <w:p w14:paraId="3FFD4F82" w14:textId="230CCE23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/>
                <w:bCs/>
                <w:sz w:val="18"/>
              </w:rPr>
            </w:pPr>
            <w:r w:rsidRPr="0038349F">
              <w:rPr>
                <w:rFonts w:ascii="Tahoma" w:hAnsi="Tahoma" w:cs="Tahoma"/>
                <w:bCs/>
                <w:sz w:val="18"/>
              </w:rPr>
              <w:t xml:space="preserve">Designed a robust payment processing and fraud detection system for Petco, </w:t>
            </w:r>
            <w:r w:rsidRPr="0038349F">
              <w:rPr>
                <w:rFonts w:ascii="Tahoma" w:hAnsi="Tahoma" w:cs="Tahoma"/>
                <w:b/>
                <w:bCs/>
                <w:sz w:val="18"/>
              </w:rPr>
              <w:t>enabling $5M in fraud savings within 6 months, wi</w:t>
            </w:r>
            <w:r w:rsidR="00C31FE6" w:rsidRPr="0038349F">
              <w:rPr>
                <w:rFonts w:ascii="Tahoma" w:hAnsi="Tahoma" w:cs="Tahoma"/>
                <w:b/>
                <w:bCs/>
                <w:sz w:val="18"/>
              </w:rPr>
              <w:t>th $10B projected over 10 years</w:t>
            </w:r>
          </w:p>
          <w:p w14:paraId="73DFF2B5" w14:textId="2040A874" w:rsidR="000963C8" w:rsidRPr="0038349F" w:rsidRDefault="000963C8" w:rsidP="000963C8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ahoma" w:hAnsi="Tahoma" w:cs="Tahoma"/>
                <w:bCs/>
                <w:sz w:val="18"/>
              </w:rPr>
            </w:pPr>
            <w:r w:rsidRPr="0038349F">
              <w:rPr>
                <w:rFonts w:ascii="Tahoma" w:hAnsi="Tahoma" w:cs="Tahoma"/>
                <w:b/>
                <w:bCs/>
                <w:sz w:val="18"/>
              </w:rPr>
              <w:t>Engineered a Cognos-based ERM platform for the University of California</w:t>
            </w:r>
            <w:r w:rsidRPr="0038349F">
              <w:rPr>
                <w:rFonts w:ascii="Tahoma" w:hAnsi="Tahoma" w:cs="Tahoma"/>
                <w:bCs/>
                <w:sz w:val="18"/>
              </w:rPr>
              <w:t>, digitizing risk management across 6 campuses and el</w:t>
            </w:r>
            <w:r w:rsidR="0081157F" w:rsidRPr="0038349F">
              <w:rPr>
                <w:rFonts w:ascii="Tahoma" w:hAnsi="Tahoma" w:cs="Tahoma"/>
                <w:bCs/>
                <w:sz w:val="18"/>
              </w:rPr>
              <w:t>iminating paper-based workflows</w:t>
            </w:r>
          </w:p>
          <w:p w14:paraId="496BC626" w14:textId="77777777" w:rsidR="00C31FE6" w:rsidRPr="0038349F" w:rsidRDefault="00C31FE6" w:rsidP="00C31FE6">
            <w:pPr>
              <w:pStyle w:val="ListParagraph"/>
              <w:ind w:left="360"/>
              <w:jc w:val="both"/>
              <w:rPr>
                <w:rFonts w:ascii="Tahoma" w:hAnsi="Tahoma" w:cs="Tahoma"/>
                <w:bCs/>
                <w:sz w:val="18"/>
              </w:rPr>
            </w:pPr>
          </w:p>
          <w:p w14:paraId="716F0AB4" w14:textId="77777777" w:rsidR="003829D6" w:rsidRPr="0038349F" w:rsidRDefault="003829D6" w:rsidP="003829D6">
            <w:pPr>
              <w:ind w:left="360"/>
              <w:jc w:val="both"/>
              <w:rPr>
                <w:rFonts w:ascii="Tahoma" w:hAnsi="Tahoma" w:cs="Tahoma"/>
                <w:b/>
                <w:bCs/>
                <w:sz w:val="8"/>
                <w:szCs w:val="8"/>
              </w:rPr>
            </w:pPr>
          </w:p>
          <w:p w14:paraId="4BFA8C75" w14:textId="77777777" w:rsidR="00A62189" w:rsidRPr="0038349F" w:rsidRDefault="00A62189" w:rsidP="00A62189">
            <w:pPr>
              <w:jc w:val="both"/>
              <w:rPr>
                <w:rFonts w:ascii="Tahoma" w:hAnsi="Tahoma" w:cs="Tahoma"/>
                <w:b/>
                <w:sz w:val="24"/>
              </w:rPr>
            </w:pPr>
            <w:r w:rsidRPr="0038349F">
              <w:rPr>
                <w:rFonts w:ascii="Tahoma" w:hAnsi="Tahoma" w:cs="Tahoma"/>
                <w:b/>
                <w:sz w:val="24"/>
              </w:rPr>
              <w:lastRenderedPageBreak/>
              <w:t xml:space="preserve">Previous Experience </w:t>
            </w:r>
          </w:p>
          <w:p w14:paraId="65EB4216" w14:textId="77777777" w:rsidR="00A62189" w:rsidRPr="0038349F" w:rsidRDefault="00A62189" w:rsidP="00A62189">
            <w:pPr>
              <w:spacing w:after="120" w:line="72" w:lineRule="auto"/>
              <w:jc w:val="both"/>
              <w:rPr>
                <w:rFonts w:ascii="Tahoma" w:hAnsi="Tahoma" w:cs="Tahoma"/>
                <w:sz w:val="24"/>
              </w:rPr>
            </w:pPr>
            <w:r w:rsidRPr="0038349F">
              <w:rPr>
                <w:rFonts w:ascii="Tahoma" w:hAnsi="Tahoma" w:cs="Tahoma"/>
                <w:noProof/>
                <w:sz w:val="24"/>
              </w:rPr>
              <mc:AlternateContent>
                <mc:Choice Requires="wpg">
                  <w:drawing>
                    <wp:inline distT="0" distB="0" distL="0" distR="0" wp14:anchorId="1FF0B1D4" wp14:editId="6FE2E40F">
                      <wp:extent cx="7191375" cy="45719"/>
                      <wp:effectExtent l="0" t="0" r="28575" b="0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191375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5" name="Straight Connector 5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9" name="Rectangle 9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08BA71" id="Group 4" o:spid="_x0000_s1026" style="width:566.2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">
                      <v:line id="Straight Connector 5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" strokecolor="#272727 [2749]" strokeweight="1pt"/>
                      <v:rect id="Rectangle 9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0D53412D" w14:textId="0E07934D" w:rsidR="00A62189" w:rsidRPr="00D4496E" w:rsidRDefault="00D4496E" w:rsidP="00A62189">
            <w:pPr>
              <w:shd w:val="clear" w:color="auto" w:fill="DDD9C3"/>
              <w:jc w:val="both"/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</w:pPr>
            <w:r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>01</w:t>
            </w:r>
            <w:r w:rsidR="00CD4307"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 xml:space="preserve"> </w:t>
            </w:r>
            <w:r w:rsidR="00A62189"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>2007-</w:t>
            </w:r>
            <w:r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>10</w:t>
            </w:r>
            <w:r w:rsidR="00CD4307"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 xml:space="preserve"> </w:t>
            </w:r>
            <w:r w:rsidR="00A62189"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>2007, Protiviti India Pvt. Ltd.</w:t>
            </w:r>
            <w:r w:rsidR="003829D6"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 xml:space="preserve"> as </w:t>
            </w:r>
            <w:r w:rsidRPr="00D4496E">
              <w:rPr>
                <w:rFonts w:ascii="Tahoma" w:hAnsi="Tahoma" w:cs="Tahoma"/>
                <w:bCs/>
                <w:color w:val="000000" w:themeColor="text1"/>
                <w:sz w:val="18"/>
              </w:rPr>
              <w:t>Senior Consultant – Risk Advisory</w:t>
            </w:r>
          </w:p>
          <w:p w14:paraId="4DF82680" w14:textId="77777777" w:rsidR="00A62189" w:rsidRPr="00D4496E" w:rsidRDefault="00A62189" w:rsidP="00A62189">
            <w:pPr>
              <w:jc w:val="both"/>
              <w:rPr>
                <w:rFonts w:ascii="Tahoma" w:hAnsi="Tahoma" w:cs="Tahoma"/>
                <w:b/>
                <w:bCs/>
                <w:color w:val="000000" w:themeColor="text1"/>
                <w:sz w:val="8"/>
                <w:szCs w:val="8"/>
              </w:rPr>
            </w:pPr>
          </w:p>
          <w:p w14:paraId="43E9DD75" w14:textId="56996347" w:rsidR="00054FC3" w:rsidRPr="001565DC" w:rsidRDefault="00D4496E" w:rsidP="001565DC">
            <w:pPr>
              <w:shd w:val="clear" w:color="auto" w:fill="DDD9C3"/>
              <w:jc w:val="both"/>
              <w:rPr>
                <w:rFonts w:ascii="Tahoma" w:hAnsi="Tahoma" w:cs="Tahoma"/>
                <w:b/>
                <w:bCs/>
                <w:sz w:val="18"/>
              </w:rPr>
            </w:pPr>
            <w:r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>05</w:t>
            </w:r>
            <w:r w:rsidR="00CD4307"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 xml:space="preserve"> </w:t>
            </w:r>
            <w:r w:rsidR="00A62189"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>2006-</w:t>
            </w:r>
            <w:r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>01</w:t>
            </w:r>
            <w:r w:rsidR="00CD4307"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 xml:space="preserve"> </w:t>
            </w:r>
            <w:r w:rsidR="00A62189"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>2007, Axis Risk Consulting</w:t>
            </w:r>
            <w:r w:rsidR="003829D6" w:rsidRPr="00D4496E">
              <w:rPr>
                <w:rFonts w:ascii="Tahoma" w:hAnsi="Tahoma" w:cs="Tahoma"/>
                <w:b/>
                <w:bCs/>
                <w:color w:val="000000" w:themeColor="text1"/>
                <w:sz w:val="18"/>
              </w:rPr>
              <w:t xml:space="preserve"> as </w:t>
            </w:r>
            <w:r w:rsidRPr="00D4496E">
              <w:rPr>
                <w:rFonts w:ascii="Tahoma" w:hAnsi="Tahoma" w:cs="Tahoma"/>
                <w:bCs/>
                <w:color w:val="000000" w:themeColor="text1"/>
                <w:sz w:val="18"/>
              </w:rPr>
              <w:t>Consultant – Risk Advisory</w:t>
            </w:r>
          </w:p>
        </w:tc>
      </w:tr>
    </w:tbl>
    <w:p w14:paraId="55B65DCB" w14:textId="77777777" w:rsidR="002B3229" w:rsidRPr="00312E02" w:rsidRDefault="002B3229" w:rsidP="00312E02"/>
    <w:sectPr w:rsidR="002B3229" w:rsidRPr="00312E02" w:rsidSect="00A822FA">
      <w:footerReference w:type="default" r:id="rId12"/>
      <w:pgSz w:w="12240" w:h="15840"/>
      <w:pgMar w:top="450" w:right="360" w:bottom="0" w:left="63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589880" w14:textId="77777777" w:rsidR="002551FF" w:rsidRDefault="002551FF">
      <w:pPr>
        <w:spacing w:after="0" w:line="240" w:lineRule="auto"/>
      </w:pPr>
      <w:r>
        <w:separator/>
      </w:r>
    </w:p>
  </w:endnote>
  <w:endnote w:type="continuationSeparator" w:id="0">
    <w:p w14:paraId="1D3A3024" w14:textId="77777777" w:rsidR="002551FF" w:rsidRDefault="002551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miri">
    <w:panose1 w:val="020B0604020202020204"/>
    <w:charset w:val="00"/>
    <w:family w:val="auto"/>
    <w:pitch w:val="variable"/>
    <w:sig w:usb0="A000206F" w:usb1="82002042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DC375" w14:textId="77777777" w:rsidR="00000000" w:rsidRDefault="00312E02" w:rsidP="00717811">
    <w:pPr>
      <w:pStyle w:val="Footer"/>
      <w:tabs>
        <w:tab w:val="clear" w:pos="9360"/>
        <w:tab w:val="right" w:pos="11250"/>
      </w:tabs>
      <w:ind w:left="-1080"/>
    </w:pPr>
    <w:r>
      <w:rPr>
        <w:noProof/>
      </w:rPr>
      <w:drawing>
        <wp:inline distT="0" distB="0" distL="0" distR="0" wp14:anchorId="4E6764BB" wp14:editId="6F904095">
          <wp:extent cx="8134350" cy="399391"/>
          <wp:effectExtent l="0" t="0" r="0" b="1270"/>
          <wp:docPr id="115" name="Picture 1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EE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73037" cy="406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16F3B5" w14:textId="77777777" w:rsidR="002551FF" w:rsidRDefault="002551FF">
      <w:pPr>
        <w:spacing w:after="0" w:line="240" w:lineRule="auto"/>
      </w:pPr>
      <w:r>
        <w:separator/>
      </w:r>
    </w:p>
  </w:footnote>
  <w:footnote w:type="continuationSeparator" w:id="0">
    <w:p w14:paraId="2997B28E" w14:textId="77777777" w:rsidR="002551FF" w:rsidRDefault="002551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2EBF4A5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541600782" o:spid="_x0000_i1025" type="#_x0000_t75" style="width:21.8pt;height:21.8pt;visibility:visible;mso-wrap-style:square">
            <v:imagedata r:id="rId1" o:title=""/>
          </v:shape>
        </w:pict>
      </mc:Choice>
      <mc:Fallback>
        <w:drawing>
          <wp:inline distT="0" distB="0" distL="0" distR="0" wp14:anchorId="567FBFD3" wp14:editId="7DEEDDD0">
            <wp:extent cx="276860" cy="276860"/>
            <wp:effectExtent l="0" t="0" r="0" b="0"/>
            <wp:docPr id="1541600782" name="Picture 1541600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" cy="27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4AF6D15"/>
    <w:multiLevelType w:val="multilevel"/>
    <w:tmpl w:val="3C947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1E7CD0"/>
    <w:multiLevelType w:val="hybridMultilevel"/>
    <w:tmpl w:val="03E49F72"/>
    <w:lvl w:ilvl="0" w:tplc="4E9415E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F2683"/>
    <w:multiLevelType w:val="multilevel"/>
    <w:tmpl w:val="369A2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E04A69"/>
    <w:multiLevelType w:val="multilevel"/>
    <w:tmpl w:val="D692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D849DB"/>
    <w:multiLevelType w:val="multilevel"/>
    <w:tmpl w:val="57FCE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8549CA"/>
    <w:multiLevelType w:val="multilevel"/>
    <w:tmpl w:val="401E2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D063683"/>
    <w:multiLevelType w:val="hybridMultilevel"/>
    <w:tmpl w:val="465A6E64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9518E3"/>
    <w:multiLevelType w:val="hybridMultilevel"/>
    <w:tmpl w:val="F1ACF186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8829D6"/>
    <w:multiLevelType w:val="multilevel"/>
    <w:tmpl w:val="7862B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E43D2A"/>
    <w:multiLevelType w:val="multilevel"/>
    <w:tmpl w:val="62329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A203EF4"/>
    <w:multiLevelType w:val="multilevel"/>
    <w:tmpl w:val="8C38D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C10769"/>
    <w:multiLevelType w:val="hybridMultilevel"/>
    <w:tmpl w:val="3D0A0314"/>
    <w:lvl w:ilvl="0" w:tplc="0B46BD7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725CC0"/>
    <w:multiLevelType w:val="hybridMultilevel"/>
    <w:tmpl w:val="09740D20"/>
    <w:lvl w:ilvl="0" w:tplc="0B46BD7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208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7" w:hanging="360"/>
      </w:pPr>
      <w:rPr>
        <w:rFonts w:ascii="Wingdings" w:hAnsi="Wingdings" w:hint="default"/>
      </w:rPr>
    </w:lvl>
  </w:abstractNum>
  <w:abstractNum w:abstractNumId="13" w15:restartNumberingAfterBreak="0">
    <w:nsid w:val="3D0D5A5D"/>
    <w:multiLevelType w:val="hybridMultilevel"/>
    <w:tmpl w:val="F6B2D124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5C37E1"/>
    <w:multiLevelType w:val="hybridMultilevel"/>
    <w:tmpl w:val="F9FE0F10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E9B0A4A"/>
    <w:multiLevelType w:val="multilevel"/>
    <w:tmpl w:val="DC1EF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D718F4"/>
    <w:multiLevelType w:val="hybridMultilevel"/>
    <w:tmpl w:val="F9AAA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D243AA"/>
    <w:multiLevelType w:val="multilevel"/>
    <w:tmpl w:val="44E0D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3324CF"/>
    <w:multiLevelType w:val="multilevel"/>
    <w:tmpl w:val="94CA8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60C6C45"/>
    <w:multiLevelType w:val="hybridMultilevel"/>
    <w:tmpl w:val="DEB2E2CA"/>
    <w:lvl w:ilvl="0" w:tplc="4E9415EA">
      <w:numFmt w:val="bullet"/>
      <w:lvlText w:val="•"/>
      <w:lvlJc w:val="left"/>
      <w:pPr>
        <w:ind w:left="379" w:hanging="360"/>
      </w:pPr>
      <w:rPr>
        <w:rFonts w:ascii="Calibri" w:eastAsiaTheme="minorHAnsi" w:hAnsi="Calibri" w:cs="Calibri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134788"/>
    <w:multiLevelType w:val="multilevel"/>
    <w:tmpl w:val="EF844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8CD2C74"/>
    <w:multiLevelType w:val="multilevel"/>
    <w:tmpl w:val="17C40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E782169"/>
    <w:multiLevelType w:val="multilevel"/>
    <w:tmpl w:val="E640D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16B430F"/>
    <w:multiLevelType w:val="hybridMultilevel"/>
    <w:tmpl w:val="C25A7D18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64C2F8D8">
      <w:start w:val="2006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96465"/>
    <w:multiLevelType w:val="multilevel"/>
    <w:tmpl w:val="A36A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DA266AF"/>
    <w:multiLevelType w:val="multilevel"/>
    <w:tmpl w:val="4112C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6504FAC"/>
    <w:multiLevelType w:val="multilevel"/>
    <w:tmpl w:val="915E3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6A2176D"/>
    <w:multiLevelType w:val="multilevel"/>
    <w:tmpl w:val="CF488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BB07E45"/>
    <w:multiLevelType w:val="multilevel"/>
    <w:tmpl w:val="D5466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FE86D7B"/>
    <w:multiLevelType w:val="hybridMultilevel"/>
    <w:tmpl w:val="BAD2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E34644"/>
    <w:multiLevelType w:val="multilevel"/>
    <w:tmpl w:val="B8BC9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4E714F8"/>
    <w:multiLevelType w:val="multilevel"/>
    <w:tmpl w:val="2982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EAD15F0"/>
    <w:multiLevelType w:val="multilevel"/>
    <w:tmpl w:val="AE8E1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5838839">
    <w:abstractNumId w:val="7"/>
  </w:num>
  <w:num w:numId="2" w16cid:durableId="426005002">
    <w:abstractNumId w:val="6"/>
  </w:num>
  <w:num w:numId="3" w16cid:durableId="1411538577">
    <w:abstractNumId w:val="26"/>
  </w:num>
  <w:num w:numId="4" w16cid:durableId="1313022755">
    <w:abstractNumId w:val="15"/>
  </w:num>
  <w:num w:numId="5" w16cid:durableId="2056856627">
    <w:abstractNumId w:val="10"/>
  </w:num>
  <w:num w:numId="6" w16cid:durableId="2133204998">
    <w:abstractNumId w:val="17"/>
  </w:num>
  <w:num w:numId="7" w16cid:durableId="598683022">
    <w:abstractNumId w:val="13"/>
  </w:num>
  <w:num w:numId="8" w16cid:durableId="1720132853">
    <w:abstractNumId w:val="21"/>
  </w:num>
  <w:num w:numId="9" w16cid:durableId="1267811995">
    <w:abstractNumId w:val="8"/>
  </w:num>
  <w:num w:numId="10" w16cid:durableId="1742677408">
    <w:abstractNumId w:val="22"/>
  </w:num>
  <w:num w:numId="11" w16cid:durableId="2004115736">
    <w:abstractNumId w:val="2"/>
  </w:num>
  <w:num w:numId="12" w16cid:durableId="989292068">
    <w:abstractNumId w:val="4"/>
  </w:num>
  <w:num w:numId="13" w16cid:durableId="1238781109">
    <w:abstractNumId w:val="32"/>
  </w:num>
  <w:num w:numId="14" w16cid:durableId="374042093">
    <w:abstractNumId w:val="27"/>
  </w:num>
  <w:num w:numId="15" w16cid:durableId="2126077462">
    <w:abstractNumId w:val="3"/>
  </w:num>
  <w:num w:numId="16" w16cid:durableId="898856777">
    <w:abstractNumId w:val="24"/>
  </w:num>
  <w:num w:numId="17" w16cid:durableId="2368331">
    <w:abstractNumId w:val="16"/>
  </w:num>
  <w:num w:numId="18" w16cid:durableId="2041003240">
    <w:abstractNumId w:val="29"/>
  </w:num>
  <w:num w:numId="19" w16cid:durableId="732121396">
    <w:abstractNumId w:val="12"/>
  </w:num>
  <w:num w:numId="20" w16cid:durableId="1935243095">
    <w:abstractNumId w:val="28"/>
  </w:num>
  <w:num w:numId="21" w16cid:durableId="990476541">
    <w:abstractNumId w:val="9"/>
  </w:num>
  <w:num w:numId="22" w16cid:durableId="316230260">
    <w:abstractNumId w:val="20"/>
  </w:num>
  <w:num w:numId="23" w16cid:durableId="1200161921">
    <w:abstractNumId w:val="25"/>
  </w:num>
  <w:num w:numId="24" w16cid:durableId="422340309">
    <w:abstractNumId w:val="5"/>
  </w:num>
  <w:num w:numId="25" w16cid:durableId="169372013">
    <w:abstractNumId w:val="18"/>
  </w:num>
  <w:num w:numId="26" w16cid:durableId="335570314">
    <w:abstractNumId w:val="31"/>
  </w:num>
  <w:num w:numId="27" w16cid:durableId="294528267">
    <w:abstractNumId w:val="30"/>
  </w:num>
  <w:num w:numId="28" w16cid:durableId="2084794155">
    <w:abstractNumId w:val="0"/>
  </w:num>
  <w:num w:numId="29" w16cid:durableId="367296352">
    <w:abstractNumId w:val="19"/>
  </w:num>
  <w:num w:numId="30" w16cid:durableId="865287100">
    <w:abstractNumId w:val="1"/>
  </w:num>
  <w:num w:numId="31" w16cid:durableId="1623148796">
    <w:abstractNumId w:val="11"/>
  </w:num>
  <w:num w:numId="32" w16cid:durableId="452286585">
    <w:abstractNumId w:val="23"/>
  </w:num>
  <w:num w:numId="33" w16cid:durableId="1184784238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1582E"/>
    <w:rsid w:val="0002017B"/>
    <w:rsid w:val="00023E5E"/>
    <w:rsid w:val="00033998"/>
    <w:rsid w:val="00033D35"/>
    <w:rsid w:val="00045347"/>
    <w:rsid w:val="00051278"/>
    <w:rsid w:val="00054217"/>
    <w:rsid w:val="00054FC3"/>
    <w:rsid w:val="00067BEB"/>
    <w:rsid w:val="000738E0"/>
    <w:rsid w:val="00091AA1"/>
    <w:rsid w:val="000963C8"/>
    <w:rsid w:val="00097C02"/>
    <w:rsid w:val="000B51A9"/>
    <w:rsid w:val="000B6DED"/>
    <w:rsid w:val="000D1D44"/>
    <w:rsid w:val="00112E2A"/>
    <w:rsid w:val="00120A20"/>
    <w:rsid w:val="00120FFB"/>
    <w:rsid w:val="00121373"/>
    <w:rsid w:val="001250C3"/>
    <w:rsid w:val="00137B2E"/>
    <w:rsid w:val="00146975"/>
    <w:rsid w:val="001565DC"/>
    <w:rsid w:val="001750E7"/>
    <w:rsid w:val="00176DE8"/>
    <w:rsid w:val="00197579"/>
    <w:rsid w:val="001A11D9"/>
    <w:rsid w:val="001A18DE"/>
    <w:rsid w:val="001A256C"/>
    <w:rsid w:val="001B371B"/>
    <w:rsid w:val="001D0512"/>
    <w:rsid w:val="001D14A4"/>
    <w:rsid w:val="001D1E87"/>
    <w:rsid w:val="001D5529"/>
    <w:rsid w:val="001D5D18"/>
    <w:rsid w:val="001E7456"/>
    <w:rsid w:val="002007A9"/>
    <w:rsid w:val="00204A90"/>
    <w:rsid w:val="00206B5C"/>
    <w:rsid w:val="00223C42"/>
    <w:rsid w:val="00237DFB"/>
    <w:rsid w:val="00251DF5"/>
    <w:rsid w:val="0025251F"/>
    <w:rsid w:val="002531B6"/>
    <w:rsid w:val="002551FF"/>
    <w:rsid w:val="00286F59"/>
    <w:rsid w:val="00295E7E"/>
    <w:rsid w:val="002B3229"/>
    <w:rsid w:val="002D7E93"/>
    <w:rsid w:val="002F4212"/>
    <w:rsid w:val="00312E02"/>
    <w:rsid w:val="00334F7D"/>
    <w:rsid w:val="00345B23"/>
    <w:rsid w:val="00351515"/>
    <w:rsid w:val="00352A1A"/>
    <w:rsid w:val="00363A5B"/>
    <w:rsid w:val="003829D6"/>
    <w:rsid w:val="0038349F"/>
    <w:rsid w:val="00385C90"/>
    <w:rsid w:val="003923D1"/>
    <w:rsid w:val="003A06DD"/>
    <w:rsid w:val="003A39AD"/>
    <w:rsid w:val="003C142F"/>
    <w:rsid w:val="003E32CC"/>
    <w:rsid w:val="00403C5B"/>
    <w:rsid w:val="004103E1"/>
    <w:rsid w:val="00413130"/>
    <w:rsid w:val="00417AED"/>
    <w:rsid w:val="00441246"/>
    <w:rsid w:val="00467655"/>
    <w:rsid w:val="00476CE7"/>
    <w:rsid w:val="00484B31"/>
    <w:rsid w:val="004859AE"/>
    <w:rsid w:val="00496A9E"/>
    <w:rsid w:val="004C2160"/>
    <w:rsid w:val="004C36DE"/>
    <w:rsid w:val="004C393D"/>
    <w:rsid w:val="004D29BA"/>
    <w:rsid w:val="004D7B82"/>
    <w:rsid w:val="004F4CF9"/>
    <w:rsid w:val="004F7765"/>
    <w:rsid w:val="00504047"/>
    <w:rsid w:val="0050728C"/>
    <w:rsid w:val="00514399"/>
    <w:rsid w:val="005151E7"/>
    <w:rsid w:val="00520F6D"/>
    <w:rsid w:val="00543313"/>
    <w:rsid w:val="00550FF3"/>
    <w:rsid w:val="00560EE8"/>
    <w:rsid w:val="005616FA"/>
    <w:rsid w:val="0059440A"/>
    <w:rsid w:val="00595596"/>
    <w:rsid w:val="005A2A0F"/>
    <w:rsid w:val="005A74D2"/>
    <w:rsid w:val="005C2F55"/>
    <w:rsid w:val="005D0C4B"/>
    <w:rsid w:val="005E46F8"/>
    <w:rsid w:val="005E668B"/>
    <w:rsid w:val="005E7F75"/>
    <w:rsid w:val="005F0F8E"/>
    <w:rsid w:val="0062133D"/>
    <w:rsid w:val="00625037"/>
    <w:rsid w:val="0064473B"/>
    <w:rsid w:val="00652B97"/>
    <w:rsid w:val="00666E0F"/>
    <w:rsid w:val="006829E4"/>
    <w:rsid w:val="00684CA4"/>
    <w:rsid w:val="00696DE9"/>
    <w:rsid w:val="006A11CE"/>
    <w:rsid w:val="006B3113"/>
    <w:rsid w:val="006B55AD"/>
    <w:rsid w:val="006C25D8"/>
    <w:rsid w:val="006C76F2"/>
    <w:rsid w:val="006E228E"/>
    <w:rsid w:val="006E2563"/>
    <w:rsid w:val="006F03CD"/>
    <w:rsid w:val="006F72A6"/>
    <w:rsid w:val="007105CB"/>
    <w:rsid w:val="00711A63"/>
    <w:rsid w:val="007128E4"/>
    <w:rsid w:val="00713EFD"/>
    <w:rsid w:val="007166A7"/>
    <w:rsid w:val="007255C5"/>
    <w:rsid w:val="0072693C"/>
    <w:rsid w:val="00727F48"/>
    <w:rsid w:val="0073115F"/>
    <w:rsid w:val="00733426"/>
    <w:rsid w:val="00737E39"/>
    <w:rsid w:val="0075657D"/>
    <w:rsid w:val="007631E5"/>
    <w:rsid w:val="00766F55"/>
    <w:rsid w:val="0077227D"/>
    <w:rsid w:val="007738FA"/>
    <w:rsid w:val="00782090"/>
    <w:rsid w:val="00784B3E"/>
    <w:rsid w:val="0079190F"/>
    <w:rsid w:val="0079323B"/>
    <w:rsid w:val="00793700"/>
    <w:rsid w:val="007A7E5F"/>
    <w:rsid w:val="007C6131"/>
    <w:rsid w:val="007D353C"/>
    <w:rsid w:val="007E0313"/>
    <w:rsid w:val="007E252A"/>
    <w:rsid w:val="007F271B"/>
    <w:rsid w:val="0081021B"/>
    <w:rsid w:val="0081157F"/>
    <w:rsid w:val="00812972"/>
    <w:rsid w:val="008161BC"/>
    <w:rsid w:val="00821C10"/>
    <w:rsid w:val="00855653"/>
    <w:rsid w:val="0087106D"/>
    <w:rsid w:val="008740FD"/>
    <w:rsid w:val="00876A4C"/>
    <w:rsid w:val="00882A40"/>
    <w:rsid w:val="00884284"/>
    <w:rsid w:val="0088620B"/>
    <w:rsid w:val="00887533"/>
    <w:rsid w:val="0088778D"/>
    <w:rsid w:val="00891A3C"/>
    <w:rsid w:val="00895B64"/>
    <w:rsid w:val="008A5B15"/>
    <w:rsid w:val="008B6C6A"/>
    <w:rsid w:val="008D2966"/>
    <w:rsid w:val="008D5E74"/>
    <w:rsid w:val="00904242"/>
    <w:rsid w:val="00906F28"/>
    <w:rsid w:val="00917290"/>
    <w:rsid w:val="00923A5D"/>
    <w:rsid w:val="00980D87"/>
    <w:rsid w:val="0098256C"/>
    <w:rsid w:val="00984E9F"/>
    <w:rsid w:val="009908C4"/>
    <w:rsid w:val="0099411A"/>
    <w:rsid w:val="009B0A94"/>
    <w:rsid w:val="009C3C81"/>
    <w:rsid w:val="009E4B6C"/>
    <w:rsid w:val="009F2A13"/>
    <w:rsid w:val="00A0295F"/>
    <w:rsid w:val="00A02B4E"/>
    <w:rsid w:val="00A20376"/>
    <w:rsid w:val="00A25FCB"/>
    <w:rsid w:val="00A31DEB"/>
    <w:rsid w:val="00A348A1"/>
    <w:rsid w:val="00A37883"/>
    <w:rsid w:val="00A44411"/>
    <w:rsid w:val="00A506E7"/>
    <w:rsid w:val="00A508FA"/>
    <w:rsid w:val="00A60415"/>
    <w:rsid w:val="00A62189"/>
    <w:rsid w:val="00A62D8F"/>
    <w:rsid w:val="00A64357"/>
    <w:rsid w:val="00A735ED"/>
    <w:rsid w:val="00A96C4D"/>
    <w:rsid w:val="00AA0616"/>
    <w:rsid w:val="00AA4C7E"/>
    <w:rsid w:val="00AB50C8"/>
    <w:rsid w:val="00AD1997"/>
    <w:rsid w:val="00AF2377"/>
    <w:rsid w:val="00AF4FEA"/>
    <w:rsid w:val="00B160E7"/>
    <w:rsid w:val="00B3098E"/>
    <w:rsid w:val="00B449B1"/>
    <w:rsid w:val="00B479D2"/>
    <w:rsid w:val="00B61E6C"/>
    <w:rsid w:val="00B66799"/>
    <w:rsid w:val="00B75E6B"/>
    <w:rsid w:val="00B9284E"/>
    <w:rsid w:val="00B95943"/>
    <w:rsid w:val="00BA0059"/>
    <w:rsid w:val="00BA4BB2"/>
    <w:rsid w:val="00BA5907"/>
    <w:rsid w:val="00BB69F0"/>
    <w:rsid w:val="00BB751C"/>
    <w:rsid w:val="00BC3C53"/>
    <w:rsid w:val="00BD6BA9"/>
    <w:rsid w:val="00BF0EDD"/>
    <w:rsid w:val="00BF341B"/>
    <w:rsid w:val="00C04699"/>
    <w:rsid w:val="00C077E8"/>
    <w:rsid w:val="00C13805"/>
    <w:rsid w:val="00C22B9A"/>
    <w:rsid w:val="00C23E15"/>
    <w:rsid w:val="00C31FE6"/>
    <w:rsid w:val="00C32EA4"/>
    <w:rsid w:val="00C6373E"/>
    <w:rsid w:val="00C848A2"/>
    <w:rsid w:val="00C86191"/>
    <w:rsid w:val="00C869E3"/>
    <w:rsid w:val="00C9514A"/>
    <w:rsid w:val="00CC5A6E"/>
    <w:rsid w:val="00CD4307"/>
    <w:rsid w:val="00CD5C29"/>
    <w:rsid w:val="00CD617F"/>
    <w:rsid w:val="00CF24B6"/>
    <w:rsid w:val="00CF6FF5"/>
    <w:rsid w:val="00D070C7"/>
    <w:rsid w:val="00D0745A"/>
    <w:rsid w:val="00D232E1"/>
    <w:rsid w:val="00D26E88"/>
    <w:rsid w:val="00D33527"/>
    <w:rsid w:val="00D35553"/>
    <w:rsid w:val="00D36FF0"/>
    <w:rsid w:val="00D40700"/>
    <w:rsid w:val="00D4496E"/>
    <w:rsid w:val="00D50072"/>
    <w:rsid w:val="00D51D8C"/>
    <w:rsid w:val="00D5454C"/>
    <w:rsid w:val="00D562DB"/>
    <w:rsid w:val="00D567FB"/>
    <w:rsid w:val="00D63BDA"/>
    <w:rsid w:val="00D74D49"/>
    <w:rsid w:val="00D7686C"/>
    <w:rsid w:val="00D829FF"/>
    <w:rsid w:val="00D910DC"/>
    <w:rsid w:val="00D93F61"/>
    <w:rsid w:val="00DA5410"/>
    <w:rsid w:val="00DC3836"/>
    <w:rsid w:val="00DD35F7"/>
    <w:rsid w:val="00DE20AA"/>
    <w:rsid w:val="00DF512C"/>
    <w:rsid w:val="00E10854"/>
    <w:rsid w:val="00E10910"/>
    <w:rsid w:val="00E2622C"/>
    <w:rsid w:val="00E275C9"/>
    <w:rsid w:val="00E53093"/>
    <w:rsid w:val="00E540C8"/>
    <w:rsid w:val="00E65FD7"/>
    <w:rsid w:val="00E66F2C"/>
    <w:rsid w:val="00E7150C"/>
    <w:rsid w:val="00E843AC"/>
    <w:rsid w:val="00E8765A"/>
    <w:rsid w:val="00E90465"/>
    <w:rsid w:val="00EB12EC"/>
    <w:rsid w:val="00EE1441"/>
    <w:rsid w:val="00EE5645"/>
    <w:rsid w:val="00EE6674"/>
    <w:rsid w:val="00F144AA"/>
    <w:rsid w:val="00F26D1D"/>
    <w:rsid w:val="00F319B1"/>
    <w:rsid w:val="00F44156"/>
    <w:rsid w:val="00F52BFF"/>
    <w:rsid w:val="00F6018E"/>
    <w:rsid w:val="00F80200"/>
    <w:rsid w:val="00F8651C"/>
    <w:rsid w:val="00FB15DB"/>
    <w:rsid w:val="00FB256D"/>
    <w:rsid w:val="00FB4BE0"/>
    <w:rsid w:val="00FB75C4"/>
    <w:rsid w:val="00FC0369"/>
    <w:rsid w:val="00FD48DB"/>
    <w:rsid w:val="00FE26F9"/>
    <w:rsid w:val="00FE5316"/>
    <w:rsid w:val="00FF5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A6FC0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8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12E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E02"/>
  </w:style>
  <w:style w:type="character" w:styleId="CommentReference">
    <w:name w:val="annotation reference"/>
    <w:basedOn w:val="DefaultParagraphFont"/>
    <w:uiPriority w:val="99"/>
    <w:semiHidden/>
    <w:unhideWhenUsed/>
    <w:rsid w:val="00E876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6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6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6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65A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963C8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834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8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93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4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9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C4AA760-AF6A-4759-94E9-D62D76E4B961}" type="doc">
      <dgm:prSet loTypeId="urn:microsoft.com/office/officeart/2005/8/layout/hProcess11" loCatId="process" qsTypeId="urn:microsoft.com/office/officeart/2005/8/quickstyle/simple1" qsCatId="simple" csTypeId="urn:microsoft.com/office/officeart/2005/8/colors/accent1_2" csCatId="accent1" phldr="1"/>
      <dgm:spPr/>
    </dgm:pt>
    <dgm:pt modelId="{89294E18-D82C-492B-959D-5535E5C995BC}">
      <dgm:prSet phldrT="[Text]" custT="1"/>
      <dgm:spPr/>
      <dgm:t>
        <a:bodyPr/>
        <a:lstStyle/>
        <a:p>
          <a:r>
            <a:rPr lang="en-US" sz="900" b="1"/>
            <a:t>2006-2007, Axis Risk Consulting</a:t>
          </a:r>
        </a:p>
      </dgm:t>
    </dgm:pt>
    <dgm:pt modelId="{F1002EF5-0C36-4DFE-9A4C-1939C7E0B34A}" type="parTrans" cxnId="{6D176FAD-0B44-4009-B07F-B7B664CBBB16}">
      <dgm:prSet/>
      <dgm:spPr/>
      <dgm:t>
        <a:bodyPr/>
        <a:lstStyle/>
        <a:p>
          <a:endParaRPr lang="en-US"/>
        </a:p>
      </dgm:t>
    </dgm:pt>
    <dgm:pt modelId="{A7E66500-C4D5-4543-AA7B-2F9C09756737}" type="sibTrans" cxnId="{6D176FAD-0B44-4009-B07F-B7B664CBBB16}">
      <dgm:prSet/>
      <dgm:spPr/>
      <dgm:t>
        <a:bodyPr/>
        <a:lstStyle/>
        <a:p>
          <a:endParaRPr lang="en-US"/>
        </a:p>
      </dgm:t>
    </dgm:pt>
    <dgm:pt modelId="{6BE1E3BE-DDCF-4A35-B5B9-9ECC883A5D5D}">
      <dgm:prSet custT="1"/>
      <dgm:spPr/>
      <dgm:t>
        <a:bodyPr/>
        <a:lstStyle/>
        <a:p>
          <a:r>
            <a:rPr lang="en-US" sz="900" b="1"/>
            <a:t>2007-2007, Protiviti India Pvt. Ltd.</a:t>
          </a:r>
          <a:endParaRPr lang="en-US" sz="900"/>
        </a:p>
      </dgm:t>
    </dgm:pt>
    <dgm:pt modelId="{5CAFEB34-B457-412B-8838-E1B21C3E58C9}" type="parTrans" cxnId="{559D3D2C-457F-487B-AB2A-BC22625094D8}">
      <dgm:prSet/>
      <dgm:spPr/>
      <dgm:t>
        <a:bodyPr/>
        <a:lstStyle/>
        <a:p>
          <a:endParaRPr lang="en-US"/>
        </a:p>
      </dgm:t>
    </dgm:pt>
    <dgm:pt modelId="{5A622431-F265-44C3-9A29-F89F9C0D592A}" type="sibTrans" cxnId="{559D3D2C-457F-487B-AB2A-BC22625094D8}">
      <dgm:prSet/>
      <dgm:spPr/>
      <dgm:t>
        <a:bodyPr/>
        <a:lstStyle/>
        <a:p>
          <a:endParaRPr lang="en-US"/>
        </a:p>
      </dgm:t>
    </dgm:pt>
    <dgm:pt modelId="{0116E7E8-8A62-4040-B319-536B6266AB03}">
      <dgm:prSet custT="1"/>
      <dgm:spPr/>
      <dgm:t>
        <a:bodyPr/>
        <a:lstStyle/>
        <a:p>
          <a:r>
            <a:rPr lang="en-US" sz="900" b="1"/>
            <a:t>2007 – Present, IBM India &amp; USA </a:t>
          </a:r>
          <a:endParaRPr lang="en-US" sz="900"/>
        </a:p>
      </dgm:t>
    </dgm:pt>
    <dgm:pt modelId="{BB30B223-134A-4E07-9844-DB72C93B9EAD}" type="parTrans" cxnId="{CD908F1E-F053-47DE-BCD5-C94B72F9B85D}">
      <dgm:prSet/>
      <dgm:spPr/>
      <dgm:t>
        <a:bodyPr/>
        <a:lstStyle/>
        <a:p>
          <a:endParaRPr lang="en-US"/>
        </a:p>
      </dgm:t>
    </dgm:pt>
    <dgm:pt modelId="{B9306912-69A3-4D69-98DF-C12B42BB75CF}" type="sibTrans" cxnId="{CD908F1E-F053-47DE-BCD5-C94B72F9B85D}">
      <dgm:prSet/>
      <dgm:spPr/>
      <dgm:t>
        <a:bodyPr/>
        <a:lstStyle/>
        <a:p>
          <a:endParaRPr lang="en-US"/>
        </a:p>
      </dgm:t>
    </dgm:pt>
    <dgm:pt modelId="{1824586D-EF32-4095-A2C9-56F76C646975}" type="pres">
      <dgm:prSet presAssocID="{8C4AA760-AF6A-4759-94E9-D62D76E4B961}" presName="Name0" presStyleCnt="0">
        <dgm:presLayoutVars>
          <dgm:dir/>
          <dgm:resizeHandles val="exact"/>
        </dgm:presLayoutVars>
      </dgm:prSet>
      <dgm:spPr/>
    </dgm:pt>
    <dgm:pt modelId="{8354BC39-A429-47E0-8D83-77D6C054D0A4}" type="pres">
      <dgm:prSet presAssocID="{8C4AA760-AF6A-4759-94E9-D62D76E4B961}" presName="arrow" presStyleLbl="bgShp" presStyleIdx="0" presStyleCnt="1"/>
      <dgm:spPr/>
    </dgm:pt>
    <dgm:pt modelId="{3A469D30-6958-4781-AF66-CEA633530621}" type="pres">
      <dgm:prSet presAssocID="{8C4AA760-AF6A-4759-94E9-D62D76E4B961}" presName="points" presStyleCnt="0"/>
      <dgm:spPr/>
    </dgm:pt>
    <dgm:pt modelId="{CAE5144D-6570-40BB-BBD9-E34BB44BAC79}" type="pres">
      <dgm:prSet presAssocID="{89294E18-D82C-492B-959D-5535E5C995BC}" presName="compositeA" presStyleCnt="0"/>
      <dgm:spPr/>
    </dgm:pt>
    <dgm:pt modelId="{AA72D30A-03E1-42EF-9085-7F567559C30C}" type="pres">
      <dgm:prSet presAssocID="{89294E18-D82C-492B-959D-5535E5C995BC}" presName="textA" presStyleLbl="revTx" presStyleIdx="0" presStyleCnt="3">
        <dgm:presLayoutVars>
          <dgm:bulletEnabled val="1"/>
        </dgm:presLayoutVars>
      </dgm:prSet>
      <dgm:spPr/>
    </dgm:pt>
    <dgm:pt modelId="{2FCD3129-91B2-4177-B63F-4169875248DF}" type="pres">
      <dgm:prSet presAssocID="{89294E18-D82C-492B-959D-5535E5C995BC}" presName="circleA" presStyleLbl="node1" presStyleIdx="0" presStyleCnt="3"/>
      <dgm:spPr/>
    </dgm:pt>
    <dgm:pt modelId="{E8BFCB31-6DC5-4F27-A477-55C53A227B33}" type="pres">
      <dgm:prSet presAssocID="{89294E18-D82C-492B-959D-5535E5C995BC}" presName="spaceA" presStyleCnt="0"/>
      <dgm:spPr/>
    </dgm:pt>
    <dgm:pt modelId="{63442F0C-3696-41E6-B0E8-DA5D4F998DC8}" type="pres">
      <dgm:prSet presAssocID="{A7E66500-C4D5-4543-AA7B-2F9C09756737}" presName="space" presStyleCnt="0"/>
      <dgm:spPr/>
    </dgm:pt>
    <dgm:pt modelId="{A95699CF-08E6-45DA-8334-B620FEA77673}" type="pres">
      <dgm:prSet presAssocID="{6BE1E3BE-DDCF-4A35-B5B9-9ECC883A5D5D}" presName="compositeB" presStyleCnt="0"/>
      <dgm:spPr/>
    </dgm:pt>
    <dgm:pt modelId="{E03C1A8D-A74D-40B2-9B94-7A5C067C00F1}" type="pres">
      <dgm:prSet presAssocID="{6BE1E3BE-DDCF-4A35-B5B9-9ECC883A5D5D}" presName="textB" presStyleLbl="revTx" presStyleIdx="1" presStyleCnt="3">
        <dgm:presLayoutVars>
          <dgm:bulletEnabled val="1"/>
        </dgm:presLayoutVars>
      </dgm:prSet>
      <dgm:spPr/>
    </dgm:pt>
    <dgm:pt modelId="{885FF6F4-4B1B-4FBB-A052-54EFBC3FDF97}" type="pres">
      <dgm:prSet presAssocID="{6BE1E3BE-DDCF-4A35-B5B9-9ECC883A5D5D}" presName="circleB" presStyleLbl="node1" presStyleIdx="1" presStyleCnt="3"/>
      <dgm:spPr/>
    </dgm:pt>
    <dgm:pt modelId="{E103B3EB-4823-450B-BDD7-D2ACEE3A48AF}" type="pres">
      <dgm:prSet presAssocID="{6BE1E3BE-DDCF-4A35-B5B9-9ECC883A5D5D}" presName="spaceB" presStyleCnt="0"/>
      <dgm:spPr/>
    </dgm:pt>
    <dgm:pt modelId="{A5684870-9928-4077-98C1-1EEE42A74978}" type="pres">
      <dgm:prSet presAssocID="{5A622431-F265-44C3-9A29-F89F9C0D592A}" presName="space" presStyleCnt="0"/>
      <dgm:spPr/>
    </dgm:pt>
    <dgm:pt modelId="{BAF653EE-000D-490A-AD7C-ED6B46EA7F38}" type="pres">
      <dgm:prSet presAssocID="{0116E7E8-8A62-4040-B319-536B6266AB03}" presName="compositeA" presStyleCnt="0"/>
      <dgm:spPr/>
    </dgm:pt>
    <dgm:pt modelId="{AAE541DE-AD52-4D95-8898-FCCA46EDBB6D}" type="pres">
      <dgm:prSet presAssocID="{0116E7E8-8A62-4040-B319-536B6266AB03}" presName="textA" presStyleLbl="revTx" presStyleIdx="2" presStyleCnt="3">
        <dgm:presLayoutVars>
          <dgm:bulletEnabled val="1"/>
        </dgm:presLayoutVars>
      </dgm:prSet>
      <dgm:spPr/>
    </dgm:pt>
    <dgm:pt modelId="{ED2F6818-D6AE-42A8-9DA0-06B1F9219884}" type="pres">
      <dgm:prSet presAssocID="{0116E7E8-8A62-4040-B319-536B6266AB03}" presName="circleA" presStyleLbl="node1" presStyleIdx="2" presStyleCnt="3"/>
      <dgm:spPr/>
    </dgm:pt>
    <dgm:pt modelId="{00415EB6-92F8-466D-B2BF-0D9C3E53B0FC}" type="pres">
      <dgm:prSet presAssocID="{0116E7E8-8A62-4040-B319-536B6266AB03}" presName="spaceA" presStyleCnt="0"/>
      <dgm:spPr/>
    </dgm:pt>
  </dgm:ptLst>
  <dgm:cxnLst>
    <dgm:cxn modelId="{CD908F1E-F053-47DE-BCD5-C94B72F9B85D}" srcId="{8C4AA760-AF6A-4759-94E9-D62D76E4B961}" destId="{0116E7E8-8A62-4040-B319-536B6266AB03}" srcOrd="2" destOrd="0" parTransId="{BB30B223-134A-4E07-9844-DB72C93B9EAD}" sibTransId="{B9306912-69A3-4D69-98DF-C12B42BB75CF}"/>
    <dgm:cxn modelId="{559D3D2C-457F-487B-AB2A-BC22625094D8}" srcId="{8C4AA760-AF6A-4759-94E9-D62D76E4B961}" destId="{6BE1E3BE-DDCF-4A35-B5B9-9ECC883A5D5D}" srcOrd="1" destOrd="0" parTransId="{5CAFEB34-B457-412B-8838-E1B21C3E58C9}" sibTransId="{5A622431-F265-44C3-9A29-F89F9C0D592A}"/>
    <dgm:cxn modelId="{C09A083D-5C9E-4990-99A3-6A29D1B573F7}" type="presOf" srcId="{6BE1E3BE-DDCF-4A35-B5B9-9ECC883A5D5D}" destId="{E03C1A8D-A74D-40B2-9B94-7A5C067C00F1}" srcOrd="0" destOrd="0" presId="urn:microsoft.com/office/officeart/2005/8/layout/hProcess11"/>
    <dgm:cxn modelId="{DE7C1372-9D4D-4D6F-A72E-AF462E4FE502}" type="presOf" srcId="{0116E7E8-8A62-4040-B319-536B6266AB03}" destId="{AAE541DE-AD52-4D95-8898-FCCA46EDBB6D}" srcOrd="0" destOrd="0" presId="urn:microsoft.com/office/officeart/2005/8/layout/hProcess11"/>
    <dgm:cxn modelId="{DD8D1572-BA6A-4404-8D46-E8FF674CE48B}" type="presOf" srcId="{89294E18-D82C-492B-959D-5535E5C995BC}" destId="{AA72D30A-03E1-42EF-9085-7F567559C30C}" srcOrd="0" destOrd="0" presId="urn:microsoft.com/office/officeart/2005/8/layout/hProcess11"/>
    <dgm:cxn modelId="{4E793F8A-C65A-48CB-A8A4-F4E53801B4D8}" type="presOf" srcId="{8C4AA760-AF6A-4759-94E9-D62D76E4B961}" destId="{1824586D-EF32-4095-A2C9-56F76C646975}" srcOrd="0" destOrd="0" presId="urn:microsoft.com/office/officeart/2005/8/layout/hProcess11"/>
    <dgm:cxn modelId="{6D176FAD-0B44-4009-B07F-B7B664CBBB16}" srcId="{8C4AA760-AF6A-4759-94E9-D62D76E4B961}" destId="{89294E18-D82C-492B-959D-5535E5C995BC}" srcOrd="0" destOrd="0" parTransId="{F1002EF5-0C36-4DFE-9A4C-1939C7E0B34A}" sibTransId="{A7E66500-C4D5-4543-AA7B-2F9C09756737}"/>
    <dgm:cxn modelId="{E8CB5814-E0E9-4736-9F0C-E247B31A3A96}" type="presParOf" srcId="{1824586D-EF32-4095-A2C9-56F76C646975}" destId="{8354BC39-A429-47E0-8D83-77D6C054D0A4}" srcOrd="0" destOrd="0" presId="urn:microsoft.com/office/officeart/2005/8/layout/hProcess11"/>
    <dgm:cxn modelId="{69BB63FE-BD91-4EA6-9A4C-FB8827F766D0}" type="presParOf" srcId="{1824586D-EF32-4095-A2C9-56F76C646975}" destId="{3A469D30-6958-4781-AF66-CEA633530621}" srcOrd="1" destOrd="0" presId="urn:microsoft.com/office/officeart/2005/8/layout/hProcess11"/>
    <dgm:cxn modelId="{B3495A4E-C5C4-4AE3-9398-B5AFA28DCB19}" type="presParOf" srcId="{3A469D30-6958-4781-AF66-CEA633530621}" destId="{CAE5144D-6570-40BB-BBD9-E34BB44BAC79}" srcOrd="0" destOrd="0" presId="urn:microsoft.com/office/officeart/2005/8/layout/hProcess11"/>
    <dgm:cxn modelId="{1A5F18C6-3DEF-4043-B0D9-AA6478847E43}" type="presParOf" srcId="{CAE5144D-6570-40BB-BBD9-E34BB44BAC79}" destId="{AA72D30A-03E1-42EF-9085-7F567559C30C}" srcOrd="0" destOrd="0" presId="urn:microsoft.com/office/officeart/2005/8/layout/hProcess11"/>
    <dgm:cxn modelId="{CB88E3ED-8D8A-4C69-8FFC-7FD47CED99F9}" type="presParOf" srcId="{CAE5144D-6570-40BB-BBD9-E34BB44BAC79}" destId="{2FCD3129-91B2-4177-B63F-4169875248DF}" srcOrd="1" destOrd="0" presId="urn:microsoft.com/office/officeart/2005/8/layout/hProcess11"/>
    <dgm:cxn modelId="{FE7BF0EB-D963-4E93-9EB8-180824F3DB2C}" type="presParOf" srcId="{CAE5144D-6570-40BB-BBD9-E34BB44BAC79}" destId="{E8BFCB31-6DC5-4F27-A477-55C53A227B33}" srcOrd="2" destOrd="0" presId="urn:microsoft.com/office/officeart/2005/8/layout/hProcess11"/>
    <dgm:cxn modelId="{D0DAAAAE-D1BC-408A-B8C3-544E753134DC}" type="presParOf" srcId="{3A469D30-6958-4781-AF66-CEA633530621}" destId="{63442F0C-3696-41E6-B0E8-DA5D4F998DC8}" srcOrd="1" destOrd="0" presId="urn:microsoft.com/office/officeart/2005/8/layout/hProcess11"/>
    <dgm:cxn modelId="{2DB33CBE-05CD-44E9-9025-8FFC597E0D63}" type="presParOf" srcId="{3A469D30-6958-4781-AF66-CEA633530621}" destId="{A95699CF-08E6-45DA-8334-B620FEA77673}" srcOrd="2" destOrd="0" presId="urn:microsoft.com/office/officeart/2005/8/layout/hProcess11"/>
    <dgm:cxn modelId="{3F420570-5043-49FF-8042-335F735D342E}" type="presParOf" srcId="{A95699CF-08E6-45DA-8334-B620FEA77673}" destId="{E03C1A8D-A74D-40B2-9B94-7A5C067C00F1}" srcOrd="0" destOrd="0" presId="urn:microsoft.com/office/officeart/2005/8/layout/hProcess11"/>
    <dgm:cxn modelId="{120B8F22-8B6F-40BC-9C86-E1FDD59F617C}" type="presParOf" srcId="{A95699CF-08E6-45DA-8334-B620FEA77673}" destId="{885FF6F4-4B1B-4FBB-A052-54EFBC3FDF97}" srcOrd="1" destOrd="0" presId="urn:microsoft.com/office/officeart/2005/8/layout/hProcess11"/>
    <dgm:cxn modelId="{06806E30-FC6B-43BE-A414-5B73E25F753B}" type="presParOf" srcId="{A95699CF-08E6-45DA-8334-B620FEA77673}" destId="{E103B3EB-4823-450B-BDD7-D2ACEE3A48AF}" srcOrd="2" destOrd="0" presId="urn:microsoft.com/office/officeart/2005/8/layout/hProcess11"/>
    <dgm:cxn modelId="{C8FCB2AF-A92F-4FAE-8BFD-D406D8F7AA35}" type="presParOf" srcId="{3A469D30-6958-4781-AF66-CEA633530621}" destId="{A5684870-9928-4077-98C1-1EEE42A74978}" srcOrd="3" destOrd="0" presId="urn:microsoft.com/office/officeart/2005/8/layout/hProcess11"/>
    <dgm:cxn modelId="{80401C38-30B1-405F-8245-D45641D128EB}" type="presParOf" srcId="{3A469D30-6958-4781-AF66-CEA633530621}" destId="{BAF653EE-000D-490A-AD7C-ED6B46EA7F38}" srcOrd="4" destOrd="0" presId="urn:microsoft.com/office/officeart/2005/8/layout/hProcess11"/>
    <dgm:cxn modelId="{6568173D-F5BF-416E-A37B-1CC176F49752}" type="presParOf" srcId="{BAF653EE-000D-490A-AD7C-ED6B46EA7F38}" destId="{AAE541DE-AD52-4D95-8898-FCCA46EDBB6D}" srcOrd="0" destOrd="0" presId="urn:microsoft.com/office/officeart/2005/8/layout/hProcess11"/>
    <dgm:cxn modelId="{7E029E82-7333-4DFB-9D7D-A62F729DC46D}" type="presParOf" srcId="{BAF653EE-000D-490A-AD7C-ED6B46EA7F38}" destId="{ED2F6818-D6AE-42A8-9DA0-06B1F9219884}" srcOrd="1" destOrd="0" presId="urn:microsoft.com/office/officeart/2005/8/layout/hProcess11"/>
    <dgm:cxn modelId="{ADE5A81D-D1FA-4D6F-B255-6D0294D555A7}" type="presParOf" srcId="{BAF653EE-000D-490A-AD7C-ED6B46EA7F38}" destId="{00415EB6-92F8-466D-B2BF-0D9C3E53B0FC}" srcOrd="2" destOrd="0" presId="urn:microsoft.com/office/officeart/2005/8/layout/hProcess1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354BC39-A429-47E0-8D83-77D6C054D0A4}">
      <dsp:nvSpPr>
        <dsp:cNvPr id="0" name=""/>
        <dsp:cNvSpPr/>
      </dsp:nvSpPr>
      <dsp:spPr>
        <a:xfrm>
          <a:off x="0" y="413385"/>
          <a:ext cx="4892039" cy="551180"/>
        </a:xfrm>
        <a:prstGeom prst="notched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A72D30A-03E1-42EF-9085-7F567559C30C}">
      <dsp:nvSpPr>
        <dsp:cNvPr id="0" name=""/>
        <dsp:cNvSpPr/>
      </dsp:nvSpPr>
      <dsp:spPr>
        <a:xfrm>
          <a:off x="2149" y="0"/>
          <a:ext cx="1418882" cy="55118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b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2006-2007, Axis Risk Consulting</a:t>
          </a:r>
        </a:p>
      </dsp:txBody>
      <dsp:txXfrm>
        <a:off x="2149" y="0"/>
        <a:ext cx="1418882" cy="551180"/>
      </dsp:txXfrm>
    </dsp:sp>
    <dsp:sp modelId="{2FCD3129-91B2-4177-B63F-4169875248DF}">
      <dsp:nvSpPr>
        <dsp:cNvPr id="0" name=""/>
        <dsp:cNvSpPr/>
      </dsp:nvSpPr>
      <dsp:spPr>
        <a:xfrm>
          <a:off x="642693" y="620077"/>
          <a:ext cx="137795" cy="137795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03C1A8D-A74D-40B2-9B94-7A5C067C00F1}">
      <dsp:nvSpPr>
        <dsp:cNvPr id="0" name=""/>
        <dsp:cNvSpPr/>
      </dsp:nvSpPr>
      <dsp:spPr>
        <a:xfrm>
          <a:off x="1491976" y="826770"/>
          <a:ext cx="1418882" cy="55118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t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2007-2007, Protiviti India Pvt. Ltd.</a:t>
          </a:r>
          <a:endParaRPr lang="en-US" sz="900" kern="1200"/>
        </a:p>
      </dsp:txBody>
      <dsp:txXfrm>
        <a:off x="1491976" y="826770"/>
        <a:ext cx="1418882" cy="551180"/>
      </dsp:txXfrm>
    </dsp:sp>
    <dsp:sp modelId="{885FF6F4-4B1B-4FBB-A052-54EFBC3FDF97}">
      <dsp:nvSpPr>
        <dsp:cNvPr id="0" name=""/>
        <dsp:cNvSpPr/>
      </dsp:nvSpPr>
      <dsp:spPr>
        <a:xfrm>
          <a:off x="2132520" y="620077"/>
          <a:ext cx="137795" cy="137795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AE541DE-AD52-4D95-8898-FCCA46EDBB6D}">
      <dsp:nvSpPr>
        <dsp:cNvPr id="0" name=""/>
        <dsp:cNvSpPr/>
      </dsp:nvSpPr>
      <dsp:spPr>
        <a:xfrm>
          <a:off x="2981803" y="0"/>
          <a:ext cx="1418882" cy="55118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b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2007 – Present, IBM India &amp; USA </a:t>
          </a:r>
          <a:endParaRPr lang="en-US" sz="900" kern="1200"/>
        </a:p>
      </dsp:txBody>
      <dsp:txXfrm>
        <a:off x="2981803" y="0"/>
        <a:ext cx="1418882" cy="551180"/>
      </dsp:txXfrm>
    </dsp:sp>
    <dsp:sp modelId="{ED2F6818-D6AE-42A8-9DA0-06B1F9219884}">
      <dsp:nvSpPr>
        <dsp:cNvPr id="0" name=""/>
        <dsp:cNvSpPr/>
      </dsp:nvSpPr>
      <dsp:spPr>
        <a:xfrm>
          <a:off x="3622347" y="620077"/>
          <a:ext cx="137795" cy="137795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11">
  <dgm:title val=""/>
  <dgm:desc val=""/>
  <dgm:catLst>
    <dgm:cat type="process" pri="8000"/>
    <dgm:cat type="convert" pri="14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1">
      <dgm:if name="Name2" func="var" arg="dir" op="equ" val="norm">
        <dgm:constrLst>
          <dgm:constr type="w" for="ch" forName="arrow" refType="w"/>
          <dgm:constr type="h" for="ch" forName="arrow" refType="h" fact="0.4"/>
          <dgm:constr type="ctrY" for="ch" forName="arrow" refType="h" fact="0.5"/>
          <dgm:constr type="l" for="ch" forName="arrow"/>
          <dgm:constr type="w" for="ch" forName="points" refType="w" fact="0.9"/>
          <dgm:constr type="h" for="ch" forName="points" refType="h"/>
          <dgm:constr type="t" for="ch" forName="points"/>
          <dgm:constr type="l" for="ch" forName="points"/>
        </dgm:constrLst>
      </dgm:if>
      <dgm:else name="Name3">
        <dgm:constrLst>
          <dgm:constr type="w" for="ch" forName="arrow" refType="w"/>
          <dgm:constr type="h" for="ch" forName="arrow" refType="h" fact="0.4"/>
          <dgm:constr type="ctrY" for="ch" forName="arrow" refType="h" fact="0.5"/>
          <dgm:constr type="r" for="ch" forName="arrow" refType="w"/>
          <dgm:constr type="w" for="ch" forName="points" refType="w" fact="0.9"/>
          <dgm:constr type="h" for="ch" forName="points" refType="h"/>
          <dgm:constr type="t" for="ch" forName="points"/>
          <dgm:constr type="r" for="ch" forName="points" refType="w"/>
        </dgm:constrLst>
      </dgm:else>
    </dgm:choose>
    <dgm:ruleLst/>
    <dgm:layoutNode name="arrow" styleLbl="bgShp">
      <dgm:alg type="sp"/>
      <dgm:choose name="Name4">
        <dgm:if name="Name5" func="var" arg="dir" op="equ" val="norm">
          <dgm:shape xmlns:r="http://schemas.openxmlformats.org/officeDocument/2006/relationships" type="notchedRightArrow" r:blip="">
            <dgm:adjLst/>
          </dgm:shape>
        </dgm:if>
        <dgm:else name="Name6">
          <dgm:shape xmlns:r="http://schemas.openxmlformats.org/officeDocument/2006/relationships" rot="180" type="notchedRightArrow" r:blip="">
            <dgm:adjLst/>
          </dgm:shape>
        </dgm:else>
      </dgm:choose>
      <dgm:presOf/>
      <dgm:constrLst/>
      <dgm:ruleLst/>
    </dgm:layoutNode>
    <dgm:layoutNode name="points">
      <dgm:choose name="Name7">
        <dgm:if name="Name8" func="var" arg="dir" op="equ" val="norm">
          <dgm:alg type="lin">
            <dgm:param type="linDir" val="fromL"/>
          </dgm:alg>
        </dgm:if>
        <dgm:else name="Name9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ompositeA" refType="w"/>
        <dgm:constr type="h" for="ch" forName="compositeA" refType="h"/>
        <dgm:constr type="w" for="ch" forName="compositeB" refType="w" refFor="ch" refForName="compositeA" op="equ"/>
        <dgm:constr type="h" for="ch" forName="compositeB" refType="h" refFor="ch" refForName="compositeA" op="equ"/>
        <dgm:constr type="primFontSz" for="des" ptType="node" op="equ" val="65"/>
        <dgm:constr type="w" for="ch" forName="space" refType="w" refFor="ch" refForName="compositeA" op="equ" fact="0.05"/>
      </dgm:constrLst>
      <dgm:ruleLst/>
      <dgm:forEach name="Name10" axis="ch" ptType="node">
        <dgm:choose name="Name11">
          <dgm:if name="Name12" axis="self" ptType="node" func="posOdd" op="equ" val="1">
            <dgm:layoutNode name="compositeA">
              <dgm:alg type="composite"/>
              <dgm:shape xmlns:r="http://schemas.openxmlformats.org/officeDocument/2006/relationships" r:blip="">
                <dgm:adjLst/>
              </dgm:shape>
              <dgm:presOf/>
              <dgm:constrLst>
                <dgm:constr type="w" for="ch" forName="textA" refType="w"/>
                <dgm:constr type="h" for="ch" forName="textA" refType="h" fact="0.4"/>
                <dgm:constr type="t" for="ch" forName="textA"/>
                <dgm:constr type="l" for="ch" forName="textA"/>
                <dgm:constr type="h" for="ch" forName="circleA" refType="h" fact="0.1"/>
                <dgm:constr type="h" for="ch" forName="circleA" refType="w" op="lte"/>
                <dgm:constr type="w" for="ch" forName="circleA" refType="h" refFor="ch" refForName="circleA" op="equ"/>
                <dgm:constr type="ctrY" for="ch" forName="circleA" refType="h" fact="0.5"/>
                <dgm:constr type="ctrX" for="ch" forName="circleA" refType="w" refFor="ch" refForName="textA" fact="0.5"/>
                <dgm:constr type="w" for="ch" forName="spaceA" refType="w"/>
                <dgm:constr type="h" for="ch" forName="spaceA" refType="h" fact="0.4"/>
                <dgm:constr type="b" for="ch" forName="spaceA" refType="h"/>
                <dgm:constr type="l" for="ch" forName="spaceA"/>
              </dgm:constrLst>
              <dgm:ruleLst/>
              <dgm:layoutNode name="textA" styleLbl="revTx">
                <dgm:varLst>
                  <dgm:bulletEnabled val="1"/>
                </dgm:varLst>
                <dgm:alg type="tx">
                  <dgm:param type="txAnchorVert" val="b"/>
                  <dgm:param type="txAnchorVertCh" val="b"/>
                  <dgm:param type="txAnchorHorzCh" val="ctr"/>
                </dgm:alg>
                <dgm:shape xmlns:r="http://schemas.openxmlformats.org/officeDocument/2006/relationships" type="rect" r:blip="">
                  <dgm:adjLst/>
                </dgm:shape>
                <dgm:presOf axis="desOrSelf" ptType="node"/>
                <dgm:constrLst/>
                <dgm:ruleLst>
                  <dgm:rule type="primFontSz" val="5" fact="NaN" max="NaN"/>
                </dgm:ruleLst>
              </dgm:layoutNode>
              <dgm:layoutNode name="circleA">
                <dgm:alg type="sp"/>
                <dgm:shape xmlns:r="http://schemas.openxmlformats.org/officeDocument/2006/relationships" type="ellipse" r:blip="">
                  <dgm:adjLst/>
                </dgm:shape>
                <dgm:presOf/>
                <dgm:constrLst/>
                <dgm:ruleLst/>
              </dgm:layoutNode>
              <dgm:layoutNode name="spaceA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13">
            <dgm:layoutNode name="compositeB">
              <dgm:alg type="composite"/>
              <dgm:shape xmlns:r="http://schemas.openxmlformats.org/officeDocument/2006/relationships" r:blip="">
                <dgm:adjLst/>
              </dgm:shape>
              <dgm:presOf/>
              <dgm:constrLst>
                <dgm:constr type="w" for="ch" forName="textB" refType="w"/>
                <dgm:constr type="h" for="ch" forName="textB" refType="h" fact="0.4"/>
                <dgm:constr type="b" for="ch" forName="textB" refType="h"/>
                <dgm:constr type="l" for="ch" forName="textB"/>
                <dgm:constr type="h" for="ch" forName="circleB" refType="h" fact="0.1"/>
                <dgm:constr type="w" for="ch" forName="circleB" refType="h" refFor="ch" refForName="circleB" op="equ"/>
                <dgm:constr type="h" for="ch" forName="circleB" refType="w" op="lte"/>
                <dgm:constr type="ctrY" for="ch" forName="circleB" refType="h" fact="0.5"/>
                <dgm:constr type="ctrX" for="ch" forName="circleB" refType="w" refFor="ch" refForName="textB" fact="0.5"/>
                <dgm:constr type="w" for="ch" forName="spaceB" refType="w"/>
                <dgm:constr type="h" for="ch" forName="spaceB" refType="h" fact="0.4"/>
                <dgm:constr type="t" for="ch" forName="spaceB"/>
                <dgm:constr type="l" for="ch" forName="spaceB"/>
              </dgm:constrLst>
              <dgm:ruleLst/>
              <dgm:layoutNode name="textB" styleLbl="revTx">
                <dgm:varLst>
                  <dgm:bulletEnabled val="1"/>
                </dgm:varLst>
                <dgm:alg type="tx">
                  <dgm:param type="txAnchorVert" val="t"/>
                  <dgm:param type="txAnchorVertCh" val="t"/>
                  <dgm:param type="txAnchorHorzCh" val="ctr"/>
                </dgm:alg>
                <dgm:shape xmlns:r="http://schemas.openxmlformats.org/officeDocument/2006/relationships" type="rect" r:blip="">
                  <dgm:adjLst/>
                </dgm:shape>
                <dgm:presOf axis="desOrSelf" ptType="node"/>
                <dgm:constrLst/>
                <dgm:ruleLst>
                  <dgm:rule type="primFontSz" val="5" fact="NaN" max="NaN"/>
                </dgm:ruleLst>
              </dgm:layoutNode>
              <dgm:layoutNode name="circleB">
                <dgm:alg type="sp"/>
                <dgm:shape xmlns:r="http://schemas.openxmlformats.org/officeDocument/2006/relationships" type="ellipse" r:blip="">
                  <dgm:adjLst/>
                </dgm:shape>
                <dgm:presOf/>
                <dgm:constrLst/>
                <dgm:ruleLst/>
              </dgm:layoutNode>
              <dgm:layoutNode name="spaceB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else>
        </dgm:choose>
        <dgm:forEach name="Name14" axis="followSib" ptType="sibTrans" cnt="1">
          <dgm:layoutNode name="space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444</Words>
  <Characters>823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Anandita Gupta</cp:lastModifiedBy>
  <cp:revision>4</cp:revision>
  <cp:lastPrinted>2025-06-04T18:59:00Z</cp:lastPrinted>
  <dcterms:created xsi:type="dcterms:W3CDTF">2025-06-09T19:57:00Z</dcterms:created>
  <dcterms:modified xsi:type="dcterms:W3CDTF">2025-06-09T20:06:00Z</dcterms:modified>
</cp:coreProperties>
</file>